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html" ContentType="text/html; charset=utf-8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lang w:val="zh-CN"/>
        </w:rPr>
        <w:id w:val="-2071949541"/>
        <w:docPartObj>
          <w:docPartGallery w:val="Table of Contents"/>
          <w:docPartUnique/>
        </w:docPartObj>
      </w:sdtPr>
      <w:sdtEndPr>
        <w:rPr>
          <w:rFonts w:asciiTheme="minorEastAsia" w:eastAsiaTheme="minorEastAsia" w:hAnsiTheme="minorEastAsia" w:cstheme="minorBidi"/>
          <w:b/>
          <w:bCs/>
          <w:color w:val="auto"/>
          <w:sz w:val="24"/>
          <w:szCs w:val="24"/>
        </w:rPr>
      </w:sdtEndPr>
      <w:sdtContent>
        <w:p w14:paraId="4684A822" w14:textId="67CCA9D4" w:rsidR="00EE272D" w:rsidRDefault="00EE272D">
          <w:pPr>
            <w:pStyle w:val="TOC"/>
          </w:pPr>
          <w:r>
            <w:rPr>
              <w:lang w:val="zh-CN"/>
            </w:rPr>
            <w:t>目录</w:t>
          </w:r>
        </w:p>
        <w:p w14:paraId="1314F732" w14:textId="5DD178F5" w:rsidR="00695562" w:rsidRDefault="00EE272D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1837713" w:history="1">
            <w:r w:rsidR="00695562" w:rsidRPr="00496485">
              <w:rPr>
                <w:rStyle w:val="ae"/>
                <w:noProof/>
              </w:rPr>
              <w:t>第一章、导论</w:t>
            </w:r>
            <w:r w:rsidR="00695562">
              <w:rPr>
                <w:noProof/>
                <w:webHidden/>
              </w:rPr>
              <w:tab/>
            </w:r>
            <w:r w:rsidR="00695562">
              <w:rPr>
                <w:noProof/>
                <w:webHidden/>
              </w:rPr>
              <w:fldChar w:fldCharType="begin"/>
            </w:r>
            <w:r w:rsidR="00695562">
              <w:rPr>
                <w:noProof/>
                <w:webHidden/>
              </w:rPr>
              <w:instrText xml:space="preserve"> PAGEREF _Toc131837713 \h </w:instrText>
            </w:r>
            <w:r w:rsidR="00695562">
              <w:rPr>
                <w:noProof/>
                <w:webHidden/>
              </w:rPr>
            </w:r>
            <w:r w:rsidR="00695562">
              <w:rPr>
                <w:noProof/>
                <w:webHidden/>
              </w:rPr>
              <w:fldChar w:fldCharType="separate"/>
            </w:r>
            <w:r w:rsidR="00695562">
              <w:rPr>
                <w:noProof/>
                <w:webHidden/>
              </w:rPr>
              <w:t>3</w:t>
            </w:r>
            <w:r w:rsidR="00695562">
              <w:rPr>
                <w:noProof/>
                <w:webHidden/>
              </w:rPr>
              <w:fldChar w:fldCharType="end"/>
            </w:r>
          </w:hyperlink>
        </w:p>
        <w:p w14:paraId="265BFD6D" w14:textId="5DC960E9" w:rsidR="00695562" w:rsidRDefault="00695562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837714" w:history="1">
            <w:r w:rsidRPr="00496485">
              <w:rPr>
                <w:rStyle w:val="ae"/>
                <w:noProof/>
              </w:rPr>
              <w:t>第二章、聊天机器人模型分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37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60448" w14:textId="7FEACD5E" w:rsidR="00695562" w:rsidRDefault="00695562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837715" w:history="1">
            <w:r w:rsidRPr="00496485">
              <w:rPr>
                <w:rStyle w:val="ae"/>
                <w:noProof/>
              </w:rPr>
              <w:t>2.1. 基于检索的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37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AF1527" w14:textId="02C98F3B" w:rsidR="00695562" w:rsidRDefault="00695562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837716" w:history="1">
            <w:r w:rsidRPr="00496485">
              <w:rPr>
                <w:rStyle w:val="ae"/>
                <w:noProof/>
              </w:rPr>
              <w:t>2.2. 基于生成的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37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B283A" w14:textId="31EE734D" w:rsidR="00695562" w:rsidRDefault="00695562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837717" w:history="1">
            <w:r w:rsidRPr="00496485">
              <w:rPr>
                <w:rStyle w:val="ae"/>
                <w:noProof/>
              </w:rPr>
              <w:t>2.3. 长对话和短对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37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D2EF3F" w14:textId="73300F1C" w:rsidR="00695562" w:rsidRDefault="00695562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837718" w:history="1">
            <w:r w:rsidRPr="00496485">
              <w:rPr>
                <w:rStyle w:val="ae"/>
                <w:noProof/>
              </w:rPr>
              <w:t>2.4. 开放领域和封闭领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37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3103E0" w14:textId="5980E8AC" w:rsidR="00695562" w:rsidRDefault="00695562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837719" w:history="1">
            <w:r w:rsidRPr="00496485">
              <w:rPr>
                <w:rStyle w:val="ae"/>
                <w:noProof/>
              </w:rPr>
              <w:t>第三章、挑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37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E86DC" w14:textId="035E89D4" w:rsidR="00695562" w:rsidRDefault="00695562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837720" w:history="1">
            <w:r w:rsidRPr="00496485">
              <w:rPr>
                <w:rStyle w:val="ae"/>
                <w:noProof/>
              </w:rPr>
              <w:t>3.1. 关联上下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37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388D1A" w14:textId="15B93DAC" w:rsidR="00695562" w:rsidRDefault="00695562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837721" w:history="1">
            <w:r w:rsidRPr="00496485">
              <w:rPr>
                <w:rStyle w:val="ae"/>
                <w:noProof/>
              </w:rPr>
              <w:t>3.2. 意图识别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37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89D692" w14:textId="601B276E" w:rsidR="00695562" w:rsidRDefault="00695562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837722" w:history="1">
            <w:r w:rsidRPr="00496485">
              <w:rPr>
                <w:rStyle w:val="ae"/>
                <w:noProof/>
              </w:rPr>
              <w:t>3.3. 如何判断一个模型的好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37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F95463" w14:textId="481577B1" w:rsidR="00695562" w:rsidRDefault="00695562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837723" w:history="1">
            <w:r w:rsidRPr="00496485">
              <w:rPr>
                <w:rStyle w:val="ae"/>
                <w:noProof/>
              </w:rPr>
              <w:t>第四章、一种设计与实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37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74064" w14:textId="60FA078A" w:rsidR="00695562" w:rsidRDefault="00695562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837724" w:history="1">
            <w:r w:rsidRPr="00496485">
              <w:rPr>
                <w:rStyle w:val="ae"/>
                <w:noProof/>
              </w:rPr>
              <w:t>第五章、基于脚本规则的对话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37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DE21DB" w14:textId="5C388E54" w:rsidR="00695562" w:rsidRDefault="00695562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837725" w:history="1">
            <w:r w:rsidRPr="00496485">
              <w:rPr>
                <w:rStyle w:val="ae"/>
                <w:noProof/>
              </w:rPr>
              <w:t>5.1. 问题定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37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C5AD1E" w14:textId="68115667" w:rsidR="00695562" w:rsidRDefault="00695562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837726" w:history="1">
            <w:r w:rsidRPr="00496485">
              <w:rPr>
                <w:rStyle w:val="ae"/>
                <w:noProof/>
              </w:rPr>
              <w:t>5.2. 对话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37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8F3A94" w14:textId="783AB762" w:rsidR="00695562" w:rsidRDefault="00695562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837727" w:history="1">
            <w:r w:rsidRPr="00496485">
              <w:rPr>
                <w:rStyle w:val="ae"/>
                <w:noProof/>
              </w:rPr>
              <w:t>5.3. 脚本引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37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C72212" w14:textId="4B263D85" w:rsidR="00695562" w:rsidRDefault="00695562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837728" w:history="1">
            <w:r w:rsidRPr="00496485">
              <w:rPr>
                <w:rStyle w:val="ae"/>
                <w:noProof/>
              </w:rPr>
              <w:t>5.4. 快速开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37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72F25E" w14:textId="536AC234" w:rsidR="00695562" w:rsidRDefault="00695562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837729" w:history="1">
            <w:r w:rsidRPr="00496485">
              <w:rPr>
                <w:rStyle w:val="ae"/>
                <w:noProof/>
              </w:rPr>
              <w:t>5.5. 小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37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C8D437" w14:textId="53564845" w:rsidR="00695562" w:rsidRDefault="00695562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837730" w:history="1">
            <w:r w:rsidRPr="00496485">
              <w:rPr>
                <w:rStyle w:val="ae"/>
                <w:noProof/>
              </w:rPr>
              <w:t>第六章、基于深度学习的对话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37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823A8A" w14:textId="3F74AFCD" w:rsidR="00695562" w:rsidRDefault="00695562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837731" w:history="1">
            <w:r w:rsidRPr="00496485">
              <w:rPr>
                <w:rStyle w:val="ae"/>
                <w:noProof/>
              </w:rPr>
              <w:t>6.1. 数据预处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37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0CA404" w14:textId="7DB14376" w:rsidR="00695562" w:rsidRDefault="00695562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837732" w:history="1">
            <w:r w:rsidRPr="00496485">
              <w:rPr>
                <w:rStyle w:val="ae"/>
                <w:noProof/>
              </w:rPr>
              <w:t>6.2. 深度学习网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37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CE5CD" w14:textId="179F55A2" w:rsidR="00695562" w:rsidRDefault="00695562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837733" w:history="1">
            <w:r w:rsidRPr="00496485">
              <w:rPr>
                <w:rStyle w:val="ae"/>
                <w:noProof/>
              </w:rPr>
              <w:t>6.3. 对模型的评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37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08B3BB" w14:textId="471E2E8C" w:rsidR="00695562" w:rsidRDefault="00695562">
          <w:pPr>
            <w:pStyle w:val="TOC3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837734" w:history="1">
            <w:r w:rsidRPr="00496485">
              <w:rPr>
                <w:rStyle w:val="ae"/>
                <w:noProof/>
              </w:rPr>
              <w:t>6.4. 有待改进的地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37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E3D7A4" w14:textId="0820890B" w:rsidR="00695562" w:rsidRDefault="00695562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837735" w:history="1">
            <w:r w:rsidRPr="00496485">
              <w:rPr>
                <w:rStyle w:val="ae"/>
                <w:noProof/>
              </w:rPr>
              <w:t>第七章、后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37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D465B9" w14:textId="3D713C48" w:rsidR="00695562" w:rsidRDefault="00695562">
          <w:pPr>
            <w:pStyle w:val="TOC2"/>
            <w:tabs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</w:rPr>
          </w:pPr>
          <w:hyperlink w:anchor="_Toc131837736" w:history="1">
            <w:r w:rsidRPr="00496485">
              <w:rPr>
                <w:rStyle w:val="ae"/>
                <w:noProof/>
              </w:rPr>
              <w:t>第八章、参考引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37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6C391" w14:textId="084F5E6D" w:rsidR="00EE272D" w:rsidRDefault="00EE272D">
          <w:pPr>
            <w:rPr>
              <w:b/>
              <w:bCs/>
              <w:lang w:val="zh-CN"/>
            </w:r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5FD03549" w14:textId="436DA885" w:rsidR="002525FE" w:rsidRDefault="00695562">
      <w:r>
        <w:br w:type="page"/>
      </w:r>
    </w:p>
    <w:p w14:paraId="51990C8F" w14:textId="77777777" w:rsidR="002525FE" w:rsidRDefault="00695562">
      <w:pPr>
        <w:pStyle w:val="2"/>
      </w:pPr>
      <w:bookmarkStart w:id="0" w:name="第一章导论"/>
      <w:bookmarkStart w:id="1" w:name="_Toc131837713"/>
      <w:r>
        <w:lastRenderedPageBreak/>
        <w:t>第一章、导论</w:t>
      </w:r>
      <w:bookmarkEnd w:id="0"/>
      <w:bookmarkEnd w:id="1"/>
    </w:p>
    <w:p w14:paraId="77839805" w14:textId="77777777" w:rsidR="002525FE" w:rsidRDefault="00695562">
      <w:pPr>
        <w:pStyle w:val="FirstParagraph"/>
      </w:pPr>
      <w:r>
        <w:t>目前机器学习，尤其是深度学习，已经成功的解决了图像识别的问题。从</w:t>
      </w:r>
      <w:r>
        <w:t>IMAGENET</w:t>
      </w:r>
      <w:r>
        <w:t>大赛的近几年成绩看，识别类问题准确度已经接近</w:t>
      </w:r>
      <w:r>
        <w:t>100%</w:t>
      </w:r>
      <w:r>
        <w:t>。</w:t>
      </w:r>
    </w:p>
    <w:p w14:paraId="0E6C025D" w14:textId="77777777" w:rsidR="002525FE" w:rsidRDefault="00695562">
      <w:pPr>
        <w:pStyle w:val="CaptionedFigure"/>
      </w:pPr>
      <w:r>
        <w:drawing>
          <wp:inline distT="0" distB="0" distL="0" distR="0" wp14:anchorId="64ED7BDB" wp14:editId="05B57407">
            <wp:extent cx="5486400" cy="1824344"/>
            <wp:effectExtent l="0" t="0" r="0" b="0"/>
            <wp:docPr id="1" name="Picture" descr="图 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1/Screen-Shot-2017-01-01-at-20.44.2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A357B7" w14:textId="77777777" w:rsidR="002525FE" w:rsidRDefault="00695562">
      <w:pPr>
        <w:pStyle w:val="ImageCaption"/>
      </w:pPr>
      <w:r>
        <w:t>图</w:t>
      </w:r>
      <w:r>
        <w:t xml:space="preserve"> 1.1</w:t>
      </w:r>
    </w:p>
    <w:p w14:paraId="7568EE94" w14:textId="77777777" w:rsidR="002525FE" w:rsidRDefault="00695562">
      <w:pPr>
        <w:pStyle w:val="a0"/>
      </w:pPr>
      <w:r>
        <w:t>与此同时，机器学习在解决</w:t>
      </w:r>
      <w:r>
        <w:t>“</w:t>
      </w:r>
      <w:r>
        <w:t>语音到文字</w:t>
      </w:r>
      <w:r>
        <w:t>”(Speech to Text)</w:t>
      </w:r>
      <w:r>
        <w:t>以及</w:t>
      </w:r>
      <w:r>
        <w:t>“</w:t>
      </w:r>
      <w:r>
        <w:t>文字到语音</w:t>
      </w:r>
      <w:r>
        <w:t>” (Text to Speech)</w:t>
      </w:r>
      <w:r>
        <w:t>方面也有了飞跃。</w:t>
      </w:r>
    </w:p>
    <w:p w14:paraId="5595A192" w14:textId="77777777" w:rsidR="002525FE" w:rsidRDefault="00695562">
      <w:pPr>
        <w:pStyle w:val="a0"/>
      </w:pPr>
      <w:r>
        <w:t>而一群更加疯狂的人在尝试用机器学习解决自然语音理解，甚至在自然语言理解的基础上，开发聊天机器人。</w:t>
      </w:r>
    </w:p>
    <w:p w14:paraId="686436FA" w14:textId="77777777" w:rsidR="002525FE" w:rsidRDefault="00695562">
      <w:pPr>
        <w:pStyle w:val="Compact"/>
      </w:pPr>
      <w:r>
        <w:t>服务</w:t>
      </w:r>
    </w:p>
    <w:p w14:paraId="679E05F6" w14:textId="77777777" w:rsidR="002525FE" w:rsidRDefault="00695562">
      <w:pPr>
        <w:pStyle w:val="Compact"/>
      </w:pPr>
      <w:r>
        <w:t>描述</w:t>
      </w:r>
    </w:p>
    <w:p w14:paraId="345792D9" w14:textId="77777777" w:rsidR="002525FE" w:rsidRDefault="00695562">
      <w:pPr>
        <w:pStyle w:val="Compact"/>
      </w:pPr>
      <w:r>
        <w:t>地址</w:t>
      </w:r>
    </w:p>
    <w:p w14:paraId="1EA95890" w14:textId="77777777" w:rsidR="002525FE" w:rsidRDefault="00695562">
      <w:pPr>
        <w:pStyle w:val="Compact"/>
      </w:pPr>
      <w:r>
        <w:t>Botframework by Microsoft</w:t>
      </w:r>
    </w:p>
    <w:p w14:paraId="61B75BF6" w14:textId="77777777" w:rsidR="002525FE" w:rsidRDefault="00695562">
      <w:pPr>
        <w:pStyle w:val="Compact"/>
      </w:pPr>
      <w:r>
        <w:t>提供会话管理，跨平台连接方案</w:t>
      </w:r>
    </w:p>
    <w:p w14:paraId="524FC96D" w14:textId="77777777" w:rsidR="002525FE" w:rsidRDefault="00695562">
      <w:pPr>
        <w:pStyle w:val="Compact"/>
      </w:pPr>
      <w:r>
        <w:t>https://dev.botframework.com/</w:t>
      </w:r>
    </w:p>
    <w:p w14:paraId="59EF4B5D" w14:textId="77777777" w:rsidR="002525FE" w:rsidRDefault="00695562">
      <w:pPr>
        <w:pStyle w:val="Compact"/>
      </w:pPr>
      <w:r>
        <w:t>API.AI</w:t>
      </w:r>
    </w:p>
    <w:p w14:paraId="4C2B16C9" w14:textId="77777777" w:rsidR="002525FE" w:rsidRDefault="00695562">
      <w:pPr>
        <w:pStyle w:val="Compact"/>
      </w:pPr>
      <w:r>
        <w:t>会话训练，会话管理，语音识别，意图识别，一系列训练好的主题</w:t>
      </w:r>
    </w:p>
    <w:p w14:paraId="2C15FB5B" w14:textId="77777777" w:rsidR="002525FE" w:rsidRDefault="00695562">
      <w:pPr>
        <w:pStyle w:val="Compact"/>
      </w:pPr>
      <w:r>
        <w:t>https://api.ai/</w:t>
      </w:r>
    </w:p>
    <w:p w14:paraId="62589FD5" w14:textId="77777777" w:rsidR="002525FE" w:rsidRDefault="00695562">
      <w:pPr>
        <w:pStyle w:val="Compact"/>
      </w:pPr>
      <w:r>
        <w:t>Telegram Bot Store</w:t>
      </w:r>
    </w:p>
    <w:p w14:paraId="7CF89D0B" w14:textId="77777777" w:rsidR="002525FE" w:rsidRDefault="00695562">
      <w:pPr>
        <w:pStyle w:val="Compact"/>
      </w:pPr>
      <w:r>
        <w:t>聊天机器人应用商店</w:t>
      </w:r>
    </w:p>
    <w:p w14:paraId="68ADBA10" w14:textId="77777777" w:rsidR="002525FE" w:rsidRDefault="00695562">
      <w:pPr>
        <w:pStyle w:val="Compact"/>
      </w:pPr>
      <w:r>
        <w:t>https://storebot.me/</w:t>
      </w:r>
    </w:p>
    <w:p w14:paraId="6BC7D672" w14:textId="77777777" w:rsidR="002525FE" w:rsidRDefault="00695562">
      <w:pPr>
        <w:pStyle w:val="a0"/>
      </w:pPr>
      <w:r>
        <w:t>通过这三个服务</w:t>
      </w:r>
      <w:r>
        <w:t xml:space="preserve">, </w:t>
      </w:r>
      <w:r>
        <w:t>就可以构建聊天机器人并且发布上线。</w:t>
      </w:r>
    </w:p>
    <w:p w14:paraId="6C7ABD10" w14:textId="77777777" w:rsidR="002525FE" w:rsidRDefault="00695562">
      <w:pPr>
        <w:pStyle w:val="Compact"/>
        <w:numPr>
          <w:ilvl w:val="0"/>
          <w:numId w:val="3"/>
        </w:numPr>
      </w:pPr>
      <w:r>
        <w:t xml:space="preserve">Step 1 - </w:t>
      </w:r>
      <w:r>
        <w:t>在</w:t>
      </w:r>
      <w:r>
        <w:t>Telegram</w:t>
      </w:r>
      <w:r>
        <w:t>上注册账号</w:t>
      </w:r>
    </w:p>
    <w:p w14:paraId="3BB3ED26" w14:textId="77777777" w:rsidR="002525FE" w:rsidRDefault="00695562">
      <w:pPr>
        <w:pStyle w:val="FirstParagraph"/>
      </w:pPr>
      <w:r>
        <w:t>通过</w:t>
      </w:r>
      <w:r>
        <w:t xml:space="preserve"> BotFather</w:t>
      </w:r>
      <w:r>
        <w:t>创建</w:t>
      </w:r>
      <w:r>
        <w:t>Bot</w:t>
      </w:r>
      <w:r>
        <w:t>。</w:t>
      </w:r>
    </w:p>
    <w:p w14:paraId="009D98A9" w14:textId="77777777" w:rsidR="002525FE" w:rsidRDefault="00695562">
      <w:pPr>
        <w:pStyle w:val="CaptionedFigure"/>
      </w:pPr>
      <w:r>
        <w:lastRenderedPageBreak/>
        <w:drawing>
          <wp:inline distT="0" distB="0" distL="0" distR="0" wp14:anchorId="1D30E080" wp14:editId="77214B90">
            <wp:extent cx="5486400" cy="3155355"/>
            <wp:effectExtent l="0" t="0" r="0" b="0"/>
            <wp:docPr id="2" name="Picture" descr="图 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1/Screen-Shot-2017-01-01-at-21.12.2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5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F6344E" w14:textId="77777777" w:rsidR="002525FE" w:rsidRDefault="00695562">
      <w:pPr>
        <w:pStyle w:val="ImageCaption"/>
      </w:pPr>
      <w:r>
        <w:t>图</w:t>
      </w:r>
      <w:r>
        <w:t xml:space="preserve"> 1.2</w:t>
      </w:r>
    </w:p>
    <w:p w14:paraId="584174EB" w14:textId="77777777" w:rsidR="002525FE" w:rsidRDefault="00695562">
      <w:pPr>
        <w:pStyle w:val="Compact"/>
        <w:numPr>
          <w:ilvl w:val="0"/>
          <w:numId w:val="4"/>
        </w:numPr>
      </w:pPr>
      <w:r>
        <w:t>Step</w:t>
      </w:r>
      <w:r>
        <w:t xml:space="preserve"> 2 - </w:t>
      </w:r>
      <w:r>
        <w:t>在</w:t>
      </w:r>
      <w:r>
        <w:t>Botframework</w:t>
      </w:r>
      <w:r>
        <w:t>上注册账号</w:t>
      </w:r>
    </w:p>
    <w:p w14:paraId="622F45D8" w14:textId="77777777" w:rsidR="002525FE" w:rsidRDefault="00695562">
      <w:pPr>
        <w:pStyle w:val="FirstParagraph"/>
      </w:pPr>
      <w:r>
        <w:t>创建一个</w:t>
      </w:r>
      <w:r>
        <w:t xml:space="preserve">Bot, </w:t>
      </w:r>
      <w:r>
        <w:t>同时下载</w:t>
      </w:r>
      <w:r>
        <w:t>Botframework</w:t>
      </w:r>
      <w:r>
        <w:t>提供的</w:t>
      </w:r>
      <w:r>
        <w:t>SDK</w:t>
      </w:r>
      <w:r>
        <w:t>／</w:t>
      </w:r>
      <w:r>
        <w:t>Sample( Node.js|C#)</w:t>
      </w:r>
      <w:r>
        <w:t>，连接到</w:t>
      </w:r>
      <w:r>
        <w:t>Telegram</w:t>
      </w:r>
      <w:r>
        <w:t>。</w:t>
      </w:r>
    </w:p>
    <w:p w14:paraId="4A974D94" w14:textId="77777777" w:rsidR="002525FE" w:rsidRDefault="00695562">
      <w:pPr>
        <w:pStyle w:val="CaptionedFigure"/>
      </w:pPr>
      <w:r>
        <w:lastRenderedPageBreak/>
        <w:drawing>
          <wp:inline distT="0" distB="0" distL="0" distR="0" wp14:anchorId="535CD4F0" wp14:editId="2B61DE52">
            <wp:extent cx="5486400" cy="4564315"/>
            <wp:effectExtent l="0" t="0" r="0" b="0"/>
            <wp:docPr id="3" name="Picture" descr="图 1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1/Screen-Shot-2017-01-01-at-21.16.2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56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80600" w14:textId="77777777" w:rsidR="002525FE" w:rsidRDefault="00695562">
      <w:pPr>
        <w:pStyle w:val="ImageCaption"/>
      </w:pPr>
      <w:r>
        <w:t>图</w:t>
      </w:r>
      <w:r>
        <w:t xml:space="preserve"> 1.3</w:t>
      </w:r>
    </w:p>
    <w:p w14:paraId="625B02AB" w14:textId="77777777" w:rsidR="002525FE" w:rsidRDefault="00695562">
      <w:pPr>
        <w:pStyle w:val="a0"/>
      </w:pPr>
      <w:r>
        <w:t>基于</w:t>
      </w:r>
      <w:r>
        <w:t>Botframework</w:t>
      </w:r>
      <w:r>
        <w:t>的对话，要写很多代码实现，这样我们更需要一个连接到已经提供一些对话的服务上。</w:t>
      </w:r>
    </w:p>
    <w:p w14:paraId="58823DB3" w14:textId="77777777" w:rsidR="002525FE" w:rsidRDefault="00695562">
      <w:pPr>
        <w:pStyle w:val="Compact"/>
        <w:numPr>
          <w:ilvl w:val="0"/>
          <w:numId w:val="5"/>
        </w:numPr>
      </w:pPr>
      <w:r>
        <w:t xml:space="preserve">Step 3 - </w:t>
      </w:r>
      <w:r>
        <w:t>接入</w:t>
      </w:r>
      <w:r>
        <w:t xml:space="preserve"> API.AI</w:t>
      </w:r>
    </w:p>
    <w:p w14:paraId="1785E53B" w14:textId="77777777" w:rsidR="002525FE" w:rsidRDefault="00695562">
      <w:pPr>
        <w:pStyle w:val="FirstParagraph"/>
      </w:pPr>
      <w:r>
        <w:t>API.AI</w:t>
      </w:r>
      <w:r>
        <w:t>可以提供标注对话，开放域对话和语音识别，意图识别等功能。</w:t>
      </w:r>
    </w:p>
    <w:p w14:paraId="06B7BCD0" w14:textId="77777777" w:rsidR="002525FE" w:rsidRDefault="00695562">
      <w:pPr>
        <w:pStyle w:val="CaptionedFigure"/>
      </w:pPr>
      <w:r>
        <w:lastRenderedPageBreak/>
        <w:drawing>
          <wp:inline distT="0" distB="0" distL="0" distR="0" wp14:anchorId="649AAF2D" wp14:editId="1D3F44D1">
            <wp:extent cx="5486400" cy="3604114"/>
            <wp:effectExtent l="0" t="0" r="0" b="0"/>
            <wp:docPr id="4" name="Picture" descr="图 1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1/Screen-Shot-2017-01-01-at-21.24.3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0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329C4" w14:textId="77777777" w:rsidR="002525FE" w:rsidRDefault="00695562">
      <w:pPr>
        <w:pStyle w:val="ImageCaption"/>
      </w:pPr>
      <w:r>
        <w:t>图</w:t>
      </w:r>
      <w:r>
        <w:t xml:space="preserve"> 1.4</w:t>
      </w:r>
    </w:p>
    <w:p w14:paraId="2CF61281" w14:textId="77777777" w:rsidR="002525FE" w:rsidRDefault="00695562">
      <w:pPr>
        <w:pStyle w:val="Compact"/>
        <w:numPr>
          <w:ilvl w:val="0"/>
          <w:numId w:val="6"/>
        </w:numPr>
      </w:pPr>
      <w:r>
        <w:t xml:space="preserve">Step 4 - </w:t>
      </w:r>
      <w:r>
        <w:t>服务发布</w:t>
      </w:r>
    </w:p>
    <w:p w14:paraId="7730B195" w14:textId="77777777" w:rsidR="002525FE" w:rsidRDefault="00695562">
      <w:pPr>
        <w:pStyle w:val="FirstParagraph"/>
      </w:pPr>
      <w:r>
        <w:t>Telegram</w:t>
      </w:r>
      <w:r>
        <w:t>是一个神奇的</w:t>
      </w:r>
      <w:r>
        <w:t>IM</w:t>
      </w:r>
      <w:r>
        <w:t>，它提供了</w:t>
      </w:r>
      <w:hyperlink r:id="rId12">
        <w:r>
          <w:rPr>
            <w:rStyle w:val="ae"/>
          </w:rPr>
          <w:t>聊天机器人应用商店</w:t>
        </w:r>
      </w:hyperlink>
      <w:r>
        <w:t>。使用</w:t>
      </w:r>
      <w:r>
        <w:t>Telegram IM</w:t>
      </w:r>
      <w:r>
        <w:t>的用户可以快速体验和使用这些</w:t>
      </w:r>
      <w:r>
        <w:t>Bot</w:t>
      </w:r>
      <w:r>
        <w:t>。</w:t>
      </w:r>
    </w:p>
    <w:p w14:paraId="22198F5A" w14:textId="77777777" w:rsidR="002525FE" w:rsidRDefault="00695562">
      <w:pPr>
        <w:pStyle w:val="CaptionedFigure"/>
      </w:pPr>
      <w:r>
        <w:drawing>
          <wp:inline distT="0" distB="0" distL="0" distR="0" wp14:anchorId="1F3FB5E2" wp14:editId="6A315C2A">
            <wp:extent cx="5486400" cy="2812678"/>
            <wp:effectExtent l="0" t="0" r="0" b="0"/>
            <wp:docPr id="5" name="Picture" descr="图 1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1/Screen-Shot-2017-01-01-at-21.34.1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9D2AAA" w14:textId="77777777" w:rsidR="002525FE" w:rsidRDefault="00695562">
      <w:pPr>
        <w:pStyle w:val="ImageCaption"/>
      </w:pPr>
      <w:r>
        <w:t>图</w:t>
      </w:r>
      <w:r>
        <w:t xml:space="preserve"> 1.5</w:t>
      </w:r>
    </w:p>
    <w:p w14:paraId="2D7A93BA" w14:textId="77777777" w:rsidR="002525FE" w:rsidRDefault="00695562">
      <w:pPr>
        <w:pStyle w:val="a0"/>
      </w:pPr>
      <w:r>
        <w:lastRenderedPageBreak/>
        <w:t>一些</w:t>
      </w:r>
      <w:r>
        <w:t>Bot</w:t>
      </w:r>
      <w:r>
        <w:t>的体验真的很棒，尤其是使用了人工智能技术的</w:t>
      </w:r>
      <w:r>
        <w:t>Bot</w:t>
      </w:r>
      <w:r>
        <w:t>，以至于会出现下面的</w:t>
      </w:r>
      <w:hyperlink r:id="rId14">
        <w:r>
          <w:rPr>
            <w:rStyle w:val="ae"/>
          </w:rPr>
          <w:t>评论</w:t>
        </w:r>
      </w:hyperlink>
      <w:r>
        <w:t>。</w:t>
      </w:r>
    </w:p>
    <w:p w14:paraId="5282037C" w14:textId="77777777" w:rsidR="002525FE" w:rsidRDefault="00695562">
      <w:pPr>
        <w:pStyle w:val="CaptionedFigure"/>
      </w:pPr>
      <w:r>
        <w:drawing>
          <wp:inline distT="0" distB="0" distL="0" distR="0" wp14:anchorId="02A9B8E3" wp14:editId="44269915">
            <wp:extent cx="5486400" cy="4601747"/>
            <wp:effectExtent l="0" t="0" r="0" b="0"/>
            <wp:docPr id="6" name="Picture" descr="图 1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1/Screen-Shot-2017-01-01-at-21.35.4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60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CC9FBC" w14:textId="77777777" w:rsidR="002525FE" w:rsidRDefault="00695562">
      <w:pPr>
        <w:pStyle w:val="ImageCaption"/>
      </w:pPr>
      <w:r>
        <w:t>图</w:t>
      </w:r>
      <w:r>
        <w:t xml:space="preserve"> 1.6</w:t>
      </w:r>
    </w:p>
    <w:p w14:paraId="2518DA85" w14:textId="77777777" w:rsidR="002525FE" w:rsidRDefault="00695562">
      <w:pPr>
        <w:pStyle w:val="a0"/>
      </w:pPr>
      <w:r>
        <w:t>还有其他聊天机器人的玩家：</w:t>
      </w:r>
      <w:r>
        <w:rPr>
          <w:i/>
        </w:rPr>
        <w:t>wit.ai</w:t>
      </w:r>
      <w:r>
        <w:t xml:space="preserve">, </w:t>
      </w:r>
      <w:r>
        <w:rPr>
          <w:i/>
        </w:rPr>
        <w:t>Chatfuel</w:t>
      </w:r>
      <w:r>
        <w:t xml:space="preserve">, </w:t>
      </w:r>
      <w:r>
        <w:rPr>
          <w:i/>
        </w:rPr>
        <w:t>Facebook Messager</w:t>
      </w:r>
      <w:r>
        <w:t xml:space="preserve">, </w:t>
      </w:r>
      <w:r>
        <w:rPr>
          <w:i/>
        </w:rPr>
        <w:t>Apple Siri</w:t>
      </w:r>
      <w:r>
        <w:t xml:space="preserve">, </w:t>
      </w:r>
      <w:hyperlink r:id="rId16">
        <w:r>
          <w:rPr>
            <w:rStyle w:val="ae"/>
            <w:i/>
          </w:rPr>
          <w:t>腾讯机器人平台</w:t>
        </w:r>
      </w:hyperlink>
      <w:r>
        <w:t xml:space="preserve">, </w:t>
      </w:r>
      <w:r>
        <w:rPr>
          <w:i/>
        </w:rPr>
        <w:t>Microsoft LUIS.AI</w:t>
      </w:r>
      <w:r>
        <w:t>, etc.</w:t>
      </w:r>
    </w:p>
    <w:p w14:paraId="4583F762" w14:textId="77777777" w:rsidR="002525FE" w:rsidRDefault="00695562">
      <w:pPr>
        <w:pStyle w:val="a0"/>
      </w:pPr>
      <w:r>
        <w:t>不管是像微软这样的大公司，还是像</w:t>
      </w:r>
      <w:hyperlink r:id="rId17">
        <w:r>
          <w:rPr>
            <w:rStyle w:val="ae"/>
          </w:rPr>
          <w:t>Operator</w:t>
        </w:r>
      </w:hyperlink>
      <w:r>
        <w:t>在垂直领域提供服务的创业公司，都将聊天机器人看成是</w:t>
      </w:r>
      <w:r>
        <w:t>==</w:t>
      </w:r>
      <w:r>
        <w:t>下一代人机交互的服务形态</w:t>
      </w:r>
      <w:r>
        <w:t>==</w:t>
      </w:r>
      <w:r>
        <w:t>，</w:t>
      </w:r>
      <w:r>
        <w:t>==</w:t>
      </w:r>
      <w:r>
        <w:t>聊天机器人不单纯的提供了一个新的服务渠道，它还改变了服务本身</w:t>
      </w:r>
      <w:r>
        <w:t>==</w:t>
      </w:r>
      <w:r>
        <w:t>，即通过历史数据训练</w:t>
      </w:r>
      <w:r>
        <w:t>Language Mo</w:t>
      </w:r>
      <w:r>
        <w:t>del</w:t>
      </w:r>
      <w:r>
        <w:t>，来部分取代人的作用，聊天机器人对信息的组织和处理能力，在搜索引擎基础上，又往前迈了一大步。比如，</w:t>
      </w:r>
      <w:hyperlink r:id="rId18">
        <w:r>
          <w:rPr>
            <w:rStyle w:val="ae"/>
          </w:rPr>
          <w:t>京东</w:t>
        </w:r>
        <w:r>
          <w:rPr>
            <w:rStyle w:val="ae"/>
          </w:rPr>
          <w:t>JIMI</w:t>
        </w:r>
        <w:r>
          <w:rPr>
            <w:rStyle w:val="ae"/>
          </w:rPr>
          <w:t>依靠</w:t>
        </w:r>
        <w:r>
          <w:rPr>
            <w:rStyle w:val="ae"/>
          </w:rPr>
          <w:t>DeepQA</w:t>
        </w:r>
        <w:r>
          <w:rPr>
            <w:rStyle w:val="ae"/>
          </w:rPr>
          <w:t>系统，实现</w:t>
        </w:r>
        <w:r>
          <w:rPr>
            <w:rStyle w:val="ae"/>
          </w:rPr>
          <w:t>“</w:t>
        </w:r>
        <w:r>
          <w:rPr>
            <w:rStyle w:val="ae"/>
          </w:rPr>
          <w:t>最强大脑</w:t>
        </w:r>
        <w:r>
          <w:rPr>
            <w:rStyle w:val="ae"/>
          </w:rPr>
          <w:t>”</w:t>
        </w:r>
      </w:hyperlink>
      <w:r>
        <w:t>，</w:t>
      </w:r>
      <w:r>
        <w:t>JIMI</w:t>
      </w:r>
      <w:r>
        <w:t>就是聊天机器人的一个形态。</w:t>
      </w:r>
    </w:p>
    <w:p w14:paraId="72B646FC" w14:textId="77777777" w:rsidR="002525FE" w:rsidRDefault="00695562">
      <w:pPr>
        <w:pStyle w:val="2"/>
      </w:pPr>
      <w:bookmarkStart w:id="2" w:name="第二章聊天机器人模型分类"/>
      <w:bookmarkStart w:id="3" w:name="_Toc131837714"/>
      <w:r>
        <w:lastRenderedPageBreak/>
        <w:t>第二章、聊天机器人模型分类</w:t>
      </w:r>
      <w:bookmarkEnd w:id="2"/>
      <w:bookmarkEnd w:id="3"/>
    </w:p>
    <w:p w14:paraId="55CE3053" w14:textId="77777777" w:rsidR="002525FE" w:rsidRDefault="00695562">
      <w:pPr>
        <w:pStyle w:val="3"/>
      </w:pPr>
      <w:bookmarkStart w:id="4" w:name="基于检索的模型"/>
      <w:bookmarkStart w:id="5" w:name="_Toc131837715"/>
      <w:r>
        <w:t xml:space="preserve">2.1. </w:t>
      </w:r>
      <w:r>
        <w:t>基于检索的模型</w:t>
      </w:r>
      <w:bookmarkEnd w:id="4"/>
      <w:bookmarkEnd w:id="5"/>
    </w:p>
    <w:p w14:paraId="6220C6E1" w14:textId="77777777" w:rsidR="002525FE" w:rsidRDefault="00695562">
      <w:pPr>
        <w:pStyle w:val="FirstParagraph"/>
      </w:pPr>
      <w:r>
        <w:t>回答是提前定义的，使用规则引擎、正则匹配或者深度学习训练好的分</w:t>
      </w:r>
      <w:r>
        <w:t>类器从数据库中挑选一个最佳的回复。</w:t>
      </w:r>
    </w:p>
    <w:p w14:paraId="1E7A80B4" w14:textId="77777777" w:rsidR="002525FE" w:rsidRDefault="00695562">
      <w:pPr>
        <w:pStyle w:val="3"/>
      </w:pPr>
      <w:bookmarkStart w:id="6" w:name="基于生成的模型"/>
      <w:bookmarkStart w:id="7" w:name="_Toc131837716"/>
      <w:r>
        <w:t xml:space="preserve">2.2. </w:t>
      </w:r>
      <w:r>
        <w:t>基于生成的模型</w:t>
      </w:r>
      <w:bookmarkEnd w:id="6"/>
      <w:bookmarkEnd w:id="7"/>
    </w:p>
    <w:p w14:paraId="5CA8407F" w14:textId="77777777" w:rsidR="002525FE" w:rsidRDefault="00695562">
      <w:pPr>
        <w:pStyle w:val="FirstParagraph"/>
      </w:pPr>
      <w:r>
        <w:t>不依赖于提前定义的回答，但是在训练的过程中，需要大量的语料，语料包含了</w:t>
      </w:r>
      <w:r>
        <w:rPr>
          <w:i/>
        </w:rPr>
        <w:t>context</w:t>
      </w:r>
      <w:r>
        <w:t>和</w:t>
      </w:r>
      <w:r>
        <w:rPr>
          <w:i/>
        </w:rPr>
        <w:t>response</w:t>
      </w:r>
      <w:r>
        <w:t xml:space="preserve"> </w:t>
      </w:r>
      <w:r>
        <w:t>。当下流行使用</w:t>
      </w:r>
      <w:r>
        <w:rPr>
          <w:b/>
        </w:rPr>
        <w:t>LSTM</w:t>
      </w:r>
      <w:r>
        <w:t>和</w:t>
      </w:r>
      <w:r>
        <w:t xml:space="preserve"> </w:t>
      </w:r>
      <w:r>
        <w:rPr>
          <w:b/>
        </w:rPr>
        <w:t>RNN</w:t>
      </w:r>
      <w:r>
        <w:t>训练生成的模型，这种方法最早用来完成机器翻译的任务</w:t>
      </w:r>
      <w:r>
        <w:t xml:space="preserve"> - </w:t>
      </w:r>
      <w:hyperlink r:id="rId19">
        <w:r>
          <w:rPr>
            <w:rStyle w:val="ae"/>
          </w:rPr>
          <w:t>Sequence to Sequenc</w:t>
        </w:r>
        <w:r>
          <w:rPr>
            <w:rStyle w:val="ae"/>
          </w:rPr>
          <w:t>e Learning with Neural Networks</w:t>
        </w:r>
      </w:hyperlink>
      <w:r>
        <w:t>。</w:t>
      </w:r>
    </w:p>
    <w:p w14:paraId="3DBF3070" w14:textId="77777777" w:rsidR="002525FE" w:rsidRDefault="00695562">
      <w:pPr>
        <w:pStyle w:val="CaptionedFigure"/>
      </w:pPr>
      <w:r>
        <w:drawing>
          <wp:inline distT="0" distB="0" distL="0" distR="0" wp14:anchorId="17CB9273" wp14:editId="77BE0BC2">
            <wp:extent cx="5486400" cy="1960630"/>
            <wp:effectExtent l="0" t="0" r="0" b="0"/>
            <wp:docPr id="7" name="Picture" descr="图 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1/Screen-Shot-2017-01-01-at-21.59.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6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B20C88" w14:textId="77777777" w:rsidR="002525FE" w:rsidRDefault="00695562">
      <w:pPr>
        <w:pStyle w:val="ImageCaption"/>
      </w:pPr>
      <w:r>
        <w:t>图</w:t>
      </w:r>
      <w:r>
        <w:t xml:space="preserve"> 2.1</w:t>
      </w:r>
    </w:p>
    <w:p w14:paraId="4B97A10F" w14:textId="77777777" w:rsidR="002525FE" w:rsidRDefault="00695562">
      <w:pPr>
        <w:pStyle w:val="a0"/>
      </w:pPr>
      <w:r>
        <w:t>目前，在生产环境下，提供聊天服务的，一般都是基于检索的模型，而</w:t>
      </w:r>
      <w:r>
        <w:rPr>
          <w:b/>
        </w:rPr>
        <w:t>Seq2Seq</w:t>
      </w:r>
      <w:r>
        <w:t>的出现，有可能使基于生成的模型成为主流，因为</w:t>
      </w:r>
      <w:r>
        <w:rPr>
          <w:b/>
        </w:rPr>
        <w:t>Seq2Seq</w:t>
      </w:r>
      <w:r>
        <w:t>在长对话的情况下，依然可以表现的很好。</w:t>
      </w:r>
    </w:p>
    <w:p w14:paraId="130AAC9F" w14:textId="77777777" w:rsidR="002525FE" w:rsidRDefault="00695562">
      <w:pPr>
        <w:pStyle w:val="3"/>
      </w:pPr>
      <w:bookmarkStart w:id="8" w:name="长对话和短对话"/>
      <w:bookmarkStart w:id="9" w:name="_Toc131837717"/>
      <w:r>
        <w:t xml:space="preserve">2.3. </w:t>
      </w:r>
      <w:r>
        <w:t>长对话和短对话</w:t>
      </w:r>
      <w:bookmarkEnd w:id="8"/>
      <w:bookmarkEnd w:id="9"/>
    </w:p>
    <w:p w14:paraId="1B8D0005" w14:textId="77777777" w:rsidR="002525FE" w:rsidRDefault="00695562">
      <w:pPr>
        <w:pStyle w:val="FirstParagraph"/>
      </w:pPr>
      <w:r>
        <w:t>长对话需要考虑的因素更多，就像目前</w:t>
      </w:r>
      <w:r>
        <w:t>API.AI</w:t>
      </w:r>
      <w:r>
        <w:t>提供的服务中，要完成一个任务，比如预定酒店。</w:t>
      </w:r>
    </w:p>
    <w:p w14:paraId="0B467266" w14:textId="77777777" w:rsidR="002525FE" w:rsidRDefault="00695562">
      <w:pPr>
        <w:pStyle w:val="a9"/>
      </w:pPr>
      <w:r>
        <w:t>小明</w:t>
      </w:r>
      <w:r>
        <w:t xml:space="preserve">: </w:t>
      </w:r>
      <w:r>
        <w:t>帮我订今天晚上，上海浦东香格里拉酒店。</w:t>
      </w:r>
    </w:p>
    <w:p w14:paraId="289F5779" w14:textId="77777777" w:rsidR="002525FE" w:rsidRDefault="00695562">
      <w:pPr>
        <w:pStyle w:val="FirstParagraph"/>
      </w:pPr>
      <w:r>
        <w:t>这时，</w:t>
      </w:r>
      <w:r>
        <w:t>API.AI</w:t>
      </w:r>
      <w:r>
        <w:t>得到了时间，地点和人员。它可能正好检索到了我们在</w:t>
      </w:r>
      <w:r>
        <w:rPr>
          <w:b/>
        </w:rPr>
        <w:t>订酒店故事</w:t>
      </w:r>
      <w:r>
        <w:t>里的一条被标注的记录。</w:t>
      </w:r>
      <w:r>
        <w:rPr>
          <w:i/>
        </w:rPr>
        <w:t>Intent</w:t>
      </w:r>
      <w:r>
        <w:t xml:space="preserve">, </w:t>
      </w:r>
      <w:r>
        <w:rPr>
          <w:i/>
        </w:rPr>
        <w:t>Entity</w:t>
      </w:r>
      <w:r>
        <w:t>确定了，</w:t>
      </w:r>
      <w:r>
        <w:t xml:space="preserve"> </w:t>
      </w:r>
      <w:r>
        <w:rPr>
          <w:i/>
        </w:rPr>
        <w:t>Action</w:t>
      </w:r>
      <w:r>
        <w:t>就被确定了。</w:t>
      </w:r>
    </w:p>
    <w:p w14:paraId="03EB7B14" w14:textId="77777777" w:rsidR="002525FE" w:rsidRDefault="00695562">
      <w:pPr>
        <w:pStyle w:val="a0"/>
      </w:pPr>
      <w:r>
        <w:t>可是，如果是下面：</w:t>
      </w:r>
    </w:p>
    <w:p w14:paraId="7BDD51A1" w14:textId="77777777" w:rsidR="002525FE" w:rsidRDefault="00695562">
      <w:pPr>
        <w:pStyle w:val="a9"/>
      </w:pPr>
      <w:r>
        <w:t>小明</w:t>
      </w:r>
      <w:r>
        <w:t xml:space="preserve">: </w:t>
      </w:r>
      <w:r>
        <w:t>帮我订今天晚上，上海的酒店。</w:t>
      </w:r>
    </w:p>
    <w:p w14:paraId="7491837F" w14:textId="77777777" w:rsidR="002525FE" w:rsidRDefault="00695562">
      <w:pPr>
        <w:pStyle w:val="FirstParagraph"/>
      </w:pPr>
      <w:r>
        <w:t>Chatbot</w:t>
      </w:r>
      <w:r>
        <w:t>就要询问：</w:t>
      </w:r>
    </w:p>
    <w:p w14:paraId="0D6EA2A4" w14:textId="77777777" w:rsidR="002525FE" w:rsidRDefault="00695562">
      <w:pPr>
        <w:pStyle w:val="a9"/>
      </w:pPr>
      <w:r>
        <w:lastRenderedPageBreak/>
        <w:t xml:space="preserve">Bot: </w:t>
      </w:r>
      <w:r>
        <w:t>你需要订哪家酒店？</w:t>
      </w:r>
    </w:p>
    <w:p w14:paraId="686218A9" w14:textId="77777777" w:rsidR="002525FE" w:rsidRDefault="00695562">
      <w:pPr>
        <w:pStyle w:val="FirstParagraph"/>
      </w:pPr>
      <w:r>
        <w:t>长对话，其实就是能在用户场景下对话，要识别场景，就需要考虑时间、地点、刚刚用户都说了什么以，用户和</w:t>
      </w:r>
      <w:r>
        <w:t>Bot</w:t>
      </w:r>
      <w:r>
        <w:t>的关系。</w:t>
      </w:r>
    </w:p>
    <w:p w14:paraId="1658F63F" w14:textId="77777777" w:rsidR="002525FE" w:rsidRDefault="00695562">
      <w:pPr>
        <w:pStyle w:val="a0"/>
      </w:pPr>
      <w:r>
        <w:t>“</w:t>
      </w:r>
      <w:r>
        <w:t>订酒店</w:t>
      </w:r>
      <w:r>
        <w:t>”</w:t>
      </w:r>
      <w:r>
        <w:t>属于个人助理类服务，目前，</w:t>
      </w:r>
      <w:r>
        <w:t>api.ai</w:t>
      </w:r>
      <w:r>
        <w:t>已经支持了这种</w:t>
      </w:r>
      <w:r>
        <w:t>“</w:t>
      </w:r>
      <w:r>
        <w:t>追问用户更多信息</w:t>
      </w:r>
      <w:r>
        <w:t>”</w:t>
      </w:r>
      <w:r>
        <w:t>的功能，属于简单的问题。</w:t>
      </w:r>
    </w:p>
    <w:p w14:paraId="6DEB831C" w14:textId="77777777" w:rsidR="002525FE" w:rsidRDefault="00695562">
      <w:pPr>
        <w:pStyle w:val="a0"/>
      </w:pPr>
      <w:r>
        <w:t>而类似于客服机器人，更多情况是多问题</w:t>
      </w:r>
      <w:r>
        <w:t>-</w:t>
      </w:r>
      <w:r>
        <w:t>多交织的对话，就是长对话中，很难解决的问题。</w:t>
      </w:r>
    </w:p>
    <w:p w14:paraId="7F11BA29" w14:textId="77777777" w:rsidR="002525FE" w:rsidRDefault="00695562">
      <w:pPr>
        <w:pStyle w:val="a0"/>
      </w:pPr>
      <w:r>
        <w:t>所以，当下，大量机器人是面向短对话的。比如，微软小冰，小娜，图灵机器人</w:t>
      </w:r>
      <w:r>
        <w:t>, etc.</w:t>
      </w:r>
    </w:p>
    <w:p w14:paraId="661FB3CC" w14:textId="77777777" w:rsidR="002525FE" w:rsidRDefault="00695562">
      <w:pPr>
        <w:pStyle w:val="3"/>
      </w:pPr>
      <w:bookmarkStart w:id="10" w:name="开放领域和封闭领域"/>
      <w:bookmarkStart w:id="11" w:name="_Toc131837718"/>
      <w:r>
        <w:t xml:space="preserve">2.4. </w:t>
      </w:r>
      <w:r>
        <w:t>开放领域和封闭领域</w:t>
      </w:r>
      <w:bookmarkEnd w:id="10"/>
      <w:bookmarkEnd w:id="11"/>
    </w:p>
    <w:p w14:paraId="69419184" w14:textId="77777777" w:rsidR="002525FE" w:rsidRDefault="00695562">
      <w:pPr>
        <w:pStyle w:val="FirstParagraph"/>
      </w:pPr>
      <w:r>
        <w:t>这两个主要从话题层面进行区分。在开放语境下，用户可以和聊天机器人聊任何话题。在封闭语境下，只能聊机器人设定的主题。</w:t>
      </w:r>
    </w:p>
    <w:p w14:paraId="13787130" w14:textId="77777777" w:rsidR="002525FE" w:rsidRDefault="00695562">
      <w:pPr>
        <w:pStyle w:val="a0"/>
      </w:pPr>
      <w:r>
        <w:t>这主要取决于数据：有什么数据，就能聊什么主题。</w:t>
      </w:r>
    </w:p>
    <w:p w14:paraId="0E9AF810" w14:textId="77777777" w:rsidR="002525FE" w:rsidRDefault="00695562">
      <w:pPr>
        <w:pStyle w:val="a0"/>
      </w:pPr>
      <w:r>
        <w:t>比如在车载系统中，对话的机器人一般都是十个左右的意图，围绕意图进行训练聊天主题。</w:t>
      </w:r>
    </w:p>
    <w:p w14:paraId="6A2B2513" w14:textId="77777777" w:rsidR="002525FE" w:rsidRDefault="00695562">
      <w:pPr>
        <w:pStyle w:val="a0"/>
      </w:pPr>
      <w:r>
        <w:t>老司机一般都聊什么？</w:t>
      </w:r>
    </w:p>
    <w:p w14:paraId="143A2AA3" w14:textId="77777777" w:rsidR="002525FE" w:rsidRDefault="00695562">
      <w:pPr>
        <w:pStyle w:val="Compact"/>
        <w:numPr>
          <w:ilvl w:val="0"/>
          <w:numId w:val="7"/>
        </w:numPr>
      </w:pPr>
      <w:r>
        <w:t>服务区还有多远？</w:t>
      </w:r>
    </w:p>
    <w:p w14:paraId="168275CD" w14:textId="77777777" w:rsidR="002525FE" w:rsidRDefault="00695562">
      <w:pPr>
        <w:pStyle w:val="Compact"/>
        <w:numPr>
          <w:ilvl w:val="0"/>
          <w:numId w:val="7"/>
        </w:numPr>
      </w:pPr>
      <w:r>
        <w:t>我</w:t>
      </w:r>
      <w:r>
        <w:t>买的股票怎么样？</w:t>
      </w:r>
    </w:p>
    <w:p w14:paraId="25EDF0FF" w14:textId="77777777" w:rsidR="002525FE" w:rsidRDefault="00695562">
      <w:pPr>
        <w:pStyle w:val="Compact"/>
        <w:numPr>
          <w:ilvl w:val="0"/>
          <w:numId w:val="7"/>
        </w:numPr>
      </w:pPr>
      <w:r>
        <w:t>播放一个音乐</w:t>
      </w:r>
    </w:p>
    <w:p w14:paraId="344330F7" w14:textId="77777777" w:rsidR="002525FE" w:rsidRDefault="00695562">
      <w:pPr>
        <w:pStyle w:val="Compact"/>
        <w:numPr>
          <w:ilvl w:val="0"/>
          <w:numId w:val="7"/>
        </w:numPr>
      </w:pPr>
      <w:r>
        <w:t>听交通台</w:t>
      </w:r>
    </w:p>
    <w:p w14:paraId="10BA54C4" w14:textId="77777777" w:rsidR="002525FE" w:rsidRDefault="00695562">
      <w:pPr>
        <w:pStyle w:val="Compact"/>
        <w:numPr>
          <w:ilvl w:val="0"/>
          <w:numId w:val="7"/>
        </w:numPr>
      </w:pPr>
      <w:r>
        <w:t>呼叫一个电话</w:t>
      </w:r>
    </w:p>
    <w:p w14:paraId="57529F4B" w14:textId="77777777" w:rsidR="002525FE" w:rsidRDefault="00695562">
      <w:pPr>
        <w:pStyle w:val="Compact"/>
        <w:numPr>
          <w:ilvl w:val="0"/>
          <w:numId w:val="7"/>
        </w:numPr>
      </w:pPr>
      <w:r>
        <w:t>…</w:t>
      </w:r>
    </w:p>
    <w:p w14:paraId="17B5F403" w14:textId="77777777" w:rsidR="002525FE" w:rsidRDefault="00695562">
      <w:pPr>
        <w:pStyle w:val="2"/>
      </w:pPr>
      <w:bookmarkStart w:id="12" w:name="第三章挑战"/>
      <w:bookmarkStart w:id="13" w:name="_Toc131837719"/>
      <w:r>
        <w:t>第三章、挑战</w:t>
      </w:r>
      <w:bookmarkEnd w:id="12"/>
      <w:bookmarkEnd w:id="13"/>
    </w:p>
    <w:p w14:paraId="3A5EE2EB" w14:textId="77777777" w:rsidR="002525FE" w:rsidRDefault="00695562">
      <w:pPr>
        <w:pStyle w:val="3"/>
      </w:pPr>
      <w:bookmarkStart w:id="14" w:name="关联上下文"/>
      <w:bookmarkStart w:id="15" w:name="_Toc131837720"/>
      <w:r>
        <w:t xml:space="preserve">3.1. </w:t>
      </w:r>
      <w:r>
        <w:t>关联上下文</w:t>
      </w:r>
      <w:bookmarkEnd w:id="14"/>
      <w:bookmarkEnd w:id="15"/>
    </w:p>
    <w:p w14:paraId="65342451" w14:textId="77777777" w:rsidR="002525FE" w:rsidRDefault="00695562">
      <w:pPr>
        <w:pStyle w:val="FirstParagraph"/>
      </w:pPr>
      <w:r>
        <w:t>关联上下文，就需要在设计机器人的时候，给它一个问题，获得一个回复。生成回复的时候，要考虑</w:t>
      </w:r>
      <w:r>
        <w:t xml:space="preserve"> P, U, L.</w:t>
      </w:r>
    </w:p>
    <w:p w14:paraId="1C621431" w14:textId="77777777" w:rsidR="002525FE" w:rsidRDefault="00695562">
      <w:pPr>
        <w:pStyle w:val="Compact"/>
        <w:numPr>
          <w:ilvl w:val="0"/>
          <w:numId w:val="8"/>
        </w:numPr>
      </w:pPr>
      <w:r>
        <w:t>P - Personality matrix</w:t>
      </w:r>
    </w:p>
    <w:p w14:paraId="79AD4A54" w14:textId="77777777" w:rsidR="002525FE" w:rsidRDefault="00695562">
      <w:pPr>
        <w:pStyle w:val="Compact"/>
        <w:numPr>
          <w:ilvl w:val="0"/>
          <w:numId w:val="8"/>
        </w:numPr>
      </w:pPr>
      <w:r>
        <w:t>U - User Relationship with Bot</w:t>
      </w:r>
    </w:p>
    <w:p w14:paraId="08097101" w14:textId="77777777" w:rsidR="002525FE" w:rsidRDefault="00695562">
      <w:pPr>
        <w:pStyle w:val="Compact"/>
        <w:numPr>
          <w:ilvl w:val="0"/>
          <w:numId w:val="8"/>
        </w:numPr>
      </w:pPr>
      <w:r>
        <w:t>L - Lexicon</w:t>
      </w:r>
    </w:p>
    <w:p w14:paraId="6D40E9D5" w14:textId="77777777" w:rsidR="002525FE" w:rsidRDefault="00695562">
      <w:pPr>
        <w:pStyle w:val="FirstParagraph"/>
      </w:pPr>
      <w:r>
        <w:t>这需要在训练</w:t>
      </w:r>
      <w:r>
        <w:t>LSTM Net</w:t>
      </w:r>
      <w:r>
        <w:t>的时候，要将更多信息注入，而且也更像是将基于检索的模型和基于生成的模式混合起来完成。</w:t>
      </w:r>
    </w:p>
    <w:p w14:paraId="6E57929A" w14:textId="77777777" w:rsidR="002525FE" w:rsidRDefault="00695562">
      <w:pPr>
        <w:pStyle w:val="3"/>
      </w:pPr>
      <w:bookmarkStart w:id="16" w:name="意图识别"/>
      <w:bookmarkStart w:id="17" w:name="_Toc131837721"/>
      <w:r>
        <w:lastRenderedPageBreak/>
        <w:t xml:space="preserve">3.2. </w:t>
      </w:r>
      <w:r>
        <w:t>意图识别</w:t>
      </w:r>
      <w:bookmarkEnd w:id="16"/>
      <w:bookmarkEnd w:id="17"/>
    </w:p>
    <w:p w14:paraId="30A01276" w14:textId="77777777" w:rsidR="002525FE" w:rsidRDefault="00695562">
      <w:pPr>
        <w:pStyle w:val="FirstParagraph"/>
      </w:pPr>
      <w:r>
        <w:t>就像</w:t>
      </w:r>
      <w:r>
        <w:t>API.AI</w:t>
      </w:r>
      <w:r>
        <w:t>，</w:t>
      </w:r>
      <w:r>
        <w:t xml:space="preserve"> </w:t>
      </w:r>
      <w:r>
        <w:t>及其</w:t>
      </w:r>
      <w:r>
        <w:t>WIT.AI, LUIS.AI</w:t>
      </w:r>
      <w:r>
        <w:t>们构想的一样，要完成有效的对话，先要搞清楚用户在表达什么意图。但是目前</w:t>
      </w:r>
      <w:r>
        <w:t>API.AI</w:t>
      </w:r>
      <w:r>
        <w:t>们提供的方案需要人工标注</w:t>
      </w:r>
      <w:r>
        <w:t>Entity</w:t>
      </w:r>
      <w:r>
        <w:t>和</w:t>
      </w:r>
      <w:r>
        <w:t>Intent</w:t>
      </w:r>
      <w:r>
        <w:t>，这种工作很繁琐，效率低。</w:t>
      </w:r>
    </w:p>
    <w:p w14:paraId="07F0FDBB" w14:textId="77777777" w:rsidR="002525FE" w:rsidRDefault="00695562">
      <w:pPr>
        <w:pStyle w:val="a0"/>
      </w:pPr>
      <w:r>
        <w:t>能通过历史数据，无监督或者半监督的完成意图的分类模型是亟须解决的一个挑战。</w:t>
      </w:r>
    </w:p>
    <w:p w14:paraId="43429FA3" w14:textId="77777777" w:rsidR="002525FE" w:rsidRDefault="00695562">
      <w:pPr>
        <w:pStyle w:val="3"/>
      </w:pPr>
      <w:bookmarkStart w:id="18" w:name="如何判断一个模型的好坏"/>
      <w:bookmarkStart w:id="19" w:name="_Toc131837722"/>
      <w:r>
        <w:t xml:space="preserve">3.3. </w:t>
      </w:r>
      <w:r>
        <w:t>如何判断一个模型的好坏</w:t>
      </w:r>
      <w:bookmarkEnd w:id="18"/>
      <w:bookmarkEnd w:id="19"/>
    </w:p>
    <w:p w14:paraId="6DF30C99" w14:textId="77777777" w:rsidR="002525FE" w:rsidRDefault="00695562">
      <w:pPr>
        <w:pStyle w:val="FirstParagraph"/>
      </w:pPr>
      <w:r>
        <w:t>在使用</w:t>
      </w:r>
      <w:r>
        <w:t>LSTM</w:t>
      </w:r>
      <w:r>
        <w:t>训练基于生成的模型的过程中，一个很大的挑战就是没有自动化的量化的标准：除了人工的和模型对话意外，不确定模型间的好坏。</w:t>
      </w:r>
    </w:p>
    <w:p w14:paraId="2037485D" w14:textId="77777777" w:rsidR="002525FE" w:rsidRDefault="00695562">
      <w:pPr>
        <w:pStyle w:val="a0"/>
      </w:pPr>
      <w:r>
        <w:t>这个问题的解决办法，应该是在训练时，就同时训练正确的回答</w:t>
      </w:r>
      <w:r>
        <w:t>和错误的回答，然后使用</w:t>
      </w:r>
      <w:hyperlink r:id="rId21">
        <w:r>
          <w:rPr>
            <w:rStyle w:val="ae"/>
            <w:b/>
          </w:rPr>
          <w:t>recall@k</w:t>
        </w:r>
      </w:hyperlink>
      <w:r>
        <w:t>机制验证。</w:t>
      </w:r>
    </w:p>
    <w:p w14:paraId="03DFD827" w14:textId="77777777" w:rsidR="002525FE" w:rsidRDefault="00695562">
      <w:pPr>
        <w:pStyle w:val="2"/>
      </w:pPr>
      <w:bookmarkStart w:id="20" w:name="第四章一种设计与实现"/>
      <w:bookmarkStart w:id="21" w:name="_Toc131837723"/>
      <w:r>
        <w:t>第四章、一种设计与实现</w:t>
      </w:r>
      <w:bookmarkEnd w:id="20"/>
      <w:bookmarkEnd w:id="21"/>
    </w:p>
    <w:p w14:paraId="3D7404C5" w14:textId="77777777" w:rsidR="002525FE" w:rsidRDefault="00695562">
      <w:pPr>
        <w:pStyle w:val="FirstParagraph"/>
      </w:pPr>
      <w:r>
        <w:t>在经过了很多调研和尝试后，一种比较</w:t>
      </w:r>
      <w:r>
        <w:t>Smart</w:t>
      </w:r>
      <w:r>
        <w:t>的机器人的实现方案可能是下面这个样子：</w:t>
      </w:r>
    </w:p>
    <w:p w14:paraId="26E7C0AD" w14:textId="77777777" w:rsidR="002525FE" w:rsidRDefault="00695562">
      <w:pPr>
        <w:pStyle w:val="CaptionedFigure"/>
      </w:pPr>
      <w:r>
        <w:lastRenderedPageBreak/>
        <w:drawing>
          <wp:inline distT="0" distB="0" distL="0" distR="0" wp14:anchorId="50D60457" wp14:editId="3D7168FA">
            <wp:extent cx="5486400" cy="4111462"/>
            <wp:effectExtent l="0" t="0" r="0" b="0"/>
            <wp:docPr id="8" name="Picture" descr="图 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1/Screen-Shot-2017-01-01-at-23.13.2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76EC9" w14:textId="77777777" w:rsidR="002525FE" w:rsidRDefault="00695562">
      <w:pPr>
        <w:pStyle w:val="ImageCaption"/>
      </w:pPr>
      <w:r>
        <w:t>图</w:t>
      </w:r>
      <w:r>
        <w:t xml:space="preserve"> 4.1</w:t>
      </w:r>
    </w:p>
    <w:p w14:paraId="1AC1E8DE" w14:textId="77777777" w:rsidR="002525FE" w:rsidRDefault="00695562">
      <w:pPr>
        <w:numPr>
          <w:ilvl w:val="0"/>
          <w:numId w:val="9"/>
        </w:numPr>
      </w:pPr>
      <w:r>
        <w:t>从社交网络上对接到服务需要走</w:t>
      </w:r>
      <w:r>
        <w:t>InboundMess</w:t>
      </w:r>
      <w:r>
        <w:t xml:space="preserve">age, </w:t>
      </w:r>
      <w:r>
        <w:t>从</w:t>
      </w:r>
      <w:r>
        <w:t>OutboundMessage</w:t>
      </w:r>
      <w:r>
        <w:t>中异步获取回复。</w:t>
      </w:r>
    </w:p>
    <w:p w14:paraId="1C0F49F1" w14:textId="77777777" w:rsidR="002525FE" w:rsidRDefault="00695562">
      <w:pPr>
        <w:numPr>
          <w:ilvl w:val="0"/>
          <w:numId w:val="9"/>
        </w:numPr>
      </w:pPr>
      <w:r>
        <w:t xml:space="preserve">Bot Engine </w:t>
      </w:r>
      <w:r>
        <w:t>处理</w:t>
      </w:r>
      <w:r>
        <w:t>session, context, personality</w:t>
      </w:r>
      <w:r>
        <w:t>，知识图谱，对话规则和主题。</w:t>
      </w:r>
    </w:p>
    <w:p w14:paraId="11946C5C" w14:textId="77777777" w:rsidR="002525FE" w:rsidRDefault="00695562">
      <w:pPr>
        <w:pStyle w:val="FirstParagraph"/>
      </w:pPr>
      <w:r>
        <w:t>对话主题是基于人工经验制作的。除了包括引导用户做自我介绍类的</w:t>
      </w:r>
      <w:r>
        <w:t>“</w:t>
      </w:r>
      <w:r>
        <w:t>系统对话</w:t>
      </w:r>
      <w:r>
        <w:t>”</w:t>
      </w:r>
      <w:r>
        <w:t>，还要包括实现业务价值的</w:t>
      </w:r>
      <w:r>
        <w:t>“</w:t>
      </w:r>
      <w:r>
        <w:t>服务对话</w:t>
      </w:r>
      <w:r>
        <w:t>”</w:t>
      </w:r>
      <w:r>
        <w:t>，比如</w:t>
      </w:r>
      <w:r>
        <w:t>“</w:t>
      </w:r>
      <w:r>
        <w:t>学习英语单词</w:t>
      </w:r>
      <w:r>
        <w:t>”</w:t>
      </w:r>
      <w:r>
        <w:t>，还要有</w:t>
      </w:r>
      <w:r>
        <w:t>“</w:t>
      </w:r>
      <w:r>
        <w:t>日常对话</w:t>
      </w:r>
      <w:r>
        <w:t>”</w:t>
      </w:r>
      <w:r>
        <w:t>，比如打招呼，询问最近看的电影等生活场景。</w:t>
      </w:r>
    </w:p>
    <w:p w14:paraId="060DB5AE" w14:textId="77777777" w:rsidR="002525FE" w:rsidRDefault="00695562">
      <w:pPr>
        <w:pStyle w:val="Compact"/>
        <w:numPr>
          <w:ilvl w:val="0"/>
          <w:numId w:val="10"/>
        </w:numPr>
      </w:pPr>
      <w:r>
        <w:t>Bot Engine</w:t>
      </w:r>
      <w:r>
        <w:t>不能做到回复所有问题，因为基于规则的原因，能覆盖的聊天内容范围小，当在</w:t>
      </w:r>
      <w:r>
        <w:t>Bot Engine</w:t>
      </w:r>
      <w:r>
        <w:t>中，得不到好的答案或者没有命中一个</w:t>
      </w:r>
      <w:r>
        <w:t>规则时，就请求背后的</w:t>
      </w:r>
      <w:r>
        <w:t>Bot Model.</w:t>
      </w:r>
    </w:p>
    <w:p w14:paraId="56FF86C9" w14:textId="77777777" w:rsidR="002525FE" w:rsidRDefault="00695562">
      <w:pPr>
        <w:pStyle w:val="FirstParagraph"/>
      </w:pPr>
      <w:r>
        <w:t>Bot Model</w:t>
      </w:r>
      <w:r>
        <w:t>是通过深度神经网络训练而来，可以回答任何问题。</w:t>
      </w:r>
    </w:p>
    <w:p w14:paraId="23E2BE2A" w14:textId="77777777" w:rsidR="002525FE" w:rsidRDefault="00695562">
      <w:pPr>
        <w:numPr>
          <w:ilvl w:val="0"/>
          <w:numId w:val="11"/>
        </w:numPr>
      </w:pPr>
      <w:r>
        <w:t>在对话服务过程中，会产生新的数据，使用强化学习，给</w:t>
      </w:r>
      <w:r>
        <w:t>Bot Model</w:t>
      </w:r>
      <w:r>
        <w:t>正向的激励。</w:t>
      </w:r>
    </w:p>
    <w:p w14:paraId="4CA60F5F" w14:textId="77777777" w:rsidR="002525FE" w:rsidRDefault="00695562">
      <w:pPr>
        <w:numPr>
          <w:ilvl w:val="0"/>
          <w:numId w:val="11"/>
        </w:numPr>
      </w:pPr>
      <w:r>
        <w:t>使用知识图谱记录</w:t>
      </w:r>
      <w:r>
        <w:t>Bot</w:t>
      </w:r>
      <w:r>
        <w:t>，</w:t>
      </w:r>
      <w:r>
        <w:t>User, World</w:t>
      </w:r>
      <w:r>
        <w:t>三层知识。</w:t>
      </w:r>
    </w:p>
    <w:p w14:paraId="19A89F9B" w14:textId="77777777" w:rsidR="002525FE" w:rsidRDefault="00695562">
      <w:pPr>
        <w:pStyle w:val="FirstParagraph"/>
      </w:pPr>
      <w:r>
        <w:lastRenderedPageBreak/>
        <w:t>作为这个系列文章的第一篇，主要是介绍聊天机器人目前发展的状况和分类，在后面章节中，将对上图所设想的方案做更多描述。</w:t>
      </w:r>
    </w:p>
    <w:p w14:paraId="74FFCCF4" w14:textId="77777777" w:rsidR="002525FE" w:rsidRDefault="00695562">
      <w:r>
        <w:br w:type="page"/>
      </w:r>
    </w:p>
    <w:p w14:paraId="1466B011" w14:textId="77777777" w:rsidR="002525FE" w:rsidRDefault="00695562">
      <w:pPr>
        <w:pStyle w:val="2"/>
      </w:pPr>
      <w:bookmarkStart w:id="22" w:name="第五章基于脚本规则的对话模型"/>
      <w:bookmarkStart w:id="23" w:name="_Toc131837724"/>
      <w:r>
        <w:lastRenderedPageBreak/>
        <w:t>第五章、基于脚本规则的对话模型</w:t>
      </w:r>
      <w:bookmarkEnd w:id="22"/>
      <w:bookmarkEnd w:id="23"/>
    </w:p>
    <w:p w14:paraId="427D46BB" w14:textId="77777777" w:rsidR="002525FE" w:rsidRDefault="00695562">
      <w:pPr>
        <w:pStyle w:val="FirstParagraph"/>
      </w:pPr>
      <w:r>
        <w:t>前一部分，介绍了聊天机器人目前的发展。本篇主要介绍基于规则的，检索的聊天机器人引擎</w:t>
      </w:r>
      <w:r>
        <w:t xml:space="preserve"> - Bot Engine.</w:t>
      </w:r>
    </w:p>
    <w:p w14:paraId="5B0F4382" w14:textId="77777777" w:rsidR="002525FE" w:rsidRDefault="00695562">
      <w:pPr>
        <w:pStyle w:val="3"/>
      </w:pPr>
      <w:bookmarkStart w:id="24" w:name="问题定义"/>
      <w:bookmarkStart w:id="25" w:name="_Toc131837725"/>
      <w:r>
        <w:t xml:space="preserve">5.1. </w:t>
      </w:r>
      <w:r>
        <w:t>问题定义</w:t>
      </w:r>
      <w:bookmarkEnd w:id="24"/>
      <w:bookmarkEnd w:id="25"/>
    </w:p>
    <w:p w14:paraId="739DA851" w14:textId="77777777" w:rsidR="002525FE" w:rsidRDefault="00695562">
      <w:pPr>
        <w:pStyle w:val="SourceCode"/>
      </w:pPr>
      <w:r>
        <w:rPr>
          <w:rStyle w:val="VerbatimChar"/>
        </w:rPr>
        <w:t>Speech to Text =&gt; Logic =&gt; Text to Speech</w:t>
      </w:r>
    </w:p>
    <w:p w14:paraId="024F2051" w14:textId="77777777" w:rsidR="002525FE" w:rsidRDefault="00695562">
      <w:pPr>
        <w:pStyle w:val="FirstParagraph"/>
      </w:pPr>
      <w:r>
        <w:t>STT</w:t>
      </w:r>
      <w:r>
        <w:t>和</w:t>
      </w:r>
      <w:r>
        <w:t>TTS</w:t>
      </w:r>
      <w:r>
        <w:t>，目前有很多厂商提供技术产品：</w:t>
      </w:r>
    </w:p>
    <w:p w14:paraId="309784B1" w14:textId="77777777" w:rsidR="002525FE" w:rsidRDefault="00695562">
      <w:pPr>
        <w:pStyle w:val="a9"/>
      </w:pPr>
      <w:r>
        <w:t xml:space="preserve">Speech to Text </w:t>
      </w:r>
      <w:r>
        <w:t>语音识别技术</w:t>
      </w:r>
    </w:p>
    <w:p w14:paraId="3FCA35CC" w14:textId="77777777" w:rsidR="002525FE" w:rsidRDefault="00695562">
      <w:pPr>
        <w:pStyle w:val="FirstParagraph"/>
      </w:pPr>
      <w:hyperlink r:id="rId23">
        <w:r>
          <w:rPr>
            <w:rStyle w:val="ae"/>
          </w:rPr>
          <w:t>Google Cloud Platform</w:t>
        </w:r>
      </w:hyperlink>
      <w:r>
        <w:t xml:space="preserve">, </w:t>
      </w:r>
      <w:hyperlink r:id="rId24">
        <w:r>
          <w:rPr>
            <w:rStyle w:val="ae"/>
          </w:rPr>
          <w:t>IBM Watson API</w:t>
        </w:r>
      </w:hyperlink>
      <w:r>
        <w:t xml:space="preserve">, </w:t>
      </w:r>
      <w:hyperlink r:id="rId25">
        <w:r>
          <w:rPr>
            <w:rStyle w:val="ae"/>
          </w:rPr>
          <w:t>云知声</w:t>
        </w:r>
      </w:hyperlink>
      <w:r>
        <w:t>，</w:t>
      </w:r>
      <w:hyperlink r:id="rId26">
        <w:r>
          <w:rPr>
            <w:rStyle w:val="ae"/>
          </w:rPr>
          <w:t>科大讯飞</w:t>
        </w:r>
      </w:hyperlink>
    </w:p>
    <w:p w14:paraId="4B7EA621" w14:textId="77777777" w:rsidR="002525FE" w:rsidRDefault="00695562">
      <w:pPr>
        <w:pStyle w:val="a9"/>
      </w:pPr>
      <w:r>
        <w:t xml:space="preserve">Text to Speech </w:t>
      </w:r>
      <w:r>
        <w:t>语音合成技术</w:t>
      </w:r>
    </w:p>
    <w:p w14:paraId="54B823B8" w14:textId="77777777" w:rsidR="002525FE" w:rsidRDefault="00695562">
      <w:pPr>
        <w:pStyle w:val="FirstParagraph"/>
      </w:pPr>
      <w:r>
        <w:t xml:space="preserve">IBM Watson API </w:t>
      </w:r>
      <w:hyperlink r:id="rId27">
        <w:r>
          <w:rPr>
            <w:rStyle w:val="ae"/>
          </w:rPr>
          <w:t>Docs</w:t>
        </w:r>
      </w:hyperlink>
      <w:r>
        <w:t xml:space="preserve"> </w:t>
      </w:r>
      <w:hyperlink r:id="rId28">
        <w:r>
          <w:rPr>
            <w:rStyle w:val="ae"/>
          </w:rPr>
          <w:t>demo</w:t>
        </w:r>
      </w:hyperlink>
    </w:p>
    <w:p w14:paraId="373F1A9E" w14:textId="77777777" w:rsidR="002525FE" w:rsidRDefault="00695562">
      <w:pPr>
        <w:pStyle w:val="a0"/>
      </w:pPr>
      <w:r>
        <w:t>经过多年的研究，尤其是深度学习的</w:t>
      </w:r>
      <w:r>
        <w:t>采用，在这两项技术上取得了突破性进展。今天本文所要讨论的是</w:t>
      </w:r>
      <w:r>
        <w:t>==logic==</w:t>
      </w:r>
      <w:r>
        <w:t>，而且是</w:t>
      </w:r>
      <w:r>
        <w:t>==</w:t>
      </w:r>
      <w:r>
        <w:t>基于规则引擎的</w:t>
      </w:r>
      <w:r>
        <w:t>logic==, ==</w:t>
      </w:r>
      <w:r>
        <w:t>基于机器学习的部分将在以后的文章中讨论</w:t>
      </w:r>
      <w:r>
        <w:t>==</w:t>
      </w:r>
      <w:r>
        <w:t>。</w:t>
      </w:r>
    </w:p>
    <w:p w14:paraId="0AECF1E6" w14:textId="77777777" w:rsidR="002525FE" w:rsidRDefault="00695562">
      <w:pPr>
        <w:pStyle w:val="3"/>
      </w:pPr>
      <w:bookmarkStart w:id="26" w:name="对话模型"/>
      <w:bookmarkStart w:id="27" w:name="_Toc131837726"/>
      <w:r>
        <w:t xml:space="preserve">5.2. </w:t>
      </w:r>
      <w:r>
        <w:t>对话模型</w:t>
      </w:r>
      <w:bookmarkEnd w:id="26"/>
      <w:bookmarkEnd w:id="27"/>
    </w:p>
    <w:p w14:paraId="3F08B782" w14:textId="77777777" w:rsidR="002525FE" w:rsidRDefault="00695562">
      <w:pPr>
        <w:pStyle w:val="FirstParagraph"/>
      </w:pPr>
      <w:r>
        <w:t>在两个人之间的对话，可以用下面这个模型表示，双方头脑中所要向对方表达的</w:t>
      </w:r>
      <w:r>
        <w:rPr>
          <w:b/>
        </w:rPr>
        <w:t>目标</w:t>
      </w:r>
      <w:r>
        <w:t>，需要通过</w:t>
      </w:r>
      <w:r>
        <w:rPr>
          <w:b/>
        </w:rPr>
        <w:t>语言</w:t>
      </w:r>
      <w:r>
        <w:t>来交换意见，为了达成共识，二者需要在一个</w:t>
      </w:r>
      <w:r>
        <w:rPr>
          <w:b/>
        </w:rPr>
        <w:t>语境</w:t>
      </w:r>
      <w:r>
        <w:t>下。</w:t>
      </w:r>
    </w:p>
    <w:p w14:paraId="4C74BD7C" w14:textId="77777777" w:rsidR="002525FE" w:rsidRDefault="00695562">
      <w:pPr>
        <w:pStyle w:val="a0"/>
      </w:pPr>
      <w:r>
        <w:rPr>
          <w:noProof/>
        </w:rPr>
        <w:lastRenderedPageBreak/>
        <w:drawing>
          <wp:inline distT="0" distB="0" distL="0" distR="0" wp14:anchorId="42D523D3" wp14:editId="05CC29CD">
            <wp:extent cx="5486400" cy="3511878"/>
            <wp:effectExtent l="0" t="0" r="0" b="0"/>
            <wp:docPr id="9" name="Picture" descr="图 5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1/Screen-Shot-2017-01-02-at-12.53.08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1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ttps://vimeo.com/43677920</w:t>
      </w:r>
    </w:p>
    <w:p w14:paraId="35960DEC" w14:textId="77777777" w:rsidR="002525FE" w:rsidRDefault="00695562">
      <w:pPr>
        <w:pStyle w:val="a0"/>
      </w:pPr>
      <w:r>
        <w:t>为了支撑这个模型，在设计</w:t>
      </w:r>
      <w:r>
        <w:t>Bot Engine</w:t>
      </w:r>
      <w:r>
        <w:t>过程中，要考虑如下的要点：</w:t>
      </w:r>
    </w:p>
    <w:p w14:paraId="58A0E256" w14:textId="77777777" w:rsidR="002525FE" w:rsidRDefault="00695562">
      <w:pPr>
        <w:pStyle w:val="Compact"/>
        <w:numPr>
          <w:ilvl w:val="0"/>
          <w:numId w:val="12"/>
        </w:numPr>
      </w:pPr>
      <w:r>
        <w:t>低成本的构建对话</w:t>
      </w:r>
    </w:p>
    <w:p w14:paraId="2F17E1A6" w14:textId="77777777" w:rsidR="002525FE" w:rsidRDefault="00695562">
      <w:pPr>
        <w:pStyle w:val="Compact"/>
        <w:numPr>
          <w:ilvl w:val="0"/>
          <w:numId w:val="12"/>
        </w:numPr>
      </w:pPr>
      <w:r>
        <w:t>能区分不同类型的对话</w:t>
      </w:r>
    </w:p>
    <w:p w14:paraId="42386011" w14:textId="77777777" w:rsidR="002525FE" w:rsidRDefault="00695562">
      <w:pPr>
        <w:pStyle w:val="Compact"/>
        <w:numPr>
          <w:ilvl w:val="0"/>
          <w:numId w:val="12"/>
        </w:numPr>
      </w:pPr>
      <w:r>
        <w:t>规范化输入</w:t>
      </w:r>
    </w:p>
    <w:p w14:paraId="07CA3FF3" w14:textId="77777777" w:rsidR="002525FE" w:rsidRDefault="00695562">
      <w:pPr>
        <w:pStyle w:val="Compact"/>
        <w:numPr>
          <w:ilvl w:val="0"/>
          <w:numId w:val="12"/>
        </w:numPr>
      </w:pPr>
      <w:r>
        <w:t>高效率的规则引擎</w:t>
      </w:r>
    </w:p>
    <w:p w14:paraId="75040399" w14:textId="77777777" w:rsidR="002525FE" w:rsidRDefault="00695562">
      <w:pPr>
        <w:pStyle w:val="Compact"/>
        <w:numPr>
          <w:ilvl w:val="0"/>
          <w:numId w:val="12"/>
        </w:numPr>
      </w:pPr>
      <w:r>
        <w:t>用户画像</w:t>
      </w:r>
    </w:p>
    <w:p w14:paraId="360AF8DF" w14:textId="77777777" w:rsidR="002525FE" w:rsidRDefault="00695562">
      <w:pPr>
        <w:pStyle w:val="Compact"/>
        <w:numPr>
          <w:ilvl w:val="0"/>
          <w:numId w:val="12"/>
        </w:numPr>
      </w:pPr>
      <w:r>
        <w:t>回复时，考虑对话的历史记录</w:t>
      </w:r>
    </w:p>
    <w:p w14:paraId="5DFA5941" w14:textId="77777777" w:rsidR="002525FE" w:rsidRDefault="00695562">
      <w:pPr>
        <w:pStyle w:val="4"/>
      </w:pPr>
      <w:bookmarkStart w:id="28" w:name="低成本的构建对话"/>
      <w:r>
        <w:t xml:space="preserve">5.2.1. </w:t>
      </w:r>
      <w:r>
        <w:t>低成本的构建对话</w:t>
      </w:r>
      <w:bookmarkEnd w:id="28"/>
    </w:p>
    <w:p w14:paraId="683EEF13" w14:textId="77777777" w:rsidR="002525FE" w:rsidRDefault="00695562">
      <w:pPr>
        <w:pStyle w:val="FirstParagraph"/>
      </w:pPr>
      <w:r>
        <w:t>构建聊天内容最好是不需要有开发技能，而且有的开发者也没有很好的聊天的技能。即便像</w:t>
      </w:r>
      <w:r>
        <w:t>Botframework</w:t>
      </w:r>
      <w:r>
        <w:t>这样的大厂的产品，在构建对话时，都不够友好，只能面向有开发技能的人，而且是一种硬编码。这样对于维护对话很不利。</w:t>
      </w:r>
    </w:p>
    <w:p w14:paraId="51668B49" w14:textId="77777777" w:rsidR="002525FE" w:rsidRDefault="00695562">
      <w:pPr>
        <w:pStyle w:val="a9"/>
      </w:pPr>
      <w:r>
        <w:t>使用</w:t>
      </w:r>
      <w:r>
        <w:t>Botframework</w:t>
      </w:r>
      <w:r>
        <w:t>的</w:t>
      </w:r>
      <w:r>
        <w:t>waterfall</w:t>
      </w:r>
      <w:r>
        <w:t>，设计对话的人需要了解</w:t>
      </w:r>
      <w:r>
        <w:t>builder</w:t>
      </w:r>
      <w:r>
        <w:t>.Prompts</w:t>
      </w:r>
      <w:r>
        <w:t>接口和</w:t>
      </w:r>
      <w:r>
        <w:t>session.beginDialog|endDialog</w:t>
      </w:r>
      <w:r>
        <w:t>。这样做很不合理。</w:t>
      </w:r>
    </w:p>
    <w:p w14:paraId="65FA5220" w14:textId="77777777" w:rsidR="002525FE" w:rsidRDefault="00695562">
      <w:pPr>
        <w:pStyle w:val="SourceCode"/>
      </w:pPr>
      <w:r>
        <w:rPr>
          <w:rStyle w:val="VerbatimChar"/>
        </w:rPr>
        <w:t>exports.start = [(session, arg, next) =&gt; {</w:t>
      </w:r>
      <w:r>
        <w:br/>
      </w:r>
      <w:r>
        <w:rPr>
          <w:rStyle w:val="VerbatimChar"/>
        </w:rPr>
        <w:t xml:space="preserve">    builder.Prompts.text(session, "Do you want to start Class now?");</w:t>
      </w:r>
      <w:r>
        <w:br/>
      </w:r>
      <w:r>
        <w:rPr>
          <w:rStyle w:val="VerbatimChar"/>
        </w:rPr>
        <w:t>}, (session, results) =&gt; {</w:t>
      </w:r>
      <w:r>
        <w:br/>
      </w:r>
      <w:r>
        <w:rPr>
          <w:rStyle w:val="VerbatimChar"/>
        </w:rPr>
        <w:t xml:space="preserve">    co(function*() {</w:t>
      </w:r>
      <w:r>
        <w:br/>
      </w:r>
      <w:r>
        <w:rPr>
          <w:rStyle w:val="VerbatimChar"/>
        </w:rPr>
        <w:lastRenderedPageBreak/>
        <w:t xml:space="preserve">        return yield watson.sentiment(results</w:t>
      </w:r>
      <w:r>
        <w:rPr>
          <w:rStyle w:val="VerbatimChar"/>
        </w:rPr>
        <w:t>.response);</w:t>
      </w:r>
      <w:r>
        <w:br/>
      </w:r>
      <w:r>
        <w:rPr>
          <w:rStyle w:val="VerbatimChar"/>
        </w:rPr>
        <w:t xml:space="preserve">    }).then(function(o) {</w:t>
      </w:r>
      <w:r>
        <w:br/>
      </w:r>
      <w:r>
        <w:rPr>
          <w:rStyle w:val="VerbatimChar"/>
        </w:rPr>
        <w:t xml:space="preserve">        let reply;</w:t>
      </w:r>
      <w:r>
        <w:br/>
      </w:r>
      <w:r>
        <w:rPr>
          <w:rStyle w:val="VerbatimChar"/>
        </w:rPr>
        <w:t xml:space="preserve">        switch (o.docSentiment.type.toLowerCase()) {</w:t>
      </w:r>
      <w:r>
        <w:br/>
      </w:r>
      <w:r>
        <w:rPr>
          <w:rStyle w:val="VerbatimChar"/>
        </w:rPr>
        <w:t xml:space="preserve">            case 'positive':</w:t>
      </w:r>
      <w:r>
        <w:br/>
      </w:r>
      <w:r>
        <w:rPr>
          <w:rStyle w:val="VerbatimChar"/>
        </w:rPr>
        <w:t xml:space="preserve">                reply = '_begin_';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    case 'negative':</w:t>
      </w:r>
      <w:r>
        <w:br/>
      </w:r>
      <w:r>
        <w:rPr>
          <w:rStyle w:val="VerbatimChar"/>
        </w:rPr>
        <w:t xml:space="preserve">                reply = "Got i</w:t>
      </w:r>
      <w:r>
        <w:rPr>
          <w:rStyle w:val="VerbatimChar"/>
        </w:rPr>
        <w:t>t."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    case 'neutral':</w:t>
      </w:r>
      <w:r>
        <w:br/>
      </w:r>
      <w:r>
        <w:rPr>
          <w:rStyle w:val="VerbatimChar"/>
        </w:rPr>
        <w:t xml:space="preserve">                reply = "Ok, then.";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reply == '_begin_') {</w:t>
      </w:r>
      <w:r>
        <w:br/>
      </w:r>
      <w:r>
        <w:rPr>
          <w:rStyle w:val="VerbatimChar"/>
        </w:rPr>
        <w:t xml:space="preserve">            session.beginDialog('/daily_lessons/vocabulary'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builde</w:t>
      </w:r>
      <w:r>
        <w:rPr>
          <w:rStyle w:val="VerbatimChar"/>
        </w:rPr>
        <w:t>r.Prompts.text(session, reply);</w:t>
      </w:r>
      <w:r>
        <w:br/>
      </w:r>
      <w:r>
        <w:rPr>
          <w:rStyle w:val="VerbatimChar"/>
        </w:rPr>
        <w:t xml:space="preserve">            session.endDialog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>}];</w:t>
      </w:r>
    </w:p>
    <w:p w14:paraId="4F2D70F6" w14:textId="77777777" w:rsidR="002525FE" w:rsidRDefault="00695562">
      <w:pPr>
        <w:pStyle w:val="FirstParagraph"/>
      </w:pPr>
      <w:r>
        <w:t>而另外一方面，使用</w:t>
      </w:r>
      <w:r>
        <w:rPr>
          <w:i/>
        </w:rPr>
        <w:t>script</w:t>
      </w:r>
      <w:r>
        <w:t>的方式，显得更合理，比如</w:t>
      </w:r>
      <w:hyperlink r:id="rId30">
        <w:r>
          <w:rPr>
            <w:rStyle w:val="ae"/>
          </w:rPr>
          <w:t>SuperScript</w:t>
        </w:r>
      </w:hyperlink>
      <w:r>
        <w:t>.</w:t>
      </w:r>
    </w:p>
    <w:p w14:paraId="1D537751" w14:textId="77777777" w:rsidR="002525FE" w:rsidRDefault="00695562">
      <w:pPr>
        <w:pStyle w:val="SourceCode"/>
      </w:pPr>
      <w:r>
        <w:rPr>
          <w:rStyle w:val="VerbatimChar"/>
        </w:rPr>
        <w:t>+ Do you want to start Class now?</w:t>
      </w:r>
      <w:r>
        <w:br/>
      </w:r>
      <w:r>
        <w:rPr>
          <w:rStyle w:val="VerbatimChar"/>
        </w:rPr>
        <w:t>- start_class</w:t>
      </w:r>
      <w:r>
        <w:br/>
      </w:r>
      <w:r>
        <w:br/>
      </w:r>
      <w:r>
        <w:rPr>
          <w:rStyle w:val="VerbatimChar"/>
        </w:rPr>
        <w:t xml:space="preserve">  + ~yes</w:t>
      </w:r>
      <w:r>
        <w:br/>
      </w:r>
      <w:r>
        <w:rPr>
          <w:rStyle w:val="VerbatimChar"/>
        </w:rPr>
        <w:t xml:space="preserve">  % Do you want to start Class now</w:t>
      </w:r>
      <w:r>
        <w:br/>
      </w:r>
      <w:r>
        <w:rPr>
          <w:rStyle w:val="VerbatimChar"/>
        </w:rPr>
        <w:t xml:space="preserve">  - Great, ^redirectTo(/daily_lessons/vocabulary)</w:t>
      </w:r>
      <w:r>
        <w:br/>
      </w:r>
      <w:r>
        <w:br/>
      </w:r>
      <w:r>
        <w:rPr>
          <w:rStyle w:val="VerbatimChar"/>
        </w:rPr>
        <w:t xml:space="preserve">  + ~no</w:t>
      </w:r>
      <w:r>
        <w:br/>
      </w:r>
      <w:r>
        <w:rPr>
          <w:rStyle w:val="VerbatimChar"/>
        </w:rPr>
        <w:t xml:space="preserve">  % Do you want to start Class now</w:t>
      </w:r>
      <w:r>
        <w:br/>
      </w:r>
      <w:r>
        <w:rPr>
          <w:rStyle w:val="VerbatimChar"/>
        </w:rPr>
        <w:t xml:space="preserve">  - Ok, then.</w:t>
      </w:r>
    </w:p>
    <w:p w14:paraId="2615321F" w14:textId="77777777" w:rsidR="002525FE" w:rsidRDefault="00695562">
      <w:pPr>
        <w:pStyle w:val="FirstParagraph"/>
      </w:pPr>
      <w:r>
        <w:t>还有</w:t>
      </w:r>
      <w:hyperlink r:id="rId31">
        <w:r>
          <w:rPr>
            <w:rStyle w:val="ae"/>
            <w:i/>
          </w:rPr>
          <w:t>rivescript</w:t>
        </w:r>
      </w:hyperlink>
      <w:r>
        <w:t xml:space="preserve">, </w:t>
      </w:r>
      <w:hyperlink r:id="rId32">
        <w:r>
          <w:rPr>
            <w:rStyle w:val="ae"/>
            <w:i/>
          </w:rPr>
          <w:t>chatscript</w:t>
        </w:r>
      </w:hyperlink>
      <w:r>
        <w:t xml:space="preserve">, </w:t>
      </w:r>
      <w:r>
        <w:t>同样类似于</w:t>
      </w:r>
      <w:r>
        <w:rPr>
          <w:i/>
        </w:rPr>
        <w:t>superscript</w:t>
      </w:r>
      <w:r>
        <w:t>方式进行构建对话。</w:t>
      </w:r>
    </w:p>
    <w:p w14:paraId="1630A4FC" w14:textId="77777777" w:rsidR="002525FE" w:rsidRDefault="00695562">
      <w:pPr>
        <w:pStyle w:val="4"/>
      </w:pPr>
      <w:bookmarkStart w:id="29" w:name="能区分不同类型的对话"/>
      <w:r>
        <w:t xml:space="preserve">5.2.2. </w:t>
      </w:r>
      <w:r>
        <w:t>能区分不同类型的对话</w:t>
      </w:r>
      <w:bookmarkEnd w:id="29"/>
    </w:p>
    <w:p w14:paraId="6336033A" w14:textId="77777777" w:rsidR="002525FE" w:rsidRDefault="00695562">
      <w:pPr>
        <w:pStyle w:val="FirstParagraph"/>
      </w:pPr>
      <w:r>
        <w:t>设计对话时，至少有三种类型的对话</w:t>
      </w:r>
      <w:r>
        <w:t>:</w:t>
      </w:r>
    </w:p>
    <w:p w14:paraId="2A26C44E" w14:textId="77777777" w:rsidR="002525FE" w:rsidRDefault="00695562">
      <w:pPr>
        <w:pStyle w:val="Compact"/>
        <w:numPr>
          <w:ilvl w:val="0"/>
          <w:numId w:val="13"/>
        </w:numPr>
      </w:pPr>
      <w:r>
        <w:t>system</w:t>
      </w:r>
    </w:p>
    <w:p w14:paraId="2C459DF5" w14:textId="77777777" w:rsidR="002525FE" w:rsidRDefault="00695562">
      <w:pPr>
        <w:pStyle w:val="FirstParagraph"/>
      </w:pPr>
      <w:r>
        <w:t>系统对话，只能聊一次，或者只能由系统主动发出。比如自我介绍，</w:t>
      </w:r>
      <w:r>
        <w:rPr>
          <w:i/>
        </w:rPr>
        <w:t>bot</w:t>
      </w:r>
      <w:r>
        <w:t>和</w:t>
      </w:r>
      <w:r>
        <w:rPr>
          <w:i/>
        </w:rPr>
        <w:t>小明</w:t>
      </w:r>
      <w:r>
        <w:t>进行初次对话，</w:t>
      </w:r>
      <w:r>
        <w:rPr>
          <w:i/>
        </w:rPr>
        <w:t>bot</w:t>
      </w:r>
      <w:r>
        <w:t>会问：</w:t>
      </w:r>
      <w:r>
        <w:t>“</w:t>
      </w:r>
      <w:r>
        <w:t>你叫什么名字？</w:t>
      </w:r>
      <w:r>
        <w:t>”</w:t>
      </w:r>
      <w:r>
        <w:t>。</w:t>
      </w:r>
      <w:r>
        <w:rPr>
          <w:i/>
        </w:rPr>
        <w:t>小明</w:t>
      </w:r>
      <w:r>
        <w:t>回答</w:t>
      </w:r>
      <w:r>
        <w:t>“</w:t>
      </w:r>
      <w:r>
        <w:t>小明</w:t>
      </w:r>
      <w:r>
        <w:t>”</w:t>
      </w:r>
      <w:r>
        <w:t>。那么</w:t>
      </w:r>
      <w:r>
        <w:rPr>
          <w:i/>
        </w:rPr>
        <w:t>bot</w:t>
      </w:r>
      <w:r>
        <w:t>就</w:t>
      </w:r>
      <w:r>
        <w:t>知道</w:t>
      </w:r>
      <w:r>
        <w:t>“id:xxx”</w:t>
      </w:r>
      <w:r>
        <w:t>是</w:t>
      </w:r>
      <w:r>
        <w:rPr>
          <w:i/>
        </w:rPr>
        <w:t>小明</w:t>
      </w:r>
      <w:r>
        <w:t>。而将来</w:t>
      </w:r>
      <w:r>
        <w:rPr>
          <w:i/>
        </w:rPr>
        <w:t>bot</w:t>
      </w:r>
      <w:r>
        <w:t>都不应该再问这个问题。</w:t>
      </w:r>
    </w:p>
    <w:p w14:paraId="05C98DA2" w14:textId="77777777" w:rsidR="002525FE" w:rsidRDefault="00695562">
      <w:pPr>
        <w:pStyle w:val="Compact"/>
        <w:numPr>
          <w:ilvl w:val="0"/>
          <w:numId w:val="14"/>
        </w:numPr>
      </w:pPr>
      <w:r>
        <w:t>daily</w:t>
      </w:r>
    </w:p>
    <w:p w14:paraId="204B3A39" w14:textId="77777777" w:rsidR="002525FE" w:rsidRDefault="00695562">
      <w:pPr>
        <w:pStyle w:val="FirstParagraph"/>
      </w:pPr>
      <w:r>
        <w:lastRenderedPageBreak/>
        <w:t>这些是</w:t>
      </w:r>
      <w:r>
        <w:rPr>
          <w:i/>
        </w:rPr>
        <w:t>bot</w:t>
      </w:r>
      <w:r>
        <w:t>可以重复和用户聊的主题，可能并不是</w:t>
      </w:r>
      <w:r>
        <w:rPr>
          <w:i/>
        </w:rPr>
        <w:t>每天</w:t>
      </w:r>
      <w:r>
        <w:t>，它们可以每隔一段频率就触发，比如：问候，节日祝福，</w:t>
      </w:r>
      <w:r>
        <w:t>“</w:t>
      </w:r>
      <w:r>
        <w:t>你在做什么</w:t>
      </w:r>
      <w:r>
        <w:t>”, etc.</w:t>
      </w:r>
    </w:p>
    <w:p w14:paraId="0105634B" w14:textId="77777777" w:rsidR="002525FE" w:rsidRDefault="00695562">
      <w:pPr>
        <w:pStyle w:val="Compact"/>
        <w:numPr>
          <w:ilvl w:val="0"/>
          <w:numId w:val="15"/>
        </w:numPr>
      </w:pPr>
      <w:r>
        <w:t>business</w:t>
      </w:r>
    </w:p>
    <w:p w14:paraId="46BEEBC5" w14:textId="77777777" w:rsidR="002525FE" w:rsidRDefault="00695562">
      <w:pPr>
        <w:pStyle w:val="FirstParagraph"/>
      </w:pPr>
      <w:r>
        <w:t>和一些闲聊的机器人不同，</w:t>
      </w:r>
      <w:r>
        <w:t>bot</w:t>
      </w:r>
      <w:r>
        <w:t>应该提供一些价值，这些价值可能是</w:t>
      </w:r>
      <w:r>
        <w:rPr>
          <w:b/>
        </w:rPr>
        <w:t>个人信息助手</w:t>
      </w:r>
      <w:r>
        <w:t xml:space="preserve">, </w:t>
      </w:r>
      <w:r>
        <w:rPr>
          <w:b/>
        </w:rPr>
        <w:t>导购</w:t>
      </w:r>
      <w:r>
        <w:t xml:space="preserve">, </w:t>
      </w:r>
      <w:r>
        <w:rPr>
          <w:b/>
        </w:rPr>
        <w:t>教育</w:t>
      </w:r>
      <w:r>
        <w:t xml:space="preserve">, </w:t>
      </w:r>
      <w:r>
        <w:rPr>
          <w:b/>
        </w:rPr>
        <w:t>播放音乐</w:t>
      </w:r>
      <w:r>
        <w:t>。</w:t>
      </w:r>
    </w:p>
    <w:p w14:paraId="2567AEE6" w14:textId="77777777" w:rsidR="002525FE" w:rsidRDefault="00695562">
      <w:pPr>
        <w:pStyle w:val="a0"/>
      </w:pPr>
      <w:r>
        <w:t>声明对话类型</w:t>
      </w:r>
      <w:r>
        <w:t>:</w:t>
      </w:r>
    </w:p>
    <w:p w14:paraId="15AD73B1" w14:textId="77777777" w:rsidR="002525FE" w:rsidRDefault="00695562">
      <w:pPr>
        <w:pStyle w:val="SourceCode"/>
      </w:pPr>
      <w:r>
        <w:rPr>
          <w:rStyle w:val="VerbatimChar"/>
        </w:rPr>
        <w:t>&gt; topic:business (vocabulary class)</w:t>
      </w:r>
      <w:r>
        <w:br/>
      </w:r>
      <w:r>
        <w:rPr>
          <w:rStyle w:val="VerbatimChar"/>
        </w:rPr>
        <w:t>+ Do you want to start Class now?</w:t>
      </w:r>
      <w:r>
        <w:br/>
      </w:r>
      <w:r>
        <w:rPr>
          <w:rStyle w:val="VerbatimChar"/>
        </w:rPr>
        <w:t>- start_class</w:t>
      </w:r>
      <w:r>
        <w:br/>
      </w:r>
      <w:r>
        <w:br/>
      </w:r>
      <w:r>
        <w:rPr>
          <w:rStyle w:val="VerbatimChar"/>
        </w:rPr>
        <w:t xml:space="preserve">  + ~yes</w:t>
      </w:r>
      <w:r>
        <w:br/>
      </w:r>
      <w:r>
        <w:rPr>
          <w:rStyle w:val="VerbatimChar"/>
        </w:rPr>
        <w:t xml:space="preserve">  % Do you want to start Class now</w:t>
      </w:r>
      <w:r>
        <w:br/>
      </w:r>
      <w:r>
        <w:rPr>
          <w:rStyle w:val="VerbatimChar"/>
        </w:rPr>
        <w:t xml:space="preserve">  - Great, ^redirectTo(/daily_lessons/vocabulary)</w:t>
      </w:r>
      <w:r>
        <w:br/>
      </w:r>
      <w:r>
        <w:br/>
      </w:r>
      <w:r>
        <w:rPr>
          <w:rStyle w:val="VerbatimChar"/>
        </w:rPr>
        <w:t xml:space="preserve">  + ~no</w:t>
      </w:r>
      <w:r>
        <w:br/>
      </w:r>
      <w:r>
        <w:rPr>
          <w:rStyle w:val="VerbatimChar"/>
        </w:rPr>
        <w:t xml:space="preserve">  % Do you want to start Class now</w:t>
      </w:r>
      <w:r>
        <w:br/>
      </w:r>
      <w:r>
        <w:rPr>
          <w:rStyle w:val="VerbatimChar"/>
        </w:rPr>
        <w:t xml:space="preserve">  - Ok, then.</w:t>
      </w:r>
      <w:r>
        <w:br/>
      </w:r>
      <w:r>
        <w:rPr>
          <w:rStyle w:val="VerbatimChar"/>
        </w:rPr>
        <w:t>&lt;</w:t>
      </w:r>
    </w:p>
    <w:p w14:paraId="3A3C0160" w14:textId="77777777" w:rsidR="002525FE" w:rsidRDefault="00695562">
      <w:pPr>
        <w:pStyle w:val="FirstParagraph"/>
      </w:pPr>
      <w:r>
        <w:t>所以，一个对话看起来像是这个样子。</w:t>
      </w:r>
    </w:p>
    <w:p w14:paraId="2B0DA2EF" w14:textId="77777777" w:rsidR="002525FE" w:rsidRDefault="00695562">
      <w:pPr>
        <w:pStyle w:val="4"/>
      </w:pPr>
      <w:bookmarkStart w:id="30" w:name="规范化输入"/>
      <w:r>
        <w:t xml:space="preserve">5.2.3. </w:t>
      </w:r>
      <w:r>
        <w:t>规范化输入</w:t>
      </w:r>
      <w:bookmarkEnd w:id="30"/>
    </w:p>
    <w:p w14:paraId="4530633F" w14:textId="77777777" w:rsidR="002525FE" w:rsidRDefault="00695562">
      <w:pPr>
        <w:pStyle w:val="FirstParagraph"/>
      </w:pPr>
      <w:r>
        <w:t>表达同样的意思，可以有多种表示方法。</w:t>
      </w:r>
    </w:p>
    <w:p w14:paraId="6C5C391B" w14:textId="77777777" w:rsidR="002525FE" w:rsidRDefault="00695562">
      <w:pPr>
        <w:pStyle w:val="SourceCode"/>
      </w:pPr>
      <w:r>
        <w:rPr>
          <w:rStyle w:val="VerbatimChar"/>
        </w:rPr>
        <w:t>whats the color of the calanders</w:t>
      </w:r>
      <w:r>
        <w:br/>
      </w:r>
      <w:r>
        <w:rPr>
          <w:rStyle w:val="VerbatimChar"/>
        </w:rPr>
        <w:t>what is the colour of the calenders</w:t>
      </w:r>
      <w:r>
        <w:br/>
      </w:r>
      <w:r>
        <w:rPr>
          <w:rStyle w:val="VerbatimChar"/>
        </w:rPr>
        <w:t>what be the colour of the calender</w:t>
      </w:r>
    </w:p>
    <w:p w14:paraId="2907BD1E" w14:textId="77777777" w:rsidR="002525FE" w:rsidRDefault="00695562">
      <w:pPr>
        <w:pStyle w:val="FirstParagraph"/>
      </w:pPr>
      <w:r>
        <w:t>在将输入语句传给规则引擎前，要先做规则化处理。比如：</w:t>
      </w:r>
    </w:p>
    <w:p w14:paraId="28EEE890" w14:textId="77777777" w:rsidR="002525FE" w:rsidRDefault="00695562">
      <w:pPr>
        <w:numPr>
          <w:ilvl w:val="0"/>
          <w:numId w:val="16"/>
        </w:numPr>
      </w:pPr>
      <w:r>
        <w:t xml:space="preserve">tokenized - </w:t>
      </w:r>
      <w:r>
        <w:t>分词</w:t>
      </w:r>
    </w:p>
    <w:p w14:paraId="705CACC8" w14:textId="77777777" w:rsidR="002525FE" w:rsidRDefault="00695562">
      <w:pPr>
        <w:numPr>
          <w:ilvl w:val="0"/>
          <w:numId w:val="16"/>
        </w:numPr>
      </w:pPr>
      <w:r>
        <w:t xml:space="preserve">stemmed - </w:t>
      </w:r>
      <w:r>
        <w:t>英文单词取词根</w:t>
      </w:r>
    </w:p>
    <w:p w14:paraId="2E5D7802" w14:textId="77777777" w:rsidR="002525FE" w:rsidRDefault="00695562">
      <w:pPr>
        <w:numPr>
          <w:ilvl w:val="0"/>
          <w:numId w:val="16"/>
        </w:numPr>
      </w:pPr>
      <w:r>
        <w:t xml:space="preserve">lemmatized - </w:t>
      </w:r>
      <w:r>
        <w:t>英文单词变形的归类（例如单复数归类</w:t>
      </w:r>
      <w:r>
        <w:t>)</w:t>
      </w:r>
    </w:p>
    <w:p w14:paraId="52D1A83C" w14:textId="77777777" w:rsidR="002525FE" w:rsidRDefault="00695562">
      <w:pPr>
        <w:numPr>
          <w:ilvl w:val="0"/>
          <w:numId w:val="16"/>
        </w:numPr>
      </w:pPr>
      <w:r>
        <w:t xml:space="preserve">part-of-speech (POS) tagger - </w:t>
      </w:r>
      <w:hyperlink r:id="rId33">
        <w:r>
          <w:rPr>
            <w:rStyle w:val="ae"/>
          </w:rPr>
          <w:t>reads text in some language and assigns parts of speech to each word</w:t>
        </w:r>
      </w:hyperlink>
    </w:p>
    <w:p w14:paraId="502FF8E3" w14:textId="77777777" w:rsidR="002525FE" w:rsidRDefault="00695562">
      <w:pPr>
        <w:numPr>
          <w:ilvl w:val="0"/>
          <w:numId w:val="16"/>
        </w:numPr>
      </w:pPr>
      <w:r>
        <w:t>named entity recognizer (NER) - [ labels sequences of words in a text which are the names of things]</w:t>
      </w:r>
      <w:r>
        <w:t xml:space="preserve"> (http://nlp.stanford.edu/software/CRF-NER.html) </w:t>
      </w:r>
      <w:r>
        <w:t>专有名词</w:t>
      </w:r>
      <w:r>
        <w:t xml:space="preserve"> - </w:t>
      </w:r>
      <w:r>
        <w:t>人名、地名、组织名、</w:t>
      </w:r>
      <w:r>
        <w:t>URL</w:t>
      </w:r>
      <w:r>
        <w:t>链接、系统路径等</w:t>
      </w:r>
    </w:p>
    <w:p w14:paraId="5B6BF64D" w14:textId="77777777" w:rsidR="002525FE" w:rsidRDefault="00695562">
      <w:pPr>
        <w:pStyle w:val="FirstParagraph"/>
      </w:pPr>
      <w:r>
        <w:lastRenderedPageBreak/>
        <w:t>这里需要结合很多工具库来实现：</w:t>
      </w:r>
      <w:r>
        <w:t>NLTK, Stanford CoreNLP, Jieba</w:t>
      </w:r>
      <w:r>
        <w:t>分词，</w:t>
      </w:r>
      <w:r>
        <w:t>Wordnet, ConceptNet.</w:t>
      </w:r>
    </w:p>
    <w:p w14:paraId="57D4E002" w14:textId="77777777" w:rsidR="002525FE" w:rsidRDefault="00695562">
      <w:pPr>
        <w:pStyle w:val="a0"/>
      </w:pPr>
      <w:r>
        <w:t>比如，借助</w:t>
      </w:r>
      <w:r>
        <w:t>Stanford CoreNLP</w:t>
      </w:r>
      <w:r>
        <w:t>，可以有下面的标注：</w:t>
      </w:r>
    </w:p>
    <w:p w14:paraId="1CA2861E" w14:textId="77777777" w:rsidR="002525FE" w:rsidRDefault="00695562">
      <w:pPr>
        <w:pStyle w:val="CaptionedFigure"/>
      </w:pPr>
      <w:r>
        <w:drawing>
          <wp:inline distT="0" distB="0" distL="0" distR="0" wp14:anchorId="046C5047" wp14:editId="4A506D1D">
            <wp:extent cx="5486400" cy="4174568"/>
            <wp:effectExtent l="0" t="0" r="0" b="0"/>
            <wp:docPr id="10" name="Picture" descr="图 5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1/Xi-Jinping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7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FFFB20" w14:textId="77777777" w:rsidR="002525FE" w:rsidRDefault="00695562">
      <w:pPr>
        <w:pStyle w:val="ImageCaption"/>
      </w:pPr>
      <w:r>
        <w:t>图</w:t>
      </w:r>
      <w:r>
        <w:t xml:space="preserve"> 5.2</w:t>
      </w:r>
    </w:p>
    <w:p w14:paraId="7451C660" w14:textId="77777777" w:rsidR="002525FE" w:rsidRDefault="00695562">
      <w:pPr>
        <w:pStyle w:val="a0"/>
      </w:pPr>
      <w:r>
        <w:t>经过规范化输入，在规则引擎中，可以依赖词性和函数实现更智能的回答。</w:t>
      </w:r>
    </w:p>
    <w:p w14:paraId="00344338" w14:textId="77777777" w:rsidR="002525FE" w:rsidRDefault="00695562">
      <w:pPr>
        <w:pStyle w:val="4"/>
      </w:pPr>
      <w:bookmarkStart w:id="31" w:name="高效率的规则引擎"/>
      <w:r>
        <w:t xml:space="preserve">5.2.4. </w:t>
      </w:r>
      <w:r>
        <w:t>高效率的规则引擎</w:t>
      </w:r>
      <w:bookmarkEnd w:id="31"/>
    </w:p>
    <w:p w14:paraId="70037603" w14:textId="77777777" w:rsidR="002525FE" w:rsidRDefault="00695562">
      <w:pPr>
        <w:pStyle w:val="FirstParagraph"/>
      </w:pPr>
      <w:r>
        <w:rPr>
          <w:i/>
        </w:rPr>
        <w:t>Bot</w:t>
      </w:r>
      <w:r>
        <w:t>可以有大量的主题，即便是只有</w:t>
      </w:r>
      <w:r>
        <w:rPr>
          <w:i/>
        </w:rPr>
        <w:t>100</w:t>
      </w:r>
      <w:r>
        <w:t>主题，每个主题</w:t>
      </w:r>
      <w:r>
        <w:rPr>
          <w:i/>
        </w:rPr>
        <w:t>15</w:t>
      </w:r>
      <w:r>
        <w:t>个对话，那就是</w:t>
      </w:r>
      <w:r>
        <w:rPr>
          <w:i/>
        </w:rPr>
        <w:t>1500</w:t>
      </w:r>
      <w:r>
        <w:t>个规则。如果只是单机运行，至少要进行下面两个优化</w:t>
      </w:r>
      <w:r>
        <w:t>:</w:t>
      </w:r>
    </w:p>
    <w:p w14:paraId="4FD3338C" w14:textId="77777777" w:rsidR="002525FE" w:rsidRDefault="00695562">
      <w:pPr>
        <w:pStyle w:val="Compact"/>
        <w:numPr>
          <w:ilvl w:val="0"/>
          <w:numId w:val="17"/>
        </w:numPr>
      </w:pPr>
      <w:r>
        <w:t>排序</w:t>
      </w:r>
    </w:p>
    <w:p w14:paraId="746D5DA5" w14:textId="77777777" w:rsidR="002525FE" w:rsidRDefault="00695562">
      <w:pPr>
        <w:pStyle w:val="FirstParagraph"/>
      </w:pPr>
      <w:r>
        <w:t>通过聊天的记录和关键字，先给对话栈排序。</w:t>
      </w:r>
    </w:p>
    <w:p w14:paraId="22AE7057" w14:textId="77777777" w:rsidR="002525FE" w:rsidRDefault="00695562">
      <w:pPr>
        <w:pStyle w:val="CaptionedFigure"/>
      </w:pPr>
      <w:r>
        <w:lastRenderedPageBreak/>
        <w:drawing>
          <wp:inline distT="0" distB="0" distL="0" distR="0" wp14:anchorId="0A76C9A8" wp14:editId="0A22D686">
            <wp:extent cx="5486400" cy="4101418"/>
            <wp:effectExtent l="0" t="0" r="0" b="0"/>
            <wp:docPr id="11" name="Picture" descr="图 5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1/Screen-Shot-2017-01-02-at-15.10.3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0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187494" w14:textId="77777777" w:rsidR="002525FE" w:rsidRDefault="00695562">
      <w:pPr>
        <w:pStyle w:val="ImageCaption"/>
      </w:pPr>
      <w:r>
        <w:t>图</w:t>
      </w:r>
      <w:r>
        <w:t xml:space="preserve"> 5.3</w:t>
      </w:r>
    </w:p>
    <w:p w14:paraId="5A3D035E" w14:textId="77777777" w:rsidR="002525FE" w:rsidRDefault="00695562">
      <w:pPr>
        <w:pStyle w:val="a0"/>
      </w:pPr>
      <w:r>
        <w:t>排序的思路大概是这样：</w:t>
      </w:r>
    </w:p>
    <w:p w14:paraId="71B7106D" w14:textId="77777777" w:rsidR="002525FE" w:rsidRDefault="00695562">
      <w:pPr>
        <w:pStyle w:val="a0"/>
      </w:pPr>
      <w:r>
        <w:t>1</w:t>
      </w:r>
      <w:r>
        <w:t>）</w:t>
      </w:r>
      <w:r>
        <w:t xml:space="preserve"> </w:t>
      </w:r>
      <w:r>
        <w:t>查看当前对话，是否还有下文，一个对话的下文可以对应多个规则。</w:t>
      </w:r>
    </w:p>
    <w:p w14:paraId="16FE194A" w14:textId="77777777" w:rsidR="002525FE" w:rsidRDefault="00695562">
      <w:pPr>
        <w:pStyle w:val="a0"/>
      </w:pPr>
      <w:r>
        <w:t>如果有下文，检测是否一个规则能匹配上输入。如果匹配上了，回复。</w:t>
      </w:r>
      <w:r>
        <w:t xml:space="preserve"> </w:t>
      </w:r>
      <w:r>
        <w:t>如果没有下文，或者没有规则能匹配上，进入</w:t>
      </w:r>
      <w:r>
        <w:rPr>
          <w:i/>
        </w:rPr>
        <w:t>次优匹配</w:t>
      </w:r>
      <w:r>
        <w:t>。</w:t>
      </w:r>
    </w:p>
    <w:p w14:paraId="2D1CF0BE" w14:textId="77777777" w:rsidR="002525FE" w:rsidRDefault="00695562">
      <w:pPr>
        <w:pStyle w:val="a0"/>
      </w:pPr>
      <w:r>
        <w:t>2</w:t>
      </w:r>
      <w:r>
        <w:t>）</w:t>
      </w:r>
      <w:r>
        <w:t xml:space="preserve"> </w:t>
      </w:r>
      <w:r>
        <w:rPr>
          <w:b/>
        </w:rPr>
        <w:t>次优匹配</w:t>
      </w:r>
      <w:r>
        <w:t>是将聊天主题的历史记录，使用</w:t>
      </w:r>
      <w:hyperlink r:id="rId36">
        <w:r>
          <w:rPr>
            <w:rStyle w:val="ae"/>
            <w:b/>
          </w:rPr>
          <w:t>TF-IDF</w:t>
        </w:r>
      </w:hyperlink>
      <w:r>
        <w:t>算法进行排序。</w:t>
      </w:r>
    </w:p>
    <w:p w14:paraId="4A4C8017" w14:textId="77777777" w:rsidR="002525FE" w:rsidRDefault="00695562">
      <w:pPr>
        <w:pStyle w:val="a0"/>
      </w:pPr>
      <w:r>
        <w:t>简单说，就是使用一个函数计算用户聊天的对应主题频率。给不同的聊天主题加权重。在</w:t>
      </w:r>
      <w:r>
        <w:rPr>
          <w:b/>
        </w:rPr>
        <w:t>次优匹配</w:t>
      </w:r>
      <w:r>
        <w:t>中，都是处理用户曾经聊过的主题。</w:t>
      </w:r>
    </w:p>
    <w:p w14:paraId="73DACEBD" w14:textId="77777777" w:rsidR="002525FE" w:rsidRDefault="00695562">
      <w:pPr>
        <w:pStyle w:val="a0"/>
      </w:pPr>
      <w:r>
        <w:t>3</w:t>
      </w:r>
      <w:r>
        <w:t>）</w:t>
      </w:r>
      <w:r>
        <w:t xml:space="preserve"> </w:t>
      </w:r>
      <w:r>
        <w:t>在</w:t>
      </w:r>
      <w:r>
        <w:rPr>
          <w:b/>
        </w:rPr>
        <w:t>次优匹配</w:t>
      </w:r>
      <w:r>
        <w:t>中，没有命中，进入</w:t>
      </w:r>
      <w:r>
        <w:rPr>
          <w:b/>
        </w:rPr>
        <w:t>其他匹配</w:t>
      </w:r>
      <w:r>
        <w:t>。</w:t>
      </w:r>
    </w:p>
    <w:p w14:paraId="2C3A2771" w14:textId="77777777" w:rsidR="002525FE" w:rsidRDefault="00695562">
      <w:pPr>
        <w:pStyle w:val="a0"/>
      </w:pPr>
      <w:r>
        <w:rPr>
          <w:b/>
        </w:rPr>
        <w:t>其他匹配</w:t>
      </w:r>
      <w:r>
        <w:t>包括了以前没有聊过的主题。</w:t>
      </w:r>
    </w:p>
    <w:p w14:paraId="4E07DA6A" w14:textId="77777777" w:rsidR="002525FE" w:rsidRDefault="00695562">
      <w:pPr>
        <w:pStyle w:val="Compact"/>
        <w:numPr>
          <w:ilvl w:val="0"/>
          <w:numId w:val="18"/>
        </w:numPr>
      </w:pPr>
      <w:r>
        <w:t>并发</w:t>
      </w:r>
    </w:p>
    <w:p w14:paraId="1E52EF79" w14:textId="77777777" w:rsidR="002525FE" w:rsidRDefault="00695562">
      <w:pPr>
        <w:pStyle w:val="FirstParagraph"/>
      </w:pPr>
      <w:r>
        <w:t>在排序后，去同时处理匹配运算，将命中的规则的</w:t>
      </w:r>
      <w:r>
        <w:rPr>
          <w:i/>
        </w:rPr>
        <w:t>回复</w:t>
      </w:r>
      <w:r>
        <w:t>，按照排序的顺序放到数组里，然后，从数组中取第一个元素。这样就比按照顺序一个一个检测快很多。</w:t>
      </w:r>
    </w:p>
    <w:p w14:paraId="6EB9BC10" w14:textId="77777777" w:rsidR="002525FE" w:rsidRDefault="00695562">
      <w:pPr>
        <w:pStyle w:val="a0"/>
      </w:pPr>
      <w:r>
        <w:lastRenderedPageBreak/>
        <w:t>比如，一些</w:t>
      </w:r>
      <w:r>
        <w:t>Node.js</w:t>
      </w:r>
      <w:r>
        <w:t>模块：</w:t>
      </w:r>
      <w:hyperlink r:id="rId37">
        <w:r>
          <w:rPr>
            <w:rStyle w:val="ae"/>
          </w:rPr>
          <w:t>async</w:t>
        </w:r>
      </w:hyperlink>
      <w:r>
        <w:t>。</w:t>
      </w:r>
    </w:p>
    <w:p w14:paraId="66709A1C" w14:textId="77777777" w:rsidR="002525FE" w:rsidRDefault="00695562">
      <w:pPr>
        <w:pStyle w:val="4"/>
      </w:pPr>
      <w:bookmarkStart w:id="32" w:name="用户画像"/>
      <w:r>
        <w:t xml:space="preserve">5.2.5. </w:t>
      </w:r>
      <w:r>
        <w:t>用户画像</w:t>
      </w:r>
      <w:bookmarkEnd w:id="32"/>
    </w:p>
    <w:p w14:paraId="08D51E62" w14:textId="77777777" w:rsidR="002525FE" w:rsidRDefault="00695562">
      <w:pPr>
        <w:pStyle w:val="FirstParagraph"/>
      </w:pPr>
      <w:r>
        <w:t>在和用户聊天的过程中，获取到的用户相关的信息，有必要记录在数据库中，这其实是构建</w:t>
      </w:r>
      <w:hyperlink r:id="rId38">
        <w:r>
          <w:rPr>
            <w:rStyle w:val="ae"/>
          </w:rPr>
          <w:t>知识图谱</w:t>
        </w:r>
      </w:hyperlink>
      <w:r>
        <w:t>的过程。</w:t>
      </w:r>
    </w:p>
    <w:p w14:paraId="72FB52E4" w14:textId="77777777" w:rsidR="002525FE" w:rsidRDefault="00695562">
      <w:pPr>
        <w:pStyle w:val="CaptionedFigure"/>
      </w:pPr>
      <w:r>
        <w:drawing>
          <wp:inline distT="0" distB="0" distL="0" distR="0" wp14:anchorId="758C97C3" wp14:editId="2DA6FFD0">
            <wp:extent cx="3836643" cy="2513001"/>
            <wp:effectExtent l="0" t="0" r="0" b="0"/>
            <wp:docPr id="12" name="Picture" descr="图 5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1/Screen-Shot-2017-01-02-at-3.27.28-PM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643" cy="25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A7E4FF" w14:textId="77777777" w:rsidR="002525FE" w:rsidRDefault="00695562">
      <w:pPr>
        <w:pStyle w:val="ImageCaption"/>
      </w:pPr>
      <w:r>
        <w:t>图</w:t>
      </w:r>
      <w:r>
        <w:t xml:space="preserve"> 5.4</w:t>
      </w:r>
    </w:p>
    <w:p w14:paraId="7A08E153" w14:textId="77777777" w:rsidR="002525FE" w:rsidRDefault="00695562">
      <w:pPr>
        <w:pStyle w:val="a0"/>
      </w:pPr>
      <w:r>
        <w:t>知识图谱所用的数据库是存在三个字段的结构化数据</w:t>
      </w:r>
      <w:r>
        <w:t>:</w:t>
      </w:r>
    </w:p>
    <w:p w14:paraId="41B9336D" w14:textId="77777777" w:rsidR="002525FE" w:rsidRDefault="00695562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subject": "Mao"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"predict": "chairman",</w:t>
      </w:r>
      <w:r>
        <w:br/>
      </w:r>
      <w:r>
        <w:rPr>
          <w:rStyle w:val="VerbatimChar"/>
        </w:rPr>
        <w:t xml:space="preserve">  "object": "China"</w:t>
      </w:r>
      <w:r>
        <w:br/>
      </w:r>
      <w:r>
        <w:rPr>
          <w:rStyle w:val="VerbatimChar"/>
        </w:rPr>
        <w:t>}</w:t>
      </w:r>
    </w:p>
    <w:p w14:paraId="78F6A340" w14:textId="77777777" w:rsidR="002525FE" w:rsidRDefault="00695562">
      <w:pPr>
        <w:pStyle w:val="FirstParagraph"/>
      </w:pPr>
      <w:r>
        <w:lastRenderedPageBreak/>
        <w:t>由此构建了一个关系：</w:t>
      </w:r>
      <w:r>
        <w:t xml:space="preserve"> </w:t>
      </w:r>
      <w:r>
        <w:rPr>
          <w:noProof/>
        </w:rPr>
        <w:drawing>
          <wp:inline distT="0" distB="0" distL="0" distR="0" wp14:anchorId="7AB09EA8" wp14:editId="64C399E6">
            <wp:extent cx="4591183" cy="2839116"/>
            <wp:effectExtent l="0" t="0" r="0" b="0"/>
            <wp:docPr id="13" name="Picture" descr="图 5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1/Screen-Shot-2017-01-02-at-3.36.47-PM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2839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E1D978" w14:textId="77777777" w:rsidR="002525FE" w:rsidRDefault="00695562">
      <w:pPr>
        <w:pStyle w:val="a0"/>
      </w:pPr>
      <w:r>
        <w:t>而</w:t>
      </w:r>
      <w:r>
        <w:rPr>
          <w:b/>
        </w:rPr>
        <w:t>B</w:t>
      </w:r>
      <w:r>
        <w:t>又可以跳转到</w:t>
      </w:r>
      <w:r>
        <w:rPr>
          <w:b/>
        </w:rPr>
        <w:t>D</w:t>
      </w:r>
      <w:r>
        <w:t>。</w:t>
      </w:r>
    </w:p>
    <w:p w14:paraId="7B6096F3" w14:textId="77777777" w:rsidR="002525FE" w:rsidRDefault="00695562">
      <w:pPr>
        <w:pStyle w:val="a0"/>
      </w:pPr>
      <w:r>
        <w:t>目前，较为成熟的商业产品和开源方案都有。</w:t>
      </w:r>
    </w:p>
    <w:p w14:paraId="438BD79F" w14:textId="77777777" w:rsidR="002525FE" w:rsidRDefault="00695562">
      <w:pPr>
        <w:pStyle w:val="a0"/>
      </w:pPr>
      <w:hyperlink r:id="rId41">
        <w:r>
          <w:rPr>
            <w:rStyle w:val="ae"/>
          </w:rPr>
          <w:t>Google Knowledge Graph API</w:t>
        </w:r>
      </w:hyperlink>
    </w:p>
    <w:p w14:paraId="66DBC59A" w14:textId="77777777" w:rsidR="002525FE" w:rsidRDefault="00695562">
      <w:pPr>
        <w:pStyle w:val="a0"/>
      </w:pPr>
      <w:hyperlink r:id="rId42">
        <w:r>
          <w:rPr>
            <w:rStyle w:val="ae"/>
          </w:rPr>
          <w:t>cayley graph</w:t>
        </w:r>
      </w:hyperlink>
    </w:p>
    <w:p w14:paraId="183892CB" w14:textId="77777777" w:rsidR="002525FE" w:rsidRDefault="00695562">
      <w:pPr>
        <w:pStyle w:val="a0"/>
      </w:pPr>
      <w:r>
        <w:t>在</w:t>
      </w:r>
      <w:r>
        <w:t>Bot Engine</w:t>
      </w:r>
      <w:r>
        <w:t>中，可以得到相关用户的</w:t>
      </w:r>
      <w:r>
        <w:t>Knowledge Graph.</w:t>
      </w:r>
    </w:p>
    <w:p w14:paraId="4D643429" w14:textId="77777777" w:rsidR="002525FE" w:rsidRDefault="00695562">
      <w:pPr>
        <w:pStyle w:val="SourceCode"/>
      </w:pPr>
      <w:r>
        <w:rPr>
          <w:rStyle w:val="VerbatimChar"/>
        </w:rPr>
        <w:t>this.user.memory.get( ...)</w:t>
      </w:r>
      <w:r>
        <w:br/>
      </w:r>
      <w:r>
        <w:rPr>
          <w:rStyle w:val="VerbatimChar"/>
        </w:rPr>
        <w:t>this.bot.createUserFact( ...)</w:t>
      </w:r>
    </w:p>
    <w:p w14:paraId="1831EE80" w14:textId="77777777" w:rsidR="002525FE" w:rsidRDefault="00695562">
      <w:pPr>
        <w:pStyle w:val="CaptionedFigure"/>
      </w:pPr>
      <w:r>
        <w:lastRenderedPageBreak/>
        <w:drawing>
          <wp:inline distT="0" distB="0" distL="0" distR="0" wp14:anchorId="3EF40AF6" wp14:editId="33554341">
            <wp:extent cx="5486400" cy="5180385"/>
            <wp:effectExtent l="0" t="0" r="0" b="0"/>
            <wp:docPr id="14" name="Picture" descr="图 5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1/Screen-Shot-2017-01-02-at-3.46.18-PM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1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9763AA" w14:textId="77777777" w:rsidR="002525FE" w:rsidRDefault="00695562">
      <w:pPr>
        <w:pStyle w:val="ImageCaption"/>
      </w:pPr>
      <w:r>
        <w:t>图</w:t>
      </w:r>
      <w:r>
        <w:t xml:space="preserve"> 5.6</w:t>
      </w:r>
    </w:p>
    <w:p w14:paraId="20D74F52" w14:textId="77777777" w:rsidR="002525FE" w:rsidRDefault="00695562">
      <w:pPr>
        <w:pStyle w:val="a0"/>
      </w:pPr>
      <w:r>
        <w:t>使用知识图谱，除了对实体之间完成关系构建外，还有一个原因是，搜索速度非常快，搜索功能强大。</w:t>
      </w:r>
    </w:p>
    <w:p w14:paraId="7F0AB91A" w14:textId="77777777" w:rsidR="002525FE" w:rsidRDefault="00695562">
      <w:pPr>
        <w:pStyle w:val="3"/>
      </w:pPr>
      <w:bookmarkStart w:id="33" w:name="脚本引擎"/>
      <w:bookmarkStart w:id="34" w:name="_Toc131837727"/>
      <w:r>
        <w:t xml:space="preserve">5.3. </w:t>
      </w:r>
      <w:r>
        <w:t>脚本引擎</w:t>
      </w:r>
      <w:bookmarkEnd w:id="33"/>
      <w:bookmarkEnd w:id="34"/>
    </w:p>
    <w:p w14:paraId="596C231D" w14:textId="77777777" w:rsidR="002525FE" w:rsidRDefault="00695562">
      <w:pPr>
        <w:pStyle w:val="FirstParagraph"/>
      </w:pPr>
      <w:r>
        <w:t>介绍了这么多，那么到底怎么实现一个</w:t>
      </w:r>
      <w:r>
        <w:t>Bot Engine</w:t>
      </w:r>
      <w:r>
        <w:t>呢？经过了很多比较后，我觉得基于</w:t>
      </w:r>
      <w:r>
        <w:t>SuperScript</w:t>
      </w:r>
      <w:r>
        <w:t>实现</w:t>
      </w:r>
      <w:r>
        <w:t>Bot Engine</w:t>
      </w:r>
      <w:r>
        <w:t>是可行的。主要是下面这几点：</w:t>
      </w:r>
    </w:p>
    <w:p w14:paraId="248BF55D" w14:textId="77777777" w:rsidR="002525FE" w:rsidRDefault="00695562">
      <w:pPr>
        <w:numPr>
          <w:ilvl w:val="0"/>
          <w:numId w:val="19"/>
        </w:numPr>
      </w:pPr>
      <w:r>
        <w:t>社区活跃：目前稳定版本</w:t>
      </w:r>
      <w:r>
        <w:t>v0.12.2</w:t>
      </w:r>
      <w:r>
        <w:t>没有</w:t>
      </w:r>
      <w:r>
        <w:t xml:space="preserve">bug, </w:t>
      </w:r>
      <w:r>
        <w:t>最新版</w:t>
      </w:r>
      <w:r>
        <w:t>v1.0.0</w:t>
      </w:r>
      <w:r>
        <w:t>也在快速开发。</w:t>
      </w:r>
    </w:p>
    <w:p w14:paraId="2850C4DB" w14:textId="77777777" w:rsidR="002525FE" w:rsidRDefault="00695562">
      <w:pPr>
        <w:numPr>
          <w:ilvl w:val="0"/>
          <w:numId w:val="19"/>
        </w:numPr>
      </w:pPr>
      <w:r>
        <w:t>轻便灵活</w:t>
      </w:r>
      <w:r>
        <w:t xml:space="preserve">: </w:t>
      </w:r>
      <w:r>
        <w:t>将</w:t>
      </w:r>
      <w:r>
        <w:t>SuperScript</w:t>
      </w:r>
      <w:r>
        <w:t>的源码读了一遍，觉得即便是作者不维护了，我也可以维护。</w:t>
      </w:r>
    </w:p>
    <w:p w14:paraId="3D9CD7C1" w14:textId="77777777" w:rsidR="002525FE" w:rsidRDefault="00695562">
      <w:pPr>
        <w:numPr>
          <w:ilvl w:val="0"/>
          <w:numId w:val="19"/>
        </w:numPr>
      </w:pPr>
      <w:r>
        <w:t>功能强大：在上面讨论的问题中，</w:t>
      </w:r>
      <w:r>
        <w:t>SuperScript</w:t>
      </w:r>
      <w:r>
        <w:t>都是有涉及的。</w:t>
      </w:r>
    </w:p>
    <w:p w14:paraId="450DEAEB" w14:textId="77777777" w:rsidR="002525FE" w:rsidRDefault="00695562">
      <w:pPr>
        <w:pStyle w:val="4"/>
      </w:pPr>
      <w:bookmarkStart w:id="35" w:name="对话脚本"/>
      <w:r>
        <w:lastRenderedPageBreak/>
        <w:t xml:space="preserve">5.3.1. </w:t>
      </w:r>
      <w:r>
        <w:t>对话脚本</w:t>
      </w:r>
      <w:bookmarkEnd w:id="35"/>
    </w:p>
    <w:p w14:paraId="41FA111D" w14:textId="77777777" w:rsidR="002525FE" w:rsidRDefault="00695562">
      <w:pPr>
        <w:pStyle w:val="Compact"/>
        <w:numPr>
          <w:ilvl w:val="0"/>
          <w:numId w:val="20"/>
        </w:numPr>
      </w:pPr>
      <w:hyperlink r:id="rId44">
        <w:r>
          <w:rPr>
            <w:rStyle w:val="ae"/>
          </w:rPr>
          <w:t>topic type</w:t>
        </w:r>
      </w:hyperlink>
      <w:r>
        <w:t xml:space="preserve"> - </w:t>
      </w:r>
      <w:r>
        <w:t>话题</w:t>
      </w:r>
    </w:p>
    <w:p w14:paraId="316F53E9" w14:textId="77777777" w:rsidR="002525FE" w:rsidRDefault="00695562">
      <w:pPr>
        <w:pStyle w:val="Compact"/>
        <w:numPr>
          <w:ilvl w:val="0"/>
          <w:numId w:val="20"/>
        </w:numPr>
      </w:pPr>
      <w:hyperlink r:id="rId45">
        <w:r>
          <w:rPr>
            <w:rStyle w:val="ae"/>
          </w:rPr>
          <w:t>conversation</w:t>
        </w:r>
      </w:hyperlink>
      <w:r>
        <w:t xml:space="preserve"> - </w:t>
      </w:r>
      <w:r>
        <w:t>对话</w:t>
      </w:r>
    </w:p>
    <w:p w14:paraId="16F2EB56" w14:textId="77777777" w:rsidR="002525FE" w:rsidRDefault="00695562">
      <w:pPr>
        <w:pStyle w:val="Compact"/>
        <w:numPr>
          <w:ilvl w:val="0"/>
          <w:numId w:val="20"/>
        </w:numPr>
      </w:pPr>
      <w:hyperlink r:id="rId46">
        <w:r>
          <w:rPr>
            <w:rStyle w:val="ae"/>
          </w:rPr>
          <w:t>function</w:t>
        </w:r>
      </w:hyperlink>
      <w:r>
        <w:t xml:space="preserve"> - </w:t>
      </w:r>
      <w:r>
        <w:t>插件和函数</w:t>
      </w:r>
    </w:p>
    <w:p w14:paraId="003B05FB" w14:textId="77777777" w:rsidR="002525FE" w:rsidRDefault="00695562">
      <w:pPr>
        <w:pStyle w:val="3"/>
      </w:pPr>
      <w:bookmarkStart w:id="36" w:name="快速开始"/>
      <w:bookmarkStart w:id="37" w:name="_Toc131837728"/>
      <w:r>
        <w:t xml:space="preserve">5.4. </w:t>
      </w:r>
      <w:r>
        <w:t>快速开始</w:t>
      </w:r>
      <w:bookmarkEnd w:id="36"/>
      <w:bookmarkEnd w:id="37"/>
    </w:p>
    <w:p w14:paraId="73612973" w14:textId="77777777" w:rsidR="002525FE" w:rsidRDefault="00695562">
      <w:pPr>
        <w:pStyle w:val="a9"/>
      </w:pPr>
      <w:r>
        <w:t>npm instal</w:t>
      </w:r>
      <w:r>
        <w:t xml:space="preserve">l </w:t>
      </w:r>
      <w:hyperlink r:id="rId47">
        <w:r>
          <w:rPr>
            <w:rStyle w:val="ae"/>
          </w:rPr>
          <w:t>superscript</w:t>
        </w:r>
      </w:hyperlink>
    </w:p>
    <w:p w14:paraId="7180149E" w14:textId="77777777" w:rsidR="002525FE" w:rsidRDefault="00695562">
      <w:pPr>
        <w:pStyle w:val="SourceCode"/>
      </w:pPr>
      <w:r>
        <w:rPr>
          <w:rStyle w:val="VerbatimChar"/>
        </w:rPr>
        <w:t>var superscript = require("superscript");</w:t>
      </w:r>
      <w:r>
        <w:br/>
      </w:r>
      <w:r>
        <w:rPr>
          <w:rStyle w:val="VerbatimChar"/>
        </w:rPr>
        <w:t>new superscript({ ...}, function(err, bot){</w:t>
      </w:r>
      <w:r>
        <w:br/>
      </w:r>
      <w:r>
        <w:rPr>
          <w:rStyle w:val="VerbatimChar"/>
        </w:rPr>
        <w:t xml:space="preserve">    bot.reply("userId", "hello", function(err, reply){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    // do your magic</w:t>
      </w:r>
      <w:r>
        <w:br/>
      </w:r>
      <w:r>
        <w:rPr>
          <w:rStyle w:val="VerbatimChar"/>
        </w:rPr>
        <w:t xml:space="preserve">    })</w:t>
      </w:r>
      <w:r>
        <w:br/>
      </w:r>
      <w:r>
        <w:rPr>
          <w:rStyle w:val="VerbatimChar"/>
        </w:rPr>
        <w:t>})</w:t>
      </w:r>
    </w:p>
    <w:p w14:paraId="59A3D294" w14:textId="77777777" w:rsidR="002525FE" w:rsidRDefault="00695562">
      <w:pPr>
        <w:pStyle w:val="3"/>
      </w:pPr>
      <w:bookmarkStart w:id="38" w:name="小结"/>
      <w:bookmarkStart w:id="39" w:name="_Toc131837729"/>
      <w:r>
        <w:t xml:space="preserve">5.5. </w:t>
      </w:r>
      <w:r>
        <w:t>小结</w:t>
      </w:r>
      <w:bookmarkEnd w:id="38"/>
      <w:bookmarkEnd w:id="39"/>
    </w:p>
    <w:p w14:paraId="7CD2683B" w14:textId="77777777" w:rsidR="002525FE" w:rsidRDefault="00695562">
      <w:pPr>
        <w:pStyle w:val="FirstParagraph"/>
      </w:pPr>
      <w:r>
        <w:t>很多人预计</w:t>
      </w:r>
      <w:r>
        <w:t>2017</w:t>
      </w:r>
      <w:r>
        <w:t>年，</w:t>
      </w:r>
      <w:r>
        <w:t>AI</w:t>
      </w:r>
      <w:r>
        <w:t>方向最可能取得成功的领域是聊天机器人。那么，在这种情况下，面向聊天机器人的架构设计，是一个热门问题。包括</w:t>
      </w:r>
      <w:r>
        <w:t>Google</w:t>
      </w:r>
      <w:r>
        <w:t>，</w:t>
      </w:r>
      <w:r>
        <w:t>Facebook</w:t>
      </w:r>
      <w:r>
        <w:t>都有可能发布类似于微软的</w:t>
      </w:r>
      <w:r>
        <w:t>Botframework</w:t>
      </w:r>
      <w:r>
        <w:t>平台。而</w:t>
      </w:r>
      <w:r>
        <w:t xml:space="preserve">Bot Engine, </w:t>
      </w:r>
      <w:r>
        <w:t>一种处理对话的引擎，起着很关键的作用。在开源社区，还没有看到哪个呼声非常高的实现，</w:t>
      </w:r>
      <w:r>
        <w:t>SuperScript</w:t>
      </w:r>
      <w:r>
        <w:t>，至少在</w:t>
      </w:r>
      <w:r>
        <w:t>JavaScript</w:t>
      </w:r>
      <w:r>
        <w:t>社区，是一个不错的选择。</w:t>
      </w:r>
    </w:p>
    <w:p w14:paraId="2EF591ED" w14:textId="77777777" w:rsidR="002525FE" w:rsidRDefault="00695562">
      <w:pPr>
        <w:pStyle w:val="a0"/>
      </w:pPr>
      <w:r>
        <w:t>在下一章中，将介绍使用深度学习技术</w:t>
      </w:r>
      <w:r>
        <w:t>，依靠聊天语料，训练</w:t>
      </w:r>
      <w:r>
        <w:rPr>
          <w:b/>
        </w:rPr>
        <w:t>Bot Model</w:t>
      </w:r>
      <w:r>
        <w:t>.</w:t>
      </w:r>
    </w:p>
    <w:p w14:paraId="1DEBF98E" w14:textId="77777777" w:rsidR="002525FE" w:rsidRDefault="00695562">
      <w:r>
        <w:br w:type="page"/>
      </w:r>
    </w:p>
    <w:p w14:paraId="00D188DE" w14:textId="77777777" w:rsidR="002525FE" w:rsidRDefault="00695562">
      <w:pPr>
        <w:pStyle w:val="2"/>
      </w:pPr>
      <w:bookmarkStart w:id="40" w:name="第六章基于深度学习的对话模型"/>
      <w:bookmarkStart w:id="41" w:name="_Toc131837730"/>
      <w:r>
        <w:lastRenderedPageBreak/>
        <w:t>第六章、基于深度学习的对话模型</w:t>
      </w:r>
      <w:bookmarkEnd w:id="40"/>
      <w:bookmarkEnd w:id="41"/>
    </w:p>
    <w:p w14:paraId="017C5CAE" w14:textId="77777777" w:rsidR="002525FE" w:rsidRDefault="00695562">
      <w:pPr>
        <w:pStyle w:val="3"/>
      </w:pPr>
      <w:bookmarkStart w:id="42" w:name="数据预处理"/>
      <w:bookmarkStart w:id="43" w:name="_Toc131837731"/>
      <w:r>
        <w:t xml:space="preserve">6.1. </w:t>
      </w:r>
      <w:r>
        <w:t>数据预处理</w:t>
      </w:r>
      <w:bookmarkEnd w:id="42"/>
      <w:bookmarkEnd w:id="43"/>
    </w:p>
    <w:p w14:paraId="1AFC4340" w14:textId="77777777" w:rsidR="002525FE" w:rsidRDefault="00695562">
      <w:pPr>
        <w:pStyle w:val="FirstParagraph"/>
      </w:pPr>
      <w:r>
        <w:t>模型能聊的内容也取决于选取的语料。如果已经具备了原始聊天数据，可以用</w:t>
      </w:r>
      <w:r>
        <w:t>SQL</w:t>
      </w:r>
      <w:r>
        <w:t>通过关键字查询一些对话，也就是从大库里选取出一个小库来训练。从一些论文上，很多算法都是在数据预处理层面的，比如</w:t>
      </w:r>
      <w:hyperlink r:id="rId48">
        <w:r>
          <w:rPr>
            <w:rStyle w:val="ae"/>
          </w:rPr>
          <w:t>Mechanism-Aware Neural Machine for Dialogue Response Generation</w:t>
        </w:r>
      </w:hyperlink>
      <w:r>
        <w:t>就介绍了，从大库中抽取小库，然后再进行融合，训练出有特色的对话来。</w:t>
      </w:r>
    </w:p>
    <w:p w14:paraId="5AACAA87" w14:textId="77777777" w:rsidR="002525FE" w:rsidRDefault="00695562">
      <w:pPr>
        <w:pStyle w:val="CaptionedFigure"/>
      </w:pPr>
      <w:r>
        <w:drawing>
          <wp:inline distT="0" distB="0" distL="0" distR="0" wp14:anchorId="6901DDD1" wp14:editId="07A78687">
            <wp:extent cx="5486400" cy="1720850"/>
            <wp:effectExtent l="0" t="0" r="0" b="0"/>
            <wp:docPr id="15" name="Picture" descr="图 6.1 参考文献 7" title="Ref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2/Screen-Shot-2017-02-07-at-12.37.01-PM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2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6D80B" w14:textId="77777777" w:rsidR="002525FE" w:rsidRDefault="00695562">
      <w:pPr>
        <w:pStyle w:val="ImageCaption"/>
      </w:pPr>
      <w:r>
        <w:t>图</w:t>
      </w:r>
      <w:r>
        <w:t xml:space="preserve"> 6.1 </w:t>
      </w:r>
      <w:r>
        <w:t>参考文献</w:t>
      </w:r>
      <w:r>
        <w:t xml:space="preserve"> 7</w:t>
      </w:r>
    </w:p>
    <w:p w14:paraId="606AFBCE" w14:textId="77777777" w:rsidR="002525FE" w:rsidRDefault="00695562">
      <w:pPr>
        <w:pStyle w:val="Compact"/>
      </w:pPr>
      <w:r>
        <w:t>【图</w:t>
      </w:r>
      <w:r>
        <w:t xml:space="preserve"> 3-1</w:t>
      </w:r>
      <w:r>
        <w:t>】</w:t>
      </w:r>
      <w:r>
        <w:t xml:space="preserve"> </w:t>
      </w:r>
      <w:r>
        <w:t>语料预处理</w:t>
      </w:r>
      <w:r>
        <w:t xml:space="preserve">, Ref. #7 </w:t>
      </w:r>
    </w:p>
    <w:p w14:paraId="034AF790" w14:textId="77777777" w:rsidR="002525FE" w:rsidRDefault="00695562">
      <w:pPr>
        <w:pStyle w:val="a0"/>
      </w:pPr>
      <w:r>
        <w:t>对于英语，需要了解</w:t>
      </w:r>
      <w:hyperlink r:id="rId50">
        <w:r>
          <w:rPr>
            <w:rStyle w:val="ae"/>
          </w:rPr>
          <w:t>NLTK</w:t>
        </w:r>
      </w:hyperlink>
      <w:r>
        <w:t>，</w:t>
      </w:r>
      <w:r>
        <w:t>NLTK</w:t>
      </w:r>
      <w:r>
        <w:t>提供了加载语料，语料标准化，语料分类，</w:t>
      </w:r>
      <w:r>
        <w:t>PoS</w:t>
      </w:r>
      <w:r>
        <w:t>词性标注，语意抽取等功能。</w:t>
      </w:r>
    </w:p>
    <w:p w14:paraId="6E080E1A" w14:textId="77777777" w:rsidR="002525FE" w:rsidRDefault="00695562">
      <w:pPr>
        <w:pStyle w:val="a0"/>
      </w:pPr>
      <w:r>
        <w:t>另一个功能强大的工具库是</w:t>
      </w:r>
      <w:hyperlink r:id="rId51">
        <w:r>
          <w:rPr>
            <w:rStyle w:val="ae"/>
          </w:rPr>
          <w:t>CoreNLP</w:t>
        </w:r>
      </w:hyperlink>
      <w:r>
        <w:t>，作为</w:t>
      </w:r>
      <w:r>
        <w:t xml:space="preserve"> Stanford</w:t>
      </w:r>
      <w:r>
        <w:t>开源出来的工具，特色是实体标注，语意抽取，支持多种语言。</w:t>
      </w:r>
    </w:p>
    <w:p w14:paraId="4611DD87" w14:textId="77777777" w:rsidR="002525FE" w:rsidRDefault="00695562">
      <w:pPr>
        <w:pStyle w:val="a0"/>
      </w:pPr>
      <w:r>
        <w:t>下面主要介绍两个内容：</w:t>
      </w:r>
    </w:p>
    <w:p w14:paraId="366C6BF8" w14:textId="77777777" w:rsidR="002525FE" w:rsidRDefault="00695562">
      <w:pPr>
        <w:pStyle w:val="4"/>
      </w:pPr>
      <w:bookmarkStart w:id="44" w:name="中文分词"/>
      <w:r>
        <w:t xml:space="preserve">6.1.1. </w:t>
      </w:r>
      <w:r>
        <w:t>中文分词</w:t>
      </w:r>
      <w:bookmarkEnd w:id="44"/>
    </w:p>
    <w:p w14:paraId="7876E075" w14:textId="77777777" w:rsidR="002525FE" w:rsidRDefault="00695562">
      <w:pPr>
        <w:pStyle w:val="FirstParagraph"/>
      </w:pPr>
      <w:r>
        <w:t>现在有很多</w:t>
      </w:r>
      <w:hyperlink r:id="rId52">
        <w:r>
          <w:rPr>
            <w:rStyle w:val="ae"/>
          </w:rPr>
          <w:t>中文分词的</w:t>
        </w:r>
        <w:r>
          <w:rPr>
            <w:rStyle w:val="ae"/>
          </w:rPr>
          <w:t>SDK</w:t>
        </w:r>
      </w:hyperlink>
      <w:r>
        <w:t>,</w:t>
      </w:r>
      <w:r>
        <w:t>分词的算法也比较多，也有很多文章对不同</w:t>
      </w:r>
      <w:r>
        <w:t>SDK</w:t>
      </w:r>
      <w:r>
        <w:t>的性能做比较。做中文分词的示例代码如下。</w:t>
      </w:r>
    </w:p>
    <w:p w14:paraId="038DE0C5" w14:textId="77777777" w:rsidR="002525FE" w:rsidRDefault="00695562">
      <w:pPr>
        <w:pStyle w:val="SourceCode"/>
      </w:pPr>
      <w:r>
        <w:rPr>
          <w:rStyle w:val="VerbatimChar"/>
        </w:rPr>
        <w:t>## coding:utf8</w:t>
      </w:r>
      <w:r>
        <w:br/>
      </w:r>
      <w:r>
        <w:rPr>
          <w:rStyle w:val="VerbatimChar"/>
        </w:rPr>
        <w:t>'''</w:t>
      </w:r>
      <w:r>
        <w:br/>
      </w:r>
      <w:r>
        <w:rPr>
          <w:rStyle w:val="VerbatimChar"/>
        </w:rPr>
        <w:t>Segmenter with Chinese</w:t>
      </w:r>
      <w:r>
        <w:br/>
      </w:r>
      <w:r>
        <w:rPr>
          <w:rStyle w:val="VerbatimChar"/>
        </w:rPr>
        <w:t>'''</w:t>
      </w:r>
      <w:r>
        <w:br/>
      </w:r>
      <w:r>
        <w:br/>
      </w:r>
      <w:r>
        <w:rPr>
          <w:rStyle w:val="VerbatimChar"/>
        </w:rPr>
        <w:t>import jieba</w:t>
      </w:r>
      <w:r>
        <w:br/>
      </w:r>
      <w:r>
        <w:rPr>
          <w:rStyle w:val="VerbatimChar"/>
        </w:rPr>
        <w:t>import langid</w:t>
      </w:r>
      <w:r>
        <w:br/>
      </w:r>
      <w:r>
        <w:br/>
      </w:r>
      <w:r>
        <w:br/>
      </w:r>
      <w:r>
        <w:rPr>
          <w:rStyle w:val="VerbatimChar"/>
        </w:rPr>
        <w:lastRenderedPageBreak/>
        <w:t>def segment_chinese_sentenc</w:t>
      </w:r>
      <w:r>
        <w:rPr>
          <w:rStyle w:val="VerbatimChar"/>
        </w:rPr>
        <w:t>e(sentence):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Return segmented sentence.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seg_list = jieba.cut(sentence, cut_all=False)</w:t>
      </w:r>
      <w:r>
        <w:br/>
      </w:r>
      <w:r>
        <w:rPr>
          <w:rStyle w:val="VerbatimChar"/>
        </w:rPr>
        <w:t xml:space="preserve">    seg_sentence = u" ".join(seg_list)</w:t>
      </w:r>
      <w:r>
        <w:br/>
      </w:r>
      <w:r>
        <w:rPr>
          <w:rStyle w:val="VerbatimChar"/>
        </w:rPr>
        <w:t xml:space="preserve">    return seg_sentence.strip().encode('utf8')</w:t>
      </w:r>
      <w:r>
        <w:br/>
      </w:r>
      <w:r>
        <w:br/>
      </w:r>
      <w:r>
        <w:br/>
      </w:r>
      <w:r>
        <w:rPr>
          <w:rStyle w:val="VerbatimChar"/>
        </w:rPr>
        <w:t>def process_sentence(sentence):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Only process C</w:t>
      </w:r>
      <w:r>
        <w:rPr>
          <w:rStyle w:val="VerbatimChar"/>
        </w:rPr>
        <w:t>hinese Sentence.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if langid.classify(sentence)[0] == 'zh':</w:t>
      </w:r>
      <w:r>
        <w:br/>
      </w:r>
      <w:r>
        <w:rPr>
          <w:rStyle w:val="VerbatimChar"/>
        </w:rPr>
        <w:t xml:space="preserve">        return segment_chinese_sentence(sentence)</w:t>
      </w:r>
      <w:r>
        <w:br/>
      </w:r>
      <w:r>
        <w:rPr>
          <w:rStyle w:val="VerbatimChar"/>
        </w:rPr>
        <w:t xml:space="preserve">    return sentence</w:t>
      </w:r>
      <w:r>
        <w:br/>
      </w:r>
      <w:r>
        <w:br/>
      </w:r>
      <w:r>
        <w:rPr>
          <w:rStyle w:val="VerbatimChar"/>
        </w:rPr>
        <w:t>if __name__ == "__main__":</w:t>
      </w:r>
      <w:r>
        <w:br/>
      </w:r>
      <w:r>
        <w:rPr>
          <w:rStyle w:val="VerbatimChar"/>
        </w:rPr>
        <w:t xml:space="preserve">    print(process_sentence('</w:t>
      </w:r>
      <w:r>
        <w:rPr>
          <w:rStyle w:val="VerbatimChar"/>
        </w:rPr>
        <w:t>飞雪连天射白鹿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 xml:space="preserve">    print(process_sentence('I have a pen.'))</w:t>
      </w:r>
    </w:p>
    <w:p w14:paraId="74F48735" w14:textId="77777777" w:rsidR="002525FE" w:rsidRDefault="00695562">
      <w:pPr>
        <w:pStyle w:val="FirstParagraph"/>
      </w:pPr>
      <w:r>
        <w:t>以上使用了</w:t>
      </w:r>
      <w:r>
        <w:rPr>
          <w:b/>
        </w:rPr>
        <w:t>langid</w:t>
      </w:r>
      <w:r>
        <w:t>先判断语句是否是中文，然后使用</w:t>
      </w:r>
      <w:hyperlink r:id="rId53">
        <w:r>
          <w:rPr>
            <w:rStyle w:val="ae"/>
          </w:rPr>
          <w:t>jieba</w:t>
        </w:r>
      </w:hyperlink>
      <w:r>
        <w:t>进行分词。</w:t>
      </w:r>
    </w:p>
    <w:p w14:paraId="63F3EB72" w14:textId="77777777" w:rsidR="002525FE" w:rsidRDefault="00695562">
      <w:pPr>
        <w:pStyle w:val="a0"/>
      </w:pPr>
      <w:r>
        <w:t>在功能上，</w:t>
      </w:r>
      <w:r>
        <w:t>jieba</w:t>
      </w:r>
      <w:r>
        <w:t>分词支持全切分模式，精确模式和搜索引擎模式。</w:t>
      </w:r>
    </w:p>
    <w:p w14:paraId="1F9C6389" w14:textId="77777777" w:rsidR="002525FE" w:rsidRDefault="00695562">
      <w:pPr>
        <w:pStyle w:val="a0"/>
      </w:pPr>
      <w:r>
        <w:rPr>
          <w:b/>
        </w:rPr>
        <w:t>全切分</w:t>
      </w:r>
      <w:r>
        <w:t>：输出所有分词。</w:t>
      </w:r>
    </w:p>
    <w:p w14:paraId="4DA3408E" w14:textId="77777777" w:rsidR="002525FE" w:rsidRDefault="00695562">
      <w:pPr>
        <w:pStyle w:val="a0"/>
      </w:pPr>
      <w:r>
        <w:rPr>
          <w:b/>
        </w:rPr>
        <w:t>精确</w:t>
      </w:r>
      <w:r>
        <w:t>：概率上的最佳分词。</w:t>
      </w:r>
    </w:p>
    <w:p w14:paraId="0AF073DC" w14:textId="77777777" w:rsidR="002525FE" w:rsidRDefault="00695562">
      <w:pPr>
        <w:pStyle w:val="a0"/>
      </w:pPr>
      <w:r>
        <w:rPr>
          <w:b/>
        </w:rPr>
        <w:t>所有引擎模式</w:t>
      </w:r>
      <w:r>
        <w:t>：对精确切分后的长句再进行分词。</w:t>
      </w:r>
    </w:p>
    <w:p w14:paraId="45998475" w14:textId="77777777" w:rsidR="002525FE" w:rsidRDefault="00695562">
      <w:pPr>
        <w:pStyle w:val="5"/>
      </w:pPr>
      <w:bookmarkStart w:id="45" w:name="jieba分词的实现"/>
      <w:r>
        <w:t>6.1.1.1. jieba</w:t>
      </w:r>
      <w:r>
        <w:t>分词的实现</w:t>
      </w:r>
      <w:bookmarkEnd w:id="45"/>
    </w:p>
    <w:p w14:paraId="2D7B458F" w14:textId="77777777" w:rsidR="002525FE" w:rsidRDefault="00695562">
      <w:pPr>
        <w:pStyle w:val="FirstParagraph"/>
      </w:pPr>
      <w:r>
        <w:t>主要是分成下面三步：</w:t>
      </w:r>
    </w:p>
    <w:p w14:paraId="6D285C9B" w14:textId="77777777" w:rsidR="002525FE" w:rsidRDefault="00695562">
      <w:pPr>
        <w:pStyle w:val="a0"/>
      </w:pPr>
      <w:r>
        <w:t>1)</w:t>
      </w:r>
      <w:r>
        <w:t>加载字典，在内存中建立字典空间。</w:t>
      </w:r>
    </w:p>
    <w:p w14:paraId="4075A876" w14:textId="77777777" w:rsidR="002525FE" w:rsidRDefault="00695562">
      <w:pPr>
        <w:pStyle w:val="a0"/>
      </w:pPr>
      <w:r>
        <w:t>字典的构</w:t>
      </w:r>
      <w:r>
        <w:t>造是每行</w:t>
      </w:r>
      <w:r>
        <w:rPr>
          <w:b/>
        </w:rPr>
        <w:t>一个词，空格，词频，空格，词性</w:t>
      </w:r>
      <w:r>
        <w:t>。</w:t>
      </w:r>
    </w:p>
    <w:p w14:paraId="7CCC7DF9" w14:textId="77777777" w:rsidR="002525FE" w:rsidRDefault="00695562">
      <w:pPr>
        <w:pStyle w:val="SourceCode"/>
      </w:pPr>
      <w:r>
        <w:rPr>
          <w:rStyle w:val="VerbatimChar"/>
        </w:rPr>
        <w:t>上诉书</w:t>
      </w:r>
      <w:r>
        <w:rPr>
          <w:rStyle w:val="VerbatimChar"/>
        </w:rPr>
        <w:t xml:space="preserve"> 3 n</w:t>
      </w:r>
      <w:r>
        <w:br/>
      </w:r>
      <w:r>
        <w:rPr>
          <w:rStyle w:val="VerbatimChar"/>
        </w:rPr>
        <w:t>上诉人</w:t>
      </w:r>
      <w:r>
        <w:rPr>
          <w:rStyle w:val="VerbatimChar"/>
        </w:rPr>
        <w:t xml:space="preserve"> 3 n</w:t>
      </w:r>
      <w:r>
        <w:br/>
      </w:r>
      <w:r>
        <w:rPr>
          <w:rStyle w:val="VerbatimChar"/>
        </w:rPr>
        <w:t>上诉期</w:t>
      </w:r>
      <w:r>
        <w:rPr>
          <w:rStyle w:val="VerbatimChar"/>
        </w:rPr>
        <w:t xml:space="preserve"> 3 b</w:t>
      </w:r>
      <w:r>
        <w:br/>
      </w:r>
      <w:r>
        <w:rPr>
          <w:rStyle w:val="VerbatimChar"/>
        </w:rPr>
        <w:t>上诉状</w:t>
      </w:r>
      <w:r>
        <w:rPr>
          <w:rStyle w:val="VerbatimChar"/>
        </w:rPr>
        <w:t xml:space="preserve"> 4 n</w:t>
      </w:r>
      <w:r>
        <w:br/>
      </w:r>
      <w:r>
        <w:rPr>
          <w:rStyle w:val="VerbatimChar"/>
        </w:rPr>
        <w:t>上课</w:t>
      </w:r>
      <w:r>
        <w:rPr>
          <w:rStyle w:val="VerbatimChar"/>
        </w:rPr>
        <w:t xml:space="preserve"> 650 v</w:t>
      </w:r>
    </w:p>
    <w:p w14:paraId="4C09A1C2" w14:textId="77777777" w:rsidR="002525FE" w:rsidRDefault="00695562">
      <w:pPr>
        <w:pStyle w:val="FirstParagraph"/>
      </w:pPr>
      <w:r>
        <w:t>建立字典空间的是使用</w:t>
      </w:r>
      <w:r>
        <w:t>python</w:t>
      </w:r>
      <w:r>
        <w:t>的</w:t>
      </w:r>
      <w:r>
        <w:t>dict</w:t>
      </w:r>
      <w:r>
        <w:t>，采用前缀数组的方式。</w:t>
      </w:r>
    </w:p>
    <w:p w14:paraId="288F6353" w14:textId="77777777" w:rsidR="002525FE" w:rsidRDefault="00695562">
      <w:pPr>
        <w:pStyle w:val="a0"/>
      </w:pPr>
      <w:r>
        <w:t>使用前缀数组的原因是树结构只有一层</w:t>
      </w:r>
      <w:r>
        <w:t xml:space="preserve"> - </w:t>
      </w:r>
      <w:r>
        <w:rPr>
          <w:b/>
        </w:rPr>
        <w:t>word:freq</w:t>
      </w:r>
      <w:r>
        <w:t>，效率高，节省空间。比如单词</w:t>
      </w:r>
      <w:r>
        <w:t xml:space="preserve">“dog”, </w:t>
      </w:r>
      <w:r>
        <w:t>字典中将这样存储：</w:t>
      </w:r>
    </w:p>
    <w:p w14:paraId="1FE22472" w14:textId="77777777" w:rsidR="002525FE" w:rsidRDefault="00695562">
      <w:pPr>
        <w:pStyle w:val="SourceCode"/>
      </w:pPr>
      <w:r>
        <w:rPr>
          <w:rStyle w:val="VerbatimChar"/>
        </w:rPr>
        <w:lastRenderedPageBreak/>
        <w:t>{</w:t>
      </w:r>
      <w:r>
        <w:br/>
      </w:r>
      <w:r>
        <w:rPr>
          <w:rStyle w:val="VerbatimChar"/>
        </w:rPr>
        <w:t xml:space="preserve">  "d": 0,</w:t>
      </w:r>
      <w:r>
        <w:br/>
      </w:r>
      <w:r>
        <w:rPr>
          <w:rStyle w:val="VerbatimChar"/>
        </w:rPr>
        <w:t xml:space="preserve">  "do": 0,</w:t>
      </w:r>
      <w:r>
        <w:br/>
      </w:r>
      <w:r>
        <w:rPr>
          <w:rStyle w:val="VerbatimChar"/>
        </w:rPr>
        <w:t xml:space="preserve">  "dog": 1 # value</w:t>
      </w:r>
      <w:r>
        <w:rPr>
          <w:rStyle w:val="VerbatimChar"/>
        </w:rPr>
        <w:t>为词频</w:t>
      </w:r>
      <w:r>
        <w:br/>
      </w:r>
      <w:r>
        <w:rPr>
          <w:rStyle w:val="VerbatimChar"/>
        </w:rPr>
        <w:t>}</w:t>
      </w:r>
    </w:p>
    <w:p w14:paraId="419CF338" w14:textId="77777777" w:rsidR="002525FE" w:rsidRDefault="00695562">
      <w:pPr>
        <w:pStyle w:val="FirstParagraph"/>
      </w:pPr>
      <w:r>
        <w:t>==</w:t>
      </w:r>
      <w:r>
        <w:t>字典空间</w:t>
      </w:r>
      <w:r>
        <w:t>==</w:t>
      </w:r>
      <w:r>
        <w:t>的主要用途是对输入句子建立</w:t>
      </w:r>
      <w:r>
        <w:t>==</w:t>
      </w:r>
      <w:r>
        <w:t>有向无环图</w:t>
      </w:r>
      <w:r>
        <w:t>==</w:t>
      </w:r>
      <w:r>
        <w:t>，然后根据</w:t>
      </w:r>
      <w:r>
        <w:rPr>
          <w:b/>
        </w:rPr>
        <w:t>算法</w:t>
      </w:r>
      <w:r>
        <w:t>进行</w:t>
      </w:r>
      <w:r>
        <w:t>==</w:t>
      </w:r>
      <w:r>
        <w:t>切分</w:t>
      </w:r>
      <w:r>
        <w:t>==</w:t>
      </w:r>
      <w:r>
        <w:t>。算法的取舍主要是</w:t>
      </w:r>
      <w:r>
        <w:t>根据</w:t>
      </w:r>
      <w:r>
        <w:rPr>
          <w:i/>
        </w:rPr>
        <w:t>模式</w:t>
      </w:r>
      <w:r>
        <w:t xml:space="preserve"> - </w:t>
      </w:r>
      <w:r>
        <w:t>全切，精确还是搜索。</w:t>
      </w:r>
    </w:p>
    <w:p w14:paraId="3D2B81F6" w14:textId="77777777" w:rsidR="002525FE" w:rsidRDefault="00695562">
      <w:pPr>
        <w:pStyle w:val="a0"/>
      </w:pPr>
      <w:r>
        <w:t>2)</w:t>
      </w:r>
      <w:r>
        <w:t>对输入的语句分词，首先是建立一个有向无环图。</w:t>
      </w:r>
      <w:r>
        <w:t xml:space="preserve"> </w:t>
      </w:r>
      <w:r>
        <w:t>有向无环图</w:t>
      </w:r>
      <w:r>
        <w:t xml:space="preserve">, </w:t>
      </w:r>
      <w:hyperlink r:id="rId54">
        <w:r>
          <w:rPr>
            <w:rStyle w:val="ae"/>
          </w:rPr>
          <w:t>Directed acyclic graph</w:t>
        </w:r>
      </w:hyperlink>
      <w:r>
        <w:t xml:space="preserve"> (</w:t>
      </w:r>
      <w:r>
        <w:t>音</w:t>
      </w:r>
      <w:r>
        <w:t xml:space="preserve"> /ˈdæ</w:t>
      </w:r>
      <w:r>
        <w:t>ɡ/)</w:t>
      </w:r>
      <w:r>
        <w:t>。</w:t>
      </w:r>
    </w:p>
    <w:p w14:paraId="4925934F" w14:textId="77777777" w:rsidR="002525FE" w:rsidRDefault="00695562">
      <w:pPr>
        <w:pStyle w:val="CaptionedFigure"/>
      </w:pPr>
      <w:r>
        <w:drawing>
          <wp:inline distT="0" distB="0" distL="0" distR="0" wp14:anchorId="40E0963A" wp14:editId="02EFF6DB">
            <wp:extent cx="2813538" cy="2800749"/>
            <wp:effectExtent l="0" t="0" r="0" b="0"/>
            <wp:docPr id="16" name="Picture" descr="图 6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2/Screen-Shot-2017-02-07-at-12.23.34-PM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538" cy="280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91087A" w14:textId="77777777" w:rsidR="002525FE" w:rsidRDefault="00695562">
      <w:pPr>
        <w:pStyle w:val="ImageCaption"/>
      </w:pPr>
      <w:r>
        <w:t>图</w:t>
      </w:r>
      <w:r>
        <w:t xml:space="preserve"> 6.2</w:t>
      </w:r>
    </w:p>
    <w:p w14:paraId="73FF14CC" w14:textId="77777777" w:rsidR="002525FE" w:rsidRDefault="00695562">
      <w:pPr>
        <w:pStyle w:val="Compact"/>
      </w:pPr>
      <w:r>
        <w:t>【图</w:t>
      </w:r>
      <w:r>
        <w:t xml:space="preserve"> 3-2</w:t>
      </w:r>
      <w:r>
        <w:t>】</w:t>
      </w:r>
      <w:r>
        <w:t xml:space="preserve"> DAG</w:t>
      </w:r>
    </w:p>
    <w:p w14:paraId="1BCDC634" w14:textId="77777777" w:rsidR="002525FE" w:rsidRDefault="00695562">
      <w:pPr>
        <w:pStyle w:val="a0"/>
      </w:pPr>
      <w:r>
        <w:t>DAG</w:t>
      </w:r>
      <w:r>
        <w:t>对于后面计算最大概率路径和使用</w:t>
      </w:r>
      <w:r>
        <w:t>HNN</w:t>
      </w:r>
      <w:r>
        <w:t>模型识别新词有直接关系。</w:t>
      </w:r>
    </w:p>
    <w:p w14:paraId="4039888A" w14:textId="77777777" w:rsidR="002525FE" w:rsidRDefault="00695562">
      <w:pPr>
        <w:pStyle w:val="a0"/>
      </w:pPr>
      <w:r>
        <w:t>3)</w:t>
      </w:r>
      <w:r>
        <w:t>按照模式，对有向无环</w:t>
      </w:r>
      <w:r>
        <w:t>图进行遍历，比如，在精确模式下，便利就是求最大权重和的路径，权重来自于在字典中定义的词频。对于没有出现在词典中的词，连续的单个字符也许会构成新词。然后用</w:t>
      </w:r>
      <w:r>
        <w:t>HMM</w:t>
      </w:r>
      <w:r>
        <w:t>模型和</w:t>
      </w:r>
      <w:r>
        <w:t>Viterbi</w:t>
      </w:r>
      <w:r>
        <w:t>算法识别新词。</w:t>
      </w:r>
    </w:p>
    <w:p w14:paraId="7A37F331" w14:textId="77777777" w:rsidR="002525FE" w:rsidRDefault="00695562">
      <w:pPr>
        <w:pStyle w:val="a0"/>
      </w:pPr>
      <w:r>
        <w:t>精确模型切词：使用</w:t>
      </w:r>
      <w:hyperlink r:id="rId56">
        <w:r>
          <w:rPr>
            <w:rStyle w:val="ae"/>
          </w:rPr>
          <w:t>动态规划</w:t>
        </w:r>
      </w:hyperlink>
      <w:r>
        <w:t>对最大概率路径进行求解。</w:t>
      </w:r>
    </w:p>
    <w:p w14:paraId="4F798F91" w14:textId="77777777" w:rsidR="002525FE" w:rsidRDefault="00695562">
      <w:pPr>
        <w:pStyle w:val="a0"/>
      </w:pPr>
      <w:r>
        <w:t>最大概率路径：求</w:t>
      </w:r>
      <w:r>
        <w:t>route = (w1, w2, w3 ,.., wn)</w:t>
      </w:r>
      <w:r>
        <w:t>，使得</w:t>
      </w:r>
      <w:r>
        <w:t>Σweight(wi)</w:t>
      </w:r>
      <w:r>
        <w:t>最大。</w:t>
      </w:r>
      <w:r>
        <w:t>Wi</w:t>
      </w:r>
      <w:r>
        <w:t>为该词的词频。</w:t>
      </w:r>
    </w:p>
    <w:p w14:paraId="058595C1" w14:textId="77777777" w:rsidR="002525FE" w:rsidRDefault="00695562">
      <w:pPr>
        <w:pStyle w:val="a0"/>
      </w:pPr>
      <w:r>
        <w:t>更多的细节还需要读一下</w:t>
      </w:r>
      <w:r>
        <w:t>jieba</w:t>
      </w:r>
      <w:r>
        <w:t>的</w:t>
      </w:r>
      <w:hyperlink r:id="rId57">
        <w:r>
          <w:rPr>
            <w:rStyle w:val="ae"/>
          </w:rPr>
          <w:t>源码</w:t>
        </w:r>
      </w:hyperlink>
      <w:r>
        <w:t>。</w:t>
      </w:r>
    </w:p>
    <w:p w14:paraId="70CECC0D" w14:textId="77777777" w:rsidR="002525FE" w:rsidRDefault="00695562">
      <w:pPr>
        <w:pStyle w:val="5"/>
      </w:pPr>
      <w:bookmarkStart w:id="46" w:name="自定义字典"/>
      <w:r>
        <w:lastRenderedPageBreak/>
        <w:t xml:space="preserve">6.1.1.2. </w:t>
      </w:r>
      <w:r>
        <w:t>自定义字典</w:t>
      </w:r>
      <w:bookmarkEnd w:id="46"/>
    </w:p>
    <w:p w14:paraId="4876FEBE" w14:textId="77777777" w:rsidR="002525FE" w:rsidRDefault="00695562">
      <w:pPr>
        <w:pStyle w:val="FirstParagraph"/>
      </w:pPr>
      <w:r>
        <w:t>jieba</w:t>
      </w:r>
      <w:r>
        <w:t>分词默认的字典是</w:t>
      </w:r>
      <w:r>
        <w:t>:1998</w:t>
      </w:r>
      <w:r>
        <w:t>人民日报的切分语料还有一个</w:t>
      </w:r>
      <w:r>
        <w:t>msr</w:t>
      </w:r>
      <w:r>
        <w:t>的切分语料和一些</w:t>
      </w:r>
      <w:r>
        <w:t>txt</w:t>
      </w:r>
      <w:r>
        <w:t>小说。开发者可以自行添加字典，只要符合字典构建的格式就行。</w:t>
      </w:r>
    </w:p>
    <w:p w14:paraId="181787C8" w14:textId="77777777" w:rsidR="002525FE" w:rsidRDefault="00695562">
      <w:pPr>
        <w:pStyle w:val="a0"/>
      </w:pPr>
      <w:r>
        <w:t>jieba</w:t>
      </w:r>
      <w:r>
        <w:t>分词同时提供接口添加词汇。</w:t>
      </w:r>
    </w:p>
    <w:p w14:paraId="59C0C571" w14:textId="77777777" w:rsidR="002525FE" w:rsidRDefault="00695562">
      <w:pPr>
        <w:pStyle w:val="4"/>
      </w:pPr>
      <w:bookmarkStart w:id="47" w:name="词向量"/>
      <w:r>
        <w:t xml:space="preserve">6.1.2. </w:t>
      </w:r>
      <w:r>
        <w:t>词向量</w:t>
      </w:r>
      <w:bookmarkEnd w:id="47"/>
    </w:p>
    <w:p w14:paraId="53636C52" w14:textId="77777777" w:rsidR="002525FE" w:rsidRDefault="00695562">
      <w:pPr>
        <w:pStyle w:val="FirstParagraph"/>
      </w:pPr>
      <w:r>
        <w:t>使用机器学习训练的语言模型，网络算法是使用数字进行计算，在输入进行编码，在输出进行解码。词向量（</w:t>
      </w:r>
      <w:r>
        <w:t>word embedding</w:t>
      </w:r>
      <w:r>
        <w:t>）就是编解码的手段。</w:t>
      </w:r>
    </w:p>
    <w:p w14:paraId="283F71B0" w14:textId="77777777" w:rsidR="002525FE" w:rsidRDefault="00695562">
      <w:pPr>
        <w:pStyle w:val="CaptionedFigure"/>
      </w:pPr>
      <w:r>
        <w:drawing>
          <wp:inline distT="0" distB="0" distL="0" distR="0" wp14:anchorId="4ADDE37C" wp14:editId="3D6CE12B">
            <wp:extent cx="5486400" cy="1920532"/>
            <wp:effectExtent l="0" t="0" r="0" b="0"/>
            <wp:docPr id="17" name="Picture" descr="图 6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2/Screen-Shot-2017-02-07-at-12.37.06-PM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2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F935FF" w14:textId="77777777" w:rsidR="002525FE" w:rsidRDefault="00695562">
      <w:pPr>
        <w:pStyle w:val="ImageCaption"/>
      </w:pPr>
      <w:r>
        <w:t>图</w:t>
      </w:r>
      <w:r>
        <w:t xml:space="preserve"> 6.3</w:t>
      </w:r>
    </w:p>
    <w:p w14:paraId="07992EF0" w14:textId="77777777" w:rsidR="002525FE" w:rsidRDefault="00695562">
      <w:pPr>
        <w:pStyle w:val="Compact"/>
      </w:pPr>
      <w:r>
        <w:t>【图</w:t>
      </w:r>
      <w:r>
        <w:t xml:space="preserve"> 3-3</w:t>
      </w:r>
      <w:r>
        <w:t>】</w:t>
      </w:r>
      <w:r>
        <w:t xml:space="preserve"> word embedding, Ref. #7</w:t>
      </w:r>
    </w:p>
    <w:p w14:paraId="1AAA629D" w14:textId="77777777" w:rsidR="002525FE" w:rsidRDefault="00695562">
      <w:pPr>
        <w:pStyle w:val="a0"/>
      </w:pPr>
      <w:r>
        <w:t>word embedding</w:t>
      </w:r>
      <w:r>
        <w:t>是文本的数值化表示方法。表示法包括</w:t>
      </w:r>
      <w:r>
        <w:t>one-hot</w:t>
      </w:r>
      <w:r>
        <w:t>，</w:t>
      </w:r>
      <w:r>
        <w:t>bag of words</w:t>
      </w:r>
      <w:r>
        <w:t>，</w:t>
      </w:r>
      <w:r>
        <w:t>N-gram</w:t>
      </w:r>
      <w:r>
        <w:t>，分布式表示，共现矩阵等。</w:t>
      </w:r>
    </w:p>
    <w:p w14:paraId="1595E812" w14:textId="77777777" w:rsidR="002525FE" w:rsidRDefault="00695562">
      <w:pPr>
        <w:pStyle w:val="5"/>
      </w:pPr>
      <w:bookmarkStart w:id="48" w:name="word2vec"/>
      <w:r>
        <w:t>6.1.2.1. Word2vec</w:t>
      </w:r>
      <w:bookmarkEnd w:id="48"/>
    </w:p>
    <w:p w14:paraId="32F4B582" w14:textId="77777777" w:rsidR="002525FE" w:rsidRDefault="00695562">
      <w:pPr>
        <w:pStyle w:val="CaptionedFigure"/>
      </w:pPr>
      <w:r>
        <w:drawing>
          <wp:inline distT="0" distB="0" distL="0" distR="0" wp14:anchorId="1507064A" wp14:editId="49890C4A">
            <wp:extent cx="5486400" cy="1477573"/>
            <wp:effectExtent l="0" t="0" r="0" b="0"/>
            <wp:docPr id="18" name="Picture" descr="图 6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2/Screen-Shot-2017-02-07-at-1.41.09-PM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7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E41431" w14:textId="77777777" w:rsidR="002525FE" w:rsidRDefault="00695562">
      <w:pPr>
        <w:pStyle w:val="ImageCaption"/>
      </w:pPr>
      <w:r>
        <w:t>图</w:t>
      </w:r>
      <w:r>
        <w:t xml:space="preserve"> 6.4</w:t>
      </w:r>
    </w:p>
    <w:p w14:paraId="78E77F14" w14:textId="77777777" w:rsidR="002525FE" w:rsidRDefault="00695562">
      <w:pPr>
        <w:pStyle w:val="a0"/>
      </w:pPr>
      <w:r>
        <w:t>近年来，</w:t>
      </w:r>
      <w:hyperlink r:id="rId60">
        <w:r>
          <w:rPr>
            <w:rStyle w:val="ae"/>
          </w:rPr>
          <w:t>word2vec</w:t>
        </w:r>
      </w:hyperlink>
      <w:r>
        <w:t>被广泛采用。</w:t>
      </w:r>
      <w:r>
        <w:t>Word2vec</w:t>
      </w:r>
      <w:r>
        <w:t>输入文章或者其他语料，输出语料中词汇建设的词向量空间。详细</w:t>
      </w:r>
      <w:r>
        <w:t>可参考</w:t>
      </w:r>
      <w:hyperlink r:id="rId61">
        <w:r>
          <w:rPr>
            <w:rStyle w:val="ae"/>
          </w:rPr>
          <w:t>word2vec</w:t>
        </w:r>
        <w:r>
          <w:rPr>
            <w:rStyle w:val="ae"/>
          </w:rPr>
          <w:t>数学原理解析</w:t>
        </w:r>
      </w:hyperlink>
      <w:r>
        <w:t>。</w:t>
      </w:r>
    </w:p>
    <w:p w14:paraId="64031607" w14:textId="77777777" w:rsidR="002525FE" w:rsidRDefault="00695562">
      <w:pPr>
        <w:pStyle w:val="Compact"/>
        <w:numPr>
          <w:ilvl w:val="0"/>
          <w:numId w:val="21"/>
        </w:numPr>
      </w:pPr>
      <w:r>
        <w:t>使用</w:t>
      </w:r>
      <w:r>
        <w:t>word2vec</w:t>
      </w:r>
    </w:p>
    <w:p w14:paraId="6570FCCF" w14:textId="77777777" w:rsidR="002525FE" w:rsidRDefault="00695562">
      <w:pPr>
        <w:pStyle w:val="FirstParagraph"/>
      </w:pPr>
      <w:hyperlink r:id="rId62">
        <w:r>
          <w:rPr>
            <w:rStyle w:val="ae"/>
          </w:rPr>
          <w:t>安装</w:t>
        </w:r>
      </w:hyperlink>
      <w:r>
        <w:t>完成后，得到</w:t>
      </w:r>
      <w:r>
        <w:t>word2vec</w:t>
      </w:r>
      <w:r>
        <w:t>命令行</w:t>
      </w:r>
      <w:r>
        <w:t>工具。</w:t>
      </w:r>
    </w:p>
    <w:p w14:paraId="3A9F6B1D" w14:textId="77777777" w:rsidR="002525FE" w:rsidRDefault="00695562">
      <w:pPr>
        <w:pStyle w:val="SourceCode"/>
      </w:pPr>
      <w:r>
        <w:rPr>
          <w:rStyle w:val="VerbatimChar"/>
        </w:rPr>
        <w:t>word2vec -train "data/review.txt" \</w:t>
      </w:r>
      <w:r>
        <w:br/>
      </w:r>
      <w:r>
        <w:rPr>
          <w:rStyle w:val="VerbatimChar"/>
        </w:rPr>
        <w:t xml:space="preserve">  -output "data/review.model" \</w:t>
      </w:r>
      <w:r>
        <w:br/>
      </w:r>
      <w:r>
        <w:rPr>
          <w:rStyle w:val="VerbatimChar"/>
        </w:rPr>
        <w:t xml:space="preserve">  -cbow 1 \</w:t>
      </w:r>
      <w:r>
        <w:br/>
      </w:r>
      <w:r>
        <w:rPr>
          <w:rStyle w:val="VerbatimChar"/>
        </w:rPr>
        <w:t xml:space="preserve">  -size 100 \</w:t>
      </w:r>
      <w:r>
        <w:br/>
      </w:r>
      <w:r>
        <w:rPr>
          <w:rStyle w:val="VerbatimChar"/>
        </w:rPr>
        <w:t xml:space="preserve">  -window 8 \</w:t>
      </w:r>
      <w:r>
        <w:br/>
      </w:r>
      <w:r>
        <w:rPr>
          <w:rStyle w:val="VerbatimChar"/>
        </w:rPr>
        <w:t xml:space="preserve">  -negative 25 \</w:t>
      </w:r>
      <w:r>
        <w:br/>
      </w:r>
      <w:r>
        <w:rPr>
          <w:rStyle w:val="VerbatimChar"/>
        </w:rPr>
        <w:t xml:space="preserve">  -hs 0 \</w:t>
      </w:r>
      <w:r>
        <w:br/>
      </w:r>
      <w:r>
        <w:rPr>
          <w:rStyle w:val="VerbatimChar"/>
        </w:rPr>
        <w:t xml:space="preserve">  -sample 1e-4 \</w:t>
      </w:r>
      <w:r>
        <w:br/>
      </w:r>
      <w:r>
        <w:rPr>
          <w:rStyle w:val="VerbatimChar"/>
        </w:rPr>
        <w:t xml:space="preserve">  -threads 20 \</w:t>
      </w:r>
      <w:r>
        <w:br/>
      </w:r>
      <w:r>
        <w:rPr>
          <w:rStyle w:val="VerbatimChar"/>
        </w:rPr>
        <w:t xml:space="preserve">  -binary 1 \</w:t>
      </w:r>
      <w:r>
        <w:br/>
      </w:r>
      <w:r>
        <w:rPr>
          <w:rStyle w:val="VerbatimChar"/>
        </w:rPr>
        <w:t xml:space="preserve">  -iter 15</w:t>
      </w:r>
    </w:p>
    <w:p w14:paraId="10DD102E" w14:textId="77777777" w:rsidR="002525FE" w:rsidRDefault="00695562">
      <w:pPr>
        <w:pStyle w:val="FirstParagraph"/>
      </w:pPr>
      <w:r>
        <w:t xml:space="preserve">-train “data/review.txt” </w:t>
      </w:r>
      <w:r>
        <w:t>表示在指定的语料库上训练模型</w:t>
      </w:r>
    </w:p>
    <w:p w14:paraId="0BC2639F" w14:textId="77777777" w:rsidR="002525FE" w:rsidRDefault="00695562">
      <w:pPr>
        <w:pStyle w:val="a0"/>
      </w:pPr>
      <w:r>
        <w:t xml:space="preserve">-cbow 1 </w:t>
      </w:r>
      <w:r>
        <w:t>表示用</w:t>
      </w:r>
      <w:r>
        <w:t>cbow</w:t>
      </w:r>
      <w:r>
        <w:t>模型，设成</w:t>
      </w:r>
      <w:r>
        <w:t>0</w:t>
      </w:r>
      <w:r>
        <w:t>表示用</w:t>
      </w:r>
      <w:r>
        <w:t>skip-gram</w:t>
      </w:r>
      <w:r>
        <w:t>模型</w:t>
      </w:r>
    </w:p>
    <w:p w14:paraId="3B747300" w14:textId="77777777" w:rsidR="002525FE" w:rsidRDefault="00695562">
      <w:pPr>
        <w:pStyle w:val="a0"/>
      </w:pPr>
      <w:r>
        <w:t xml:space="preserve">-size 100 </w:t>
      </w:r>
      <w:r>
        <w:t>词向量的维度为</w:t>
      </w:r>
      <w:r>
        <w:t>100</w:t>
      </w:r>
    </w:p>
    <w:p w14:paraId="7D6C8F3A" w14:textId="77777777" w:rsidR="002525FE" w:rsidRDefault="00695562">
      <w:pPr>
        <w:pStyle w:val="a0"/>
      </w:pPr>
      <w:r>
        <w:t xml:space="preserve">-window 8 </w:t>
      </w:r>
      <w:r>
        <w:t>训练窗口的大小为</w:t>
      </w:r>
      <w:r>
        <w:t xml:space="preserve">8 </w:t>
      </w:r>
      <w:r>
        <w:t>即考虑一个单词的前八个和后八个单词</w:t>
      </w:r>
    </w:p>
    <w:p w14:paraId="48BFA82B" w14:textId="77777777" w:rsidR="002525FE" w:rsidRDefault="00695562">
      <w:pPr>
        <w:pStyle w:val="a0"/>
      </w:pPr>
      <w:r>
        <w:t xml:space="preserve">-negative 25 -hs 0 </w:t>
      </w:r>
      <w:r>
        <w:t>是使用</w:t>
      </w:r>
      <w:r>
        <w:t>negative sample</w:t>
      </w:r>
      <w:r>
        <w:t>还是</w:t>
      </w:r>
      <w:r>
        <w:t>HS</w:t>
      </w:r>
      <w:r>
        <w:t>算法</w:t>
      </w:r>
    </w:p>
    <w:p w14:paraId="7BA35C73" w14:textId="77777777" w:rsidR="002525FE" w:rsidRDefault="00695562">
      <w:pPr>
        <w:pStyle w:val="a0"/>
      </w:pPr>
      <w:r>
        <w:t xml:space="preserve">-sample 1e-4 </w:t>
      </w:r>
      <w:r>
        <w:t>采用阈值</w:t>
      </w:r>
    </w:p>
    <w:p w14:paraId="451E9805" w14:textId="77777777" w:rsidR="002525FE" w:rsidRDefault="00695562">
      <w:pPr>
        <w:pStyle w:val="a0"/>
      </w:pPr>
      <w:r>
        <w:t xml:space="preserve">-threads 20 </w:t>
      </w:r>
      <w:r>
        <w:t>线程数</w:t>
      </w:r>
    </w:p>
    <w:p w14:paraId="41BAD58D" w14:textId="77777777" w:rsidR="002525FE" w:rsidRDefault="00695562">
      <w:pPr>
        <w:pStyle w:val="a0"/>
      </w:pPr>
      <w:r>
        <w:t xml:space="preserve">-binary 1 </w:t>
      </w:r>
      <w:r>
        <w:t>输出</w:t>
      </w:r>
      <w:r>
        <w:t>model</w:t>
      </w:r>
      <w:r>
        <w:t>保存成</w:t>
      </w:r>
      <w:r>
        <w:t>2</w:t>
      </w:r>
      <w:r>
        <w:t>进制</w:t>
      </w:r>
    </w:p>
    <w:p w14:paraId="379F64FB" w14:textId="77777777" w:rsidR="002525FE" w:rsidRDefault="00695562">
      <w:pPr>
        <w:pStyle w:val="a0"/>
      </w:pPr>
      <w:r>
        <w:t xml:space="preserve">-iter 15 </w:t>
      </w:r>
      <w:r>
        <w:t>迭代次数</w:t>
      </w:r>
    </w:p>
    <w:p w14:paraId="78F1B417" w14:textId="77777777" w:rsidR="002525FE" w:rsidRDefault="00695562">
      <w:pPr>
        <w:pStyle w:val="a0"/>
      </w:pPr>
      <w:r>
        <w:t>在训练完成后，就得到一个</w:t>
      </w:r>
      <w:r>
        <w:t>model</w:t>
      </w:r>
      <w:r>
        <w:t>，用该</w:t>
      </w:r>
      <w:r>
        <w:t>model</w:t>
      </w:r>
      <w:r>
        <w:t>可以查询每个词的词向量，在词和词之间求距</w:t>
      </w:r>
      <w:r>
        <w:t>离，将不同词放在数学公式中计算输出相关性的词。比如：</w:t>
      </w:r>
    </w:p>
    <w:p w14:paraId="6B96DE6C" w14:textId="77777777" w:rsidR="002525FE" w:rsidRDefault="00695562">
      <w:pPr>
        <w:pStyle w:val="SourceCode"/>
      </w:pPr>
      <w:r>
        <w:rPr>
          <w:rStyle w:val="VerbatimChar"/>
        </w:rPr>
        <w:t>vector("</w:t>
      </w:r>
      <w:r>
        <w:rPr>
          <w:rStyle w:val="VerbatimChar"/>
        </w:rPr>
        <w:t>法国</w:t>
      </w:r>
      <w:r>
        <w:rPr>
          <w:rStyle w:val="VerbatimChar"/>
        </w:rPr>
        <w:t>") - vector("</w:t>
      </w:r>
      <w:r>
        <w:rPr>
          <w:rStyle w:val="VerbatimChar"/>
        </w:rPr>
        <w:t>巴黎</w:t>
      </w:r>
      <w:r>
        <w:rPr>
          <w:rStyle w:val="VerbatimChar"/>
        </w:rPr>
        <w:t>) + vector("</w:t>
      </w:r>
      <w:r>
        <w:rPr>
          <w:rStyle w:val="VerbatimChar"/>
        </w:rPr>
        <w:t>英国</w:t>
      </w:r>
      <w:r>
        <w:rPr>
          <w:rStyle w:val="VerbatimChar"/>
        </w:rPr>
        <w:t>") = vector("</w:t>
      </w:r>
      <w:r>
        <w:rPr>
          <w:rStyle w:val="VerbatimChar"/>
        </w:rPr>
        <w:t>伦敦</w:t>
      </w:r>
      <w:r>
        <w:rPr>
          <w:rStyle w:val="VerbatimChar"/>
        </w:rPr>
        <w:t>")"</w:t>
      </w:r>
    </w:p>
    <w:p w14:paraId="15DFD00B" w14:textId="77777777" w:rsidR="002525FE" w:rsidRDefault="00695562">
      <w:pPr>
        <w:pStyle w:val="FirstParagraph"/>
      </w:pPr>
      <w:r>
        <w:t>对于训练不同的语料库，可以单独的训练词向量模型，可以利用已经训练好的模型。</w:t>
      </w:r>
    </w:p>
    <w:p w14:paraId="463D04BF" w14:textId="77777777" w:rsidR="002525FE" w:rsidRDefault="00695562">
      <w:pPr>
        <w:pStyle w:val="a0"/>
      </w:pPr>
      <w:r>
        <w:t>其它训练词向量空间工具推荐：</w:t>
      </w:r>
      <w:hyperlink r:id="rId63">
        <w:r>
          <w:rPr>
            <w:rStyle w:val="ae"/>
          </w:rPr>
          <w:t>Glove</w:t>
        </w:r>
      </w:hyperlink>
      <w:r>
        <w:t>。</w:t>
      </w:r>
    </w:p>
    <w:p w14:paraId="2DEBE98E" w14:textId="77777777" w:rsidR="002525FE" w:rsidRDefault="00695562">
      <w:pPr>
        <w:pStyle w:val="3"/>
      </w:pPr>
      <w:bookmarkStart w:id="49" w:name="深度学习网络"/>
      <w:bookmarkStart w:id="50" w:name="_Toc131837732"/>
      <w:r>
        <w:t xml:space="preserve">6.2. </w:t>
      </w:r>
      <w:r>
        <w:t>深度学习网络</w:t>
      </w:r>
      <w:bookmarkEnd w:id="49"/>
      <w:bookmarkEnd w:id="50"/>
    </w:p>
    <w:p w14:paraId="4E6BC214" w14:textId="77777777" w:rsidR="002525FE" w:rsidRDefault="00695562">
      <w:pPr>
        <w:pStyle w:val="4"/>
      </w:pPr>
      <w:bookmarkStart w:id="51" w:name="seq2seq"/>
      <w:r>
        <w:t xml:space="preserve">6.2.1. </w:t>
      </w:r>
      <w:r>
        <w:t>Seq2Seq</w:t>
      </w:r>
      <w:bookmarkEnd w:id="51"/>
    </w:p>
    <w:p w14:paraId="17015CC6" w14:textId="77777777" w:rsidR="002525FE" w:rsidRDefault="00695562">
      <w:pPr>
        <w:pStyle w:val="FirstParagraph"/>
      </w:pPr>
      <w:r>
        <w:t>2014</w:t>
      </w:r>
      <w:r>
        <w:t>年，</w:t>
      </w:r>
      <w:hyperlink r:id="rId64">
        <w:r>
          <w:rPr>
            <w:rStyle w:val="ae"/>
          </w:rPr>
          <w:t>Sequence to Sequence Learning with Neural Networks</w:t>
        </w:r>
      </w:hyperlink>
      <w:r>
        <w:t>提出了使用深度学习技术，基于</w:t>
      </w:r>
      <w:r>
        <w:t>RNN</w:t>
      </w:r>
      <w:r>
        <w:t>和</w:t>
      </w:r>
      <w:r>
        <w:t>LSTM</w:t>
      </w:r>
      <w:r>
        <w:t>网络训练翻译系统，取得了突破，这一方法便应用在更广泛的领域，比如问答系统，图像字幕，语音识别，撰写诗词等。</w:t>
      </w:r>
      <w:r>
        <w:lastRenderedPageBreak/>
        <w:t>Seq2Seq</w:t>
      </w:r>
      <w:r>
        <w:t>完成了【</w:t>
      </w:r>
      <w:r>
        <w:t>encoder + decoder -&gt; target</w:t>
      </w:r>
      <w:r>
        <w:t>】的映射，在上面的论文中，清晰的介绍了实现方式。</w:t>
      </w:r>
    </w:p>
    <w:p w14:paraId="2A50D3CD" w14:textId="77777777" w:rsidR="002525FE" w:rsidRDefault="00695562">
      <w:pPr>
        <w:pStyle w:val="CaptionedFigure"/>
      </w:pPr>
      <w:r>
        <w:drawing>
          <wp:inline distT="0" distB="0" distL="0" distR="0" wp14:anchorId="29A950B2" wp14:editId="5F898006">
            <wp:extent cx="5486400" cy="1873955"/>
            <wp:effectExtent l="0" t="0" r="0" b="0"/>
            <wp:docPr id="19" name="Picture" descr="图 6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2/Screen-Shot-2017-02-07-at-5.22.46-PM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73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DA17F7" w14:textId="77777777" w:rsidR="002525FE" w:rsidRDefault="00695562">
      <w:pPr>
        <w:pStyle w:val="ImageCaption"/>
      </w:pPr>
      <w:r>
        <w:t>图</w:t>
      </w:r>
      <w:r>
        <w:t xml:space="preserve"> 6.5</w:t>
      </w:r>
    </w:p>
    <w:p w14:paraId="3ED65D49" w14:textId="77777777" w:rsidR="002525FE" w:rsidRDefault="00695562">
      <w:pPr>
        <w:pStyle w:val="Compact"/>
      </w:pPr>
      <w:r>
        <w:t>【图</w:t>
      </w:r>
      <w:r>
        <w:t xml:space="preserve"> 3-4</w:t>
      </w:r>
      <w:r>
        <w:t>】</w:t>
      </w:r>
      <w:r>
        <w:t xml:space="preserve"> Seq2Seq, Ref. #1</w:t>
      </w:r>
    </w:p>
    <w:p w14:paraId="40C58B6B" w14:textId="77777777" w:rsidR="002525FE" w:rsidRDefault="00695562">
      <w:pPr>
        <w:pStyle w:val="a0"/>
      </w:pPr>
      <w:r>
        <w:t>也有很多文章解读它的原理。在使用</w:t>
      </w:r>
      <w:r>
        <w:t>Seq2Seq</w:t>
      </w:r>
      <w:r>
        <w:t>的过程中，虽然也研究了它的结构，但我还不认为能理解和解</w:t>
      </w:r>
      <w:r>
        <w:t>释它。下面谈两点感受：</w:t>
      </w:r>
    </w:p>
    <w:p w14:paraId="75824FCD" w14:textId="77777777" w:rsidR="002525FE" w:rsidRDefault="00695562">
      <w:pPr>
        <w:pStyle w:val="a0"/>
      </w:pPr>
      <w:r>
        <w:rPr>
          <w:i/>
        </w:rPr>
        <w:t>a</w:t>
      </w:r>
      <w:r>
        <w:t>. RNN</w:t>
      </w:r>
      <w:r>
        <w:t>保存了语言顺序的特点，这和</w:t>
      </w:r>
      <w:r>
        <w:t>CNN</w:t>
      </w:r>
      <w:r>
        <w:t>在处理带有形状的模型时如出一辙，就是数学模型的设计符合物理模型。</w:t>
      </w:r>
    </w:p>
    <w:p w14:paraId="233C53B3" w14:textId="77777777" w:rsidR="002525FE" w:rsidRDefault="00695562">
      <w:pPr>
        <w:pStyle w:val="CaptionedFigure"/>
      </w:pPr>
      <w:r>
        <w:drawing>
          <wp:inline distT="0" distB="0" distL="0" distR="0" wp14:anchorId="39014B55" wp14:editId="01B3DDF7">
            <wp:extent cx="5486400" cy="3069691"/>
            <wp:effectExtent l="0" t="0" r="0" b="0"/>
            <wp:docPr id="20" name="Picture" descr="图 6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2/Screen-Shot-2017-02-07-at-4.52.06-PM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6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63C6FA" w14:textId="77777777" w:rsidR="002525FE" w:rsidRDefault="00695562">
      <w:pPr>
        <w:pStyle w:val="ImageCaption"/>
      </w:pPr>
      <w:r>
        <w:t>图</w:t>
      </w:r>
      <w:r>
        <w:t xml:space="preserve"> 6.6</w:t>
      </w:r>
    </w:p>
    <w:p w14:paraId="7AD55390" w14:textId="77777777" w:rsidR="002525FE" w:rsidRDefault="00695562">
      <w:pPr>
        <w:pStyle w:val="Compact"/>
      </w:pPr>
      <w:r>
        <w:t>【图</w:t>
      </w:r>
      <w:r>
        <w:t xml:space="preserve"> 3-5</w:t>
      </w:r>
      <w:r>
        <w:t>】</w:t>
      </w:r>
      <w:r>
        <w:t xml:space="preserve"> RNN, Ref. #6</w:t>
      </w:r>
    </w:p>
    <w:p w14:paraId="64F3A6FC" w14:textId="77777777" w:rsidR="002525FE" w:rsidRDefault="00695562">
      <w:pPr>
        <w:pStyle w:val="a0"/>
      </w:pPr>
      <w:r>
        <w:rPr>
          <w:i/>
        </w:rPr>
        <w:t>b</w:t>
      </w:r>
      <w:r>
        <w:t>. LSTM Cell</w:t>
      </w:r>
      <w:r>
        <w:t>的复杂度对应了自然语言处理的复杂度。</w:t>
      </w:r>
    </w:p>
    <w:p w14:paraId="7259EC22" w14:textId="77777777" w:rsidR="002525FE" w:rsidRDefault="00695562">
      <w:pPr>
        <w:pStyle w:val="Compact"/>
      </w:pPr>
      <w:r>
        <w:rPr>
          <w:noProof/>
        </w:rPr>
        <w:lastRenderedPageBreak/>
        <w:drawing>
          <wp:inline distT="0" distB="0" distL="0" distR="0" wp14:anchorId="6C56F74A" wp14:editId="5F59B251">
            <wp:extent cx="5486400" cy="3059205"/>
            <wp:effectExtent l="0" t="0" r="0" b="0"/>
            <wp:docPr id="21" name="Picture" descr="图 6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2/Screen-Shot-2017-02-07-at-4.52.25-PM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5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C4C557" w14:textId="77777777" w:rsidR="002525FE" w:rsidRDefault="00695562">
      <w:pPr>
        <w:pStyle w:val="Compact"/>
      </w:pPr>
      <w:r>
        <w:t>【图</w:t>
      </w:r>
      <w:r>
        <w:t xml:space="preserve"> 3-6</w:t>
      </w:r>
      <w:r>
        <w:t>】</w:t>
      </w:r>
      <w:r>
        <w:t xml:space="preserve"> LSTM, Ref. #6</w:t>
      </w:r>
    </w:p>
    <w:p w14:paraId="5DD39782" w14:textId="77777777" w:rsidR="002525FE" w:rsidRDefault="00695562">
      <w:pPr>
        <w:pStyle w:val="a0"/>
      </w:pPr>
      <w:r>
        <w:t>理由是，有人将</w:t>
      </w:r>
      <w:r>
        <w:t>LSTM Cell</w:t>
      </w:r>
      <w:r>
        <w:t>尝试了多种其它方案传递状态，结果也很好。</w:t>
      </w:r>
    </w:p>
    <w:p w14:paraId="19684EA4" w14:textId="77777777" w:rsidR="002525FE" w:rsidRDefault="00695562">
      <w:pPr>
        <w:pStyle w:val="CaptionedFigure"/>
      </w:pPr>
      <w:r>
        <w:drawing>
          <wp:inline distT="0" distB="0" distL="0" distR="0" wp14:anchorId="0F1AB581" wp14:editId="0EB1D4CE">
            <wp:extent cx="5486400" cy="3094545"/>
            <wp:effectExtent l="0" t="0" r="0" b="0"/>
            <wp:docPr id="22" name="Picture" descr="图 6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2/Screen-Shot-2017-02-07-at-4.56.51-PM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9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9D9915" w14:textId="77777777" w:rsidR="002525FE" w:rsidRDefault="00695562">
      <w:pPr>
        <w:pStyle w:val="ImageCaption"/>
      </w:pPr>
      <w:r>
        <w:t>图</w:t>
      </w:r>
      <w:r>
        <w:t xml:space="preserve"> 6.8</w:t>
      </w:r>
    </w:p>
    <w:p w14:paraId="26069A9D" w14:textId="77777777" w:rsidR="002525FE" w:rsidRDefault="00695562">
      <w:pPr>
        <w:pStyle w:val="Compact"/>
      </w:pPr>
      <w:r>
        <w:t>【图</w:t>
      </w:r>
      <w:r>
        <w:t xml:space="preserve"> 3-7</w:t>
      </w:r>
      <w:r>
        <w:t>】</w:t>
      </w:r>
      <w:r>
        <w:t xml:space="preserve"> GRU, Ref. #6</w:t>
      </w:r>
    </w:p>
    <w:p w14:paraId="666646A9" w14:textId="77777777" w:rsidR="002525FE" w:rsidRDefault="00695562">
      <w:pPr>
        <w:pStyle w:val="a0"/>
      </w:pPr>
      <w:r>
        <w:rPr>
          <w:b/>
        </w:rPr>
        <w:t>LSTM</w:t>
      </w:r>
      <w:r>
        <w:t>的一个替代方案：</w:t>
      </w:r>
      <w:r>
        <w:rPr>
          <w:b/>
        </w:rPr>
        <w:t>GRU</w:t>
      </w:r>
      <w:r>
        <w:t>。</w:t>
      </w:r>
      <w:r>
        <w:rPr>
          <w:b/>
        </w:rPr>
        <w:t>只要</w:t>
      </w:r>
      <w:r>
        <w:rPr>
          <w:b/>
        </w:rPr>
        <w:t>RNN</w:t>
      </w:r>
      <w:r>
        <w:rPr>
          <w:b/>
        </w:rPr>
        <w:t>的</w:t>
      </w:r>
      <w:r>
        <w:rPr>
          <w:b/>
        </w:rPr>
        <w:t>Cell</w:t>
      </w:r>
      <w:r>
        <w:rPr>
          <w:b/>
        </w:rPr>
        <w:t>足够复杂，它就能工作的很好</w:t>
      </w:r>
      <w:r>
        <w:rPr>
          <w:b/>
        </w:rPr>
        <w:t>。</w:t>
      </w:r>
    </w:p>
    <w:p w14:paraId="7CB1A220" w14:textId="77777777" w:rsidR="002525FE" w:rsidRDefault="00695562">
      <w:pPr>
        <w:pStyle w:val="4"/>
      </w:pPr>
      <w:bookmarkStart w:id="52" w:name="deepqa2"/>
      <w:r>
        <w:lastRenderedPageBreak/>
        <w:t>6.2.2. DeepQA2</w:t>
      </w:r>
      <w:bookmarkEnd w:id="52"/>
    </w:p>
    <w:p w14:paraId="45A59292" w14:textId="77777777" w:rsidR="002525FE" w:rsidRDefault="00695562">
      <w:pPr>
        <w:pStyle w:val="FirstParagraph"/>
      </w:pPr>
      <w:r>
        <w:t>使用</w:t>
      </w:r>
      <w:r>
        <w:t>DeepQA2</w:t>
      </w:r>
      <w:r>
        <w:t>训练语言模型，准备工作，下载项目：</w:t>
      </w:r>
    </w:p>
    <w:p w14:paraId="7BF4C912" w14:textId="77777777" w:rsidR="002525FE" w:rsidRDefault="00695562">
      <w:pPr>
        <w:pStyle w:val="SourceCode"/>
      </w:pPr>
      <w:r>
        <w:rPr>
          <w:rStyle w:val="VerbatimChar"/>
        </w:rPr>
        <w:t>git clone https://github.com/hailiang-wang/DeepQA2.git</w:t>
      </w:r>
      <w:r>
        <w:br/>
      </w:r>
      <w:r>
        <w:rPr>
          <w:rStyle w:val="VerbatimChar"/>
        </w:rPr>
        <w:t>cd DeepQA2</w:t>
      </w:r>
      <w:r>
        <w:br/>
      </w:r>
      <w:r>
        <w:rPr>
          <w:rStyle w:val="VerbatimChar"/>
        </w:rPr>
        <w:t xml:space="preserve">open README.md # </w:t>
      </w:r>
      <w:r>
        <w:rPr>
          <w:rStyle w:val="VerbatimChar"/>
        </w:rPr>
        <w:t>根据</w:t>
      </w:r>
      <w:r>
        <w:rPr>
          <w:rStyle w:val="VerbatimChar"/>
        </w:rPr>
        <w:t>README.md</w:t>
      </w:r>
      <w:r>
        <w:rPr>
          <w:rStyle w:val="VerbatimChar"/>
        </w:rPr>
        <w:t>安装依赖包</w:t>
      </w:r>
    </w:p>
    <w:p w14:paraId="78D2B62A" w14:textId="77777777" w:rsidR="002525FE" w:rsidRDefault="00695562">
      <w:pPr>
        <w:pStyle w:val="FirstParagraph"/>
      </w:pPr>
      <w:r>
        <w:t>DeepQA2</w:t>
      </w:r>
      <w:r>
        <w:t>将工作分成三个过程：</w:t>
      </w:r>
    </w:p>
    <w:p w14:paraId="46A36890" w14:textId="77777777" w:rsidR="002525FE" w:rsidRDefault="00695562">
      <w:pPr>
        <w:pStyle w:val="a0"/>
      </w:pPr>
      <w:r>
        <w:rPr>
          <w:i/>
        </w:rPr>
        <w:t>a</w:t>
      </w:r>
      <w:r>
        <w:t xml:space="preserve">. </w:t>
      </w:r>
      <w:r>
        <w:t>数据预处理：从语料库到数据字典。</w:t>
      </w:r>
    </w:p>
    <w:p w14:paraId="05EF272B" w14:textId="77777777" w:rsidR="002525FE" w:rsidRDefault="00695562">
      <w:pPr>
        <w:pStyle w:val="a0"/>
      </w:pPr>
      <w:r>
        <w:rPr>
          <w:i/>
        </w:rPr>
        <w:t>b</w:t>
      </w:r>
      <w:r>
        <w:t xml:space="preserve">. </w:t>
      </w:r>
      <w:r>
        <w:t>训练模型：从数据字典到语言模型。</w:t>
      </w:r>
    </w:p>
    <w:p w14:paraId="42BE61B5" w14:textId="77777777" w:rsidR="002525FE" w:rsidRDefault="00695562">
      <w:pPr>
        <w:pStyle w:val="a0"/>
      </w:pPr>
      <w:r>
        <w:rPr>
          <w:i/>
        </w:rPr>
        <w:t>c</w:t>
      </w:r>
      <w:r>
        <w:t xml:space="preserve">. </w:t>
      </w:r>
      <w:r>
        <w:t>提供服务：从语言模型到</w:t>
      </w:r>
      <w:r>
        <w:t>RESt API</w:t>
      </w:r>
      <w:r>
        <w:t>。</w:t>
      </w:r>
    </w:p>
    <w:p w14:paraId="1CB7225D" w14:textId="77777777" w:rsidR="002525FE" w:rsidRDefault="00695562">
      <w:pPr>
        <w:pStyle w:val="5"/>
      </w:pPr>
      <w:bookmarkStart w:id="53" w:name="预处理"/>
      <w:r>
        <w:t xml:space="preserve">6.2.2.1. </w:t>
      </w:r>
      <w:r>
        <w:t>预处理</w:t>
      </w:r>
      <w:bookmarkEnd w:id="53"/>
    </w:p>
    <w:p w14:paraId="38AE19CF" w14:textId="77777777" w:rsidR="002525FE" w:rsidRDefault="00695562">
      <w:pPr>
        <w:pStyle w:val="FirstParagraph"/>
      </w:pPr>
      <w:r>
        <w:t>DeepQA2</w:t>
      </w:r>
      <w:r>
        <w:t>使用</w:t>
      </w:r>
      <w:hyperlink r:id="rId69">
        <w:r>
          <w:rPr>
            <w:rStyle w:val="ae"/>
          </w:rPr>
          <w:t>Cornell Movie Dialogs Corpus</w:t>
        </w:r>
      </w:hyperlink>
      <w:r>
        <w:t>作为</w:t>
      </w:r>
      <w:r>
        <w:t>demo</w:t>
      </w:r>
      <w:r>
        <w:t>语料库。</w:t>
      </w:r>
    </w:p>
    <w:p w14:paraId="0A20F3BE" w14:textId="77777777" w:rsidR="002525FE" w:rsidRDefault="00695562">
      <w:pPr>
        <w:pStyle w:val="a0"/>
      </w:pPr>
      <w:r>
        <w:t>原始数据就是</w:t>
      </w:r>
      <w:hyperlink r:id="rId70">
        <w:r>
          <w:rPr>
            <w:rStyle w:val="ae"/>
          </w:rPr>
          <w:t>movie_lines.txt</w:t>
        </w:r>
      </w:hyperlink>
      <w:r>
        <w:t xml:space="preserve"> </w:t>
      </w:r>
      <w:r>
        <w:t>和</w:t>
      </w:r>
      <w:hyperlink r:id="rId71">
        <w:r>
          <w:rPr>
            <w:rStyle w:val="ae"/>
          </w:rPr>
          <w:t>movie_conversations.txt</w:t>
        </w:r>
      </w:hyperlink>
      <w:r>
        <w:t>。这两个文件的组织形式参考</w:t>
      </w:r>
      <w:hyperlink r:id="rId72">
        <w:r>
          <w:rPr>
            <w:rStyle w:val="ae"/>
          </w:rPr>
          <w:t>README.txt</w:t>
        </w:r>
      </w:hyperlink>
    </w:p>
    <w:p w14:paraId="2D3375D3" w14:textId="77777777" w:rsidR="002525FE" w:rsidRDefault="00695562">
      <w:pPr>
        <w:pStyle w:val="a0"/>
      </w:pPr>
      <w:r>
        <w:rPr>
          <w:b/>
        </w:rPr>
        <w:t>deepqa2/dataset/preprocesser.py</w:t>
      </w:r>
      <w:r>
        <w:t>是将这两个文件处理成数据字典的模块。</w:t>
      </w:r>
    </w:p>
    <w:p w14:paraId="2A3BE32A" w14:textId="77777777" w:rsidR="002525FE" w:rsidRDefault="00695562">
      <w:pPr>
        <w:pStyle w:val="CaptionedFigure"/>
      </w:pPr>
      <w:r>
        <w:drawing>
          <wp:inline distT="0" distB="0" distL="0" distR="0" wp14:anchorId="573DAC7D" wp14:editId="740F2673">
            <wp:extent cx="5486400" cy="1998988"/>
            <wp:effectExtent l="0" t="0" r="0" b="0"/>
            <wp:docPr id="23" name="Picture" descr="图 6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2/Screen-Shot-2017-02-07-at-5.21.04-PM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98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68EFC" w14:textId="77777777" w:rsidR="002525FE" w:rsidRDefault="00695562">
      <w:pPr>
        <w:pStyle w:val="ImageCaption"/>
      </w:pPr>
      <w:r>
        <w:t>图</w:t>
      </w:r>
      <w:r>
        <w:t xml:space="preserve"> 6.9</w:t>
      </w:r>
    </w:p>
    <w:p w14:paraId="03283364" w14:textId="77777777" w:rsidR="002525FE" w:rsidRDefault="00695562">
      <w:pPr>
        <w:pStyle w:val="a0"/>
      </w:pPr>
      <w:r>
        <w:rPr>
          <w:i/>
        </w:rPr>
        <w:t>train_max_length_enco</w:t>
      </w:r>
      <w:r>
        <w:t>就是</w:t>
      </w:r>
      <w:r>
        <w:rPr>
          <w:i/>
        </w:rPr>
        <w:t>问题</w:t>
      </w:r>
      <w:r>
        <w:t>的长度，</w:t>
      </w:r>
      <w:r>
        <w:rPr>
          <w:i/>
        </w:rPr>
        <w:t>train_max_length_deco</w:t>
      </w:r>
      <w:r>
        <w:t>就是</w:t>
      </w:r>
      <w:r>
        <w:rPr>
          <w:i/>
        </w:rPr>
        <w:t>答案</w:t>
      </w:r>
      <w:r>
        <w:t>的长度。在语料库中，大于该长度的部分会被截断。</w:t>
      </w:r>
    </w:p>
    <w:p w14:paraId="38482EA3" w14:textId="77777777" w:rsidR="002525FE" w:rsidRDefault="00695562">
      <w:pPr>
        <w:pStyle w:val="a0"/>
      </w:pPr>
      <w:r>
        <w:t>程序运行后，会生成</w:t>
      </w:r>
      <w:r>
        <w:rPr>
          <w:i/>
        </w:rPr>
        <w:t>dataset-cornell-20.pkl</w:t>
      </w:r>
      <w:r>
        <w:t>文件，它加载到</w:t>
      </w:r>
      <w:r>
        <w:t>python</w:t>
      </w:r>
      <w:r>
        <w:t>中是一个字典：</w:t>
      </w:r>
    </w:p>
    <w:p w14:paraId="4431FC9B" w14:textId="77777777" w:rsidR="002525FE" w:rsidRDefault="00695562">
      <w:pPr>
        <w:pStyle w:val="CaptionedFigure"/>
      </w:pPr>
      <w:r>
        <w:lastRenderedPageBreak/>
        <w:drawing>
          <wp:inline distT="0" distB="0" distL="0" distR="0" wp14:anchorId="04431154" wp14:editId="1BFC6742">
            <wp:extent cx="5486400" cy="2632817"/>
            <wp:effectExtent l="0" t="0" r="0" b="0"/>
            <wp:docPr id="24" name="Picture" descr="图 6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2/Screen-Shot-2017-02-07-at-5.27.24-PM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32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4AB89" w14:textId="77777777" w:rsidR="002525FE" w:rsidRDefault="00695562">
      <w:pPr>
        <w:pStyle w:val="ImageCaption"/>
      </w:pPr>
      <w:r>
        <w:t>图</w:t>
      </w:r>
      <w:r>
        <w:t xml:space="preserve"> 6.10</w:t>
      </w:r>
    </w:p>
    <w:p w14:paraId="4A258FD2" w14:textId="77777777" w:rsidR="002525FE" w:rsidRDefault="00695562">
      <w:pPr>
        <w:pStyle w:val="a0"/>
      </w:pPr>
      <w:r>
        <w:rPr>
          <w:i/>
        </w:rPr>
        <w:t>word2id</w:t>
      </w:r>
      <w:r>
        <w:t>存储了</w:t>
      </w:r>
      <w:r>
        <w:t>{word: id}</w:t>
      </w:r>
      <w:r>
        <w:t>，其中</w:t>
      </w:r>
      <w:r>
        <w:t>word</w:t>
      </w:r>
      <w:r>
        <w:t>是一个单词，</w:t>
      </w:r>
      <w:r>
        <w:t>id</w:t>
      </w:r>
      <w:r>
        <w:t>是</w:t>
      </w:r>
      <w:r>
        <w:t>int</w:t>
      </w:r>
      <w:r>
        <w:t>数字，代表这个单词的</w:t>
      </w:r>
      <w:r>
        <w:t>id</w:t>
      </w:r>
      <w:r>
        <w:t>。</w:t>
      </w:r>
    </w:p>
    <w:p w14:paraId="1E0B3818" w14:textId="77777777" w:rsidR="002525FE" w:rsidRDefault="00695562">
      <w:pPr>
        <w:pStyle w:val="a0"/>
      </w:pPr>
      <w:r>
        <w:rPr>
          <w:i/>
        </w:rPr>
        <w:t>id2word</w:t>
      </w:r>
      <w:r>
        <w:t>存储了</w:t>
      </w:r>
      <w:r>
        <w:t>{id: word}</w:t>
      </w:r>
      <w:r>
        <w:t>。</w:t>
      </w:r>
    </w:p>
    <w:p w14:paraId="2F73AB2A" w14:textId="77777777" w:rsidR="002525FE" w:rsidRDefault="00695562">
      <w:pPr>
        <w:pStyle w:val="a0"/>
      </w:pPr>
      <w:r>
        <w:rPr>
          <w:i/>
        </w:rPr>
        <w:t>trainingSamples</w:t>
      </w:r>
      <w:r>
        <w:t>存储了问答的对话对。</w:t>
      </w:r>
    </w:p>
    <w:p w14:paraId="037A37D0" w14:textId="77777777" w:rsidR="002525FE" w:rsidRDefault="00695562">
      <w:pPr>
        <w:pStyle w:val="a9"/>
      </w:pPr>
      <w:r>
        <w:t>比如</w:t>
      </w:r>
      <w:r>
        <w:t xml:space="preserve"> [[[1,2,3],[4,5,6]], [[7,8,9], [10, 11, 12]]]</w:t>
      </w:r>
    </w:p>
    <w:p w14:paraId="02BBD9F8" w14:textId="77777777" w:rsidR="002525FE" w:rsidRDefault="00695562">
      <w:pPr>
        <w:pStyle w:val="FirstParagraph"/>
      </w:pPr>
      <w:r>
        <w:t>1</w:t>
      </w:r>
      <w:r>
        <w:t>，</w:t>
      </w:r>
      <w:r>
        <w:t>2</w:t>
      </w:r>
      <w:r>
        <w:t>，</w:t>
      </w:r>
      <w:r>
        <w:t xml:space="preserve">3 … 12 </w:t>
      </w:r>
      <w:r>
        <w:t>都是</w:t>
      </w:r>
      <w:r>
        <w:t>word id</w:t>
      </w:r>
      <w:r>
        <w:t>。</w:t>
      </w:r>
    </w:p>
    <w:p w14:paraId="7BA5A36E" w14:textId="77777777" w:rsidR="002525FE" w:rsidRDefault="00695562">
      <w:pPr>
        <w:pStyle w:val="a0"/>
      </w:pPr>
      <w:r>
        <w:t xml:space="preserve">[1,2,3] </w:t>
      </w:r>
      <w:r>
        <w:t>和</w:t>
      </w:r>
      <w:r>
        <w:t xml:space="preserve"> [4,5,6] </w:t>
      </w:r>
      <w:r>
        <w:t>构成一个问答。</w:t>
      </w:r>
      <w:r>
        <w:t xml:space="preserve"> [7,8,9] </w:t>
      </w:r>
      <w:r>
        <w:t>和</w:t>
      </w:r>
      <w:r>
        <w:t xml:space="preserve"> [10, 11, 12] </w:t>
      </w:r>
      <w:r>
        <w:t>构成一个问答。</w:t>
      </w:r>
    </w:p>
    <w:p w14:paraId="1C7BB6D7" w14:textId="77777777" w:rsidR="002525FE" w:rsidRDefault="00695562">
      <w:pPr>
        <w:pStyle w:val="5"/>
      </w:pPr>
      <w:bookmarkStart w:id="54" w:name="开始训练"/>
      <w:r>
        <w:t xml:space="preserve">6.2.2.2. </w:t>
      </w:r>
      <w:r>
        <w:t>开始训练</w:t>
      </w:r>
      <w:bookmarkEnd w:id="54"/>
    </w:p>
    <w:p w14:paraId="512214AB" w14:textId="77777777" w:rsidR="002525FE" w:rsidRDefault="00695562">
      <w:pPr>
        <w:pStyle w:val="SourceCode"/>
      </w:pPr>
      <w:r>
        <w:rPr>
          <w:rStyle w:val="VerbatimChar"/>
        </w:rPr>
        <w:t>cp config.sample.ini config.ini # modify keys</w:t>
      </w:r>
      <w:r>
        <w:br/>
      </w:r>
      <w:r>
        <w:rPr>
          <w:rStyle w:val="VerbatimChar"/>
        </w:rPr>
        <w:t>python deepqa2/train.py</w:t>
      </w:r>
    </w:p>
    <w:p w14:paraId="237FD7AA" w14:textId="77777777" w:rsidR="002525FE" w:rsidRDefault="00695562">
      <w:pPr>
        <w:pStyle w:val="FirstParagraph"/>
      </w:pPr>
      <w:r>
        <w:t>config.ini</w:t>
      </w:r>
      <w:r>
        <w:t>是配置文件</w:t>
      </w:r>
      <w:r>
        <w:t xml:space="preserve">, </w:t>
      </w:r>
      <w:r>
        <w:t>根据</w:t>
      </w:r>
      <w:r>
        <w:t>config.sample.ini</w:t>
      </w:r>
      <w:r>
        <w:t>进行修改。训练的时</w:t>
      </w:r>
      <w:r>
        <w:t>间由</w:t>
      </w:r>
      <w:r>
        <w:t>epoch</w:t>
      </w:r>
      <w:r>
        <w:t>，</w:t>
      </w:r>
      <w:r>
        <w:t>learning rate, maxlength</w:t>
      </w:r>
      <w:r>
        <w:t>和对话对的数量而定。</w:t>
      </w:r>
    </w:p>
    <w:p w14:paraId="7A814BAD" w14:textId="77777777" w:rsidR="002525FE" w:rsidRDefault="00695562">
      <w:pPr>
        <w:pStyle w:val="a0"/>
      </w:pPr>
      <w:r>
        <w:t>deepqa2/train.py</w:t>
      </w:r>
      <w:r>
        <w:t>大约</w:t>
      </w:r>
      <w:r>
        <w:t>100</w:t>
      </w:r>
      <w:r>
        <w:t>行，完成数据字典加载、初始化</w:t>
      </w:r>
      <w:r>
        <w:t>tensorflow</w:t>
      </w:r>
      <w:r>
        <w:t>的</w:t>
      </w:r>
      <w:r>
        <w:t>session</w:t>
      </w:r>
      <w:r>
        <w:t>，</w:t>
      </w:r>
      <w:r>
        <w:t>saver</w:t>
      </w:r>
      <w:r>
        <w:t>，</w:t>
      </w:r>
      <w:r>
        <w:t>writer</w:t>
      </w:r>
      <w:r>
        <w:t>、初始化神经元模型、根据</w:t>
      </w:r>
      <w:r>
        <w:t>epoch</w:t>
      </w:r>
      <w:r>
        <w:t>进行迭代，保存模型到磁盘。</w:t>
      </w:r>
    </w:p>
    <w:p w14:paraId="4D413185" w14:textId="77777777" w:rsidR="002525FE" w:rsidRDefault="00695562">
      <w:pPr>
        <w:pStyle w:val="a0"/>
      </w:pPr>
      <w:r>
        <w:rPr>
          <w:i/>
        </w:rPr>
        <w:t>session</w:t>
      </w:r>
      <w:r>
        <w:t>是网络图，由</w:t>
      </w:r>
      <w:r>
        <w:t xml:space="preserve">placeholder, variable, cell, layer, output </w:t>
      </w:r>
      <w:r>
        <w:t>组成。</w:t>
      </w:r>
    </w:p>
    <w:p w14:paraId="591596F4" w14:textId="77777777" w:rsidR="002525FE" w:rsidRDefault="00695562">
      <w:pPr>
        <w:pStyle w:val="a0"/>
      </w:pPr>
      <w:r>
        <w:rPr>
          <w:i/>
        </w:rPr>
        <w:t>saver</w:t>
      </w:r>
      <w:r>
        <w:t>是保存</w:t>
      </w:r>
      <w:r>
        <w:t>model</w:t>
      </w:r>
      <w:r>
        <w:t>的，也可以用来恢复</w:t>
      </w:r>
      <w:r>
        <w:t>model</w:t>
      </w:r>
      <w:r>
        <w:t>。</w:t>
      </w:r>
      <w:r>
        <w:t>model</w:t>
      </w:r>
      <w:r>
        <w:t>就是实例化</w:t>
      </w:r>
      <w:r>
        <w:t>variable</w:t>
      </w:r>
      <w:r>
        <w:t>的</w:t>
      </w:r>
      <w:r>
        <w:t>session</w:t>
      </w:r>
      <w:r>
        <w:t>。</w:t>
      </w:r>
    </w:p>
    <w:p w14:paraId="2C4CEE1A" w14:textId="77777777" w:rsidR="002525FE" w:rsidRDefault="00695562">
      <w:pPr>
        <w:pStyle w:val="a0"/>
      </w:pPr>
      <w:r>
        <w:rPr>
          <w:i/>
        </w:rPr>
        <w:lastRenderedPageBreak/>
        <w:t>writer</w:t>
      </w:r>
      <w:r>
        <w:t>是查看</w:t>
      </w:r>
      <w:r>
        <w:t>loss fn</w:t>
      </w:r>
      <w:r>
        <w:t>或者其他开发者感兴趣的数据的收集器。</w:t>
      </w:r>
      <w:r>
        <w:t>writer</w:t>
      </w:r>
      <w:r>
        <w:t>的结果会被</w:t>
      </w:r>
      <w:r>
        <w:rPr>
          <w:i/>
        </w:rPr>
        <w:t>saver</w:t>
      </w:r>
      <w:r>
        <w:t>保存，然后使用</w:t>
      </w:r>
      <w:r>
        <w:rPr>
          <w:i/>
        </w:rPr>
        <w:t>tensorboard</w:t>
      </w:r>
      <w:r>
        <w:t>查看。</w:t>
      </w:r>
    </w:p>
    <w:p w14:paraId="1E571EA9" w14:textId="77777777" w:rsidR="002525FE" w:rsidRDefault="00695562">
      <w:pPr>
        <w:pStyle w:val="CaptionedFigure"/>
      </w:pPr>
      <w:r>
        <w:drawing>
          <wp:inline distT="0" distB="0" distL="0" distR="0" wp14:anchorId="3D121B1B" wp14:editId="7AA6A343">
            <wp:extent cx="3810000" cy="2540000"/>
            <wp:effectExtent l="0" t="0" r="0" b="0"/>
            <wp:docPr id="25" name="Picture" descr="图 6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schlag.github.io/images/cost_graph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3FEA40" w14:textId="77777777" w:rsidR="002525FE" w:rsidRDefault="00695562">
      <w:pPr>
        <w:pStyle w:val="ImageCaption"/>
      </w:pPr>
      <w:r>
        <w:t>图</w:t>
      </w:r>
      <w:r>
        <w:t xml:space="preserve"> 6.11</w:t>
      </w:r>
    </w:p>
    <w:p w14:paraId="220A5D36" w14:textId="77777777" w:rsidR="002525FE" w:rsidRDefault="00695562">
      <w:pPr>
        <w:pStyle w:val="Compact"/>
      </w:pPr>
      <w:r>
        <w:t>【图</w:t>
      </w:r>
      <w:r>
        <w:t xml:space="preserve"> 3-8</w:t>
      </w:r>
      <w:r>
        <w:t>】</w:t>
      </w:r>
      <w:r>
        <w:t xml:space="preserve"> TensorBoard</w:t>
      </w:r>
    </w:p>
    <w:p w14:paraId="02A6B0CB" w14:textId="77777777" w:rsidR="002525FE" w:rsidRDefault="00695562">
      <w:pPr>
        <w:pStyle w:val="Compact"/>
        <w:numPr>
          <w:ilvl w:val="0"/>
          <w:numId w:val="22"/>
        </w:numPr>
      </w:pPr>
      <w:r>
        <w:t>Model Model</w:t>
      </w:r>
      <w:r>
        <w:t>的构建要考虑输入，状态，</w:t>
      </w:r>
      <w:r>
        <w:t>softmax</w:t>
      </w:r>
      <w:r>
        <w:t>，输出。</w:t>
      </w:r>
    </w:p>
    <w:p w14:paraId="4FD91CDC" w14:textId="77777777" w:rsidR="002525FE" w:rsidRDefault="00695562">
      <w:pPr>
        <w:pStyle w:val="CaptionedFigure"/>
      </w:pPr>
      <w:r>
        <w:lastRenderedPageBreak/>
        <w:drawing>
          <wp:inline distT="0" distB="0" distL="0" distR="0" wp14:anchorId="65D233FA" wp14:editId="4C20FABA">
            <wp:extent cx="5486400" cy="5379086"/>
            <wp:effectExtent l="0" t="0" r="0" b="0"/>
            <wp:docPr id="26" name="Picture" descr="图 6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2/Screen-Shot-2017-02-07-at-5.51.32-PM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37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34F7D8" w14:textId="77777777" w:rsidR="002525FE" w:rsidRDefault="00695562">
      <w:pPr>
        <w:pStyle w:val="ImageCaption"/>
      </w:pPr>
      <w:r>
        <w:t>图</w:t>
      </w:r>
      <w:r>
        <w:t xml:space="preserve"> 6.12</w:t>
      </w:r>
    </w:p>
    <w:p w14:paraId="2614F4BC" w14:textId="77777777" w:rsidR="002525FE" w:rsidRDefault="00695562">
      <w:pPr>
        <w:pStyle w:val="a0"/>
      </w:pPr>
      <w:r>
        <w:t>定义损耗函数，使用</w:t>
      </w:r>
      <w:r>
        <w:rPr>
          <w:i/>
        </w:rPr>
        <w:t>AdamOptimizer</w:t>
      </w:r>
      <w:r>
        <w:t>进行迭代。</w:t>
      </w:r>
    </w:p>
    <w:p w14:paraId="0CFD8CEB" w14:textId="77777777" w:rsidR="002525FE" w:rsidRDefault="00695562">
      <w:pPr>
        <w:pStyle w:val="CaptionedFigure"/>
      </w:pPr>
      <w:r>
        <w:lastRenderedPageBreak/>
        <w:drawing>
          <wp:inline distT="0" distB="0" distL="0" distR="0" wp14:anchorId="283F838B" wp14:editId="27A63A66">
            <wp:extent cx="5486400" cy="3624127"/>
            <wp:effectExtent l="0" t="0" r="0" b="0"/>
            <wp:docPr id="27" name="Picture" descr="图 6.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2/Screen-Shot-2017-02-07-at-6.28.37-PM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24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13C4D2" w14:textId="77777777" w:rsidR="002525FE" w:rsidRDefault="00695562">
      <w:pPr>
        <w:pStyle w:val="ImageCaption"/>
      </w:pPr>
      <w:r>
        <w:t>图</w:t>
      </w:r>
      <w:r>
        <w:t xml:space="preserve"> 6.13</w:t>
      </w:r>
    </w:p>
    <w:p w14:paraId="6F72A7FE" w14:textId="77777777" w:rsidR="002525FE" w:rsidRDefault="00695562">
      <w:pPr>
        <w:pStyle w:val="a0"/>
      </w:pPr>
      <w:r>
        <w:t>最后，参考一下训练的</w:t>
      </w:r>
      <w:r>
        <w:t>loop</w:t>
      </w:r>
      <w:r>
        <w:t>部分。</w:t>
      </w:r>
    </w:p>
    <w:p w14:paraId="1CA3B748" w14:textId="77777777" w:rsidR="002525FE" w:rsidRDefault="00695562">
      <w:pPr>
        <w:pStyle w:val="CaptionedFigure"/>
      </w:pPr>
      <w:r>
        <w:lastRenderedPageBreak/>
        <w:drawing>
          <wp:inline distT="0" distB="0" distL="0" distR="0" wp14:anchorId="2F1B18CC" wp14:editId="3D93175C">
            <wp:extent cx="5486400" cy="4786212"/>
            <wp:effectExtent l="0" t="0" r="0" b="0"/>
            <wp:docPr id="28" name="Picture" descr="图 6.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2/Screen-Shot-2017-02-07-at-6.33.40-PM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78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BB104F" w14:textId="77777777" w:rsidR="002525FE" w:rsidRDefault="00695562">
      <w:pPr>
        <w:pStyle w:val="ImageCaption"/>
      </w:pPr>
      <w:r>
        <w:t>图</w:t>
      </w:r>
      <w:r>
        <w:t xml:space="preserve"> 6.14</w:t>
      </w:r>
    </w:p>
    <w:p w14:paraId="566D87A8" w14:textId="77777777" w:rsidR="002525FE" w:rsidRDefault="00695562">
      <w:pPr>
        <w:pStyle w:val="a0"/>
      </w:pPr>
      <w:r>
        <w:t>每次训练，</w:t>
      </w:r>
      <w:r>
        <w:t>model</w:t>
      </w:r>
      <w:r>
        <w:t>会被存储在</w:t>
      </w:r>
      <w:r>
        <w:t xml:space="preserve"> </w:t>
      </w:r>
      <w:r>
        <w:rPr>
          <w:i/>
        </w:rPr>
        <w:t>save</w:t>
      </w:r>
      <w:r>
        <w:t>路径下，文件夹的命名根据机器的</w:t>
      </w:r>
      <w:r>
        <w:t>hostname</w:t>
      </w:r>
      <w:r>
        <w:t>，时间戳生成。</w:t>
      </w:r>
    </w:p>
    <w:p w14:paraId="42FA1385" w14:textId="77777777" w:rsidR="002525FE" w:rsidRDefault="00695562">
      <w:pPr>
        <w:pStyle w:val="CaptionedFigure"/>
      </w:pPr>
      <w:r>
        <w:drawing>
          <wp:inline distT="0" distB="0" distL="0" distR="0" wp14:anchorId="4EF408AD" wp14:editId="02FDB00A">
            <wp:extent cx="5486400" cy="703915"/>
            <wp:effectExtent l="0" t="0" r="0" b="0"/>
            <wp:docPr id="29" name="Picture" descr="图 6.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ssets/images/2017/02/Screen-Shot-2017-02-07-at-6.35.57-PM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0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CBA6D7" w14:textId="77777777" w:rsidR="002525FE" w:rsidRDefault="00695562">
      <w:pPr>
        <w:pStyle w:val="ImageCaption"/>
      </w:pPr>
      <w:r>
        <w:t>图</w:t>
      </w:r>
      <w:r>
        <w:t xml:space="preserve"> 6.15</w:t>
      </w:r>
    </w:p>
    <w:p w14:paraId="35CC518F" w14:textId="77777777" w:rsidR="002525FE" w:rsidRDefault="00695562">
      <w:pPr>
        <w:pStyle w:val="5"/>
      </w:pPr>
      <w:bookmarkStart w:id="55" w:name="提供服务"/>
      <w:r>
        <w:t xml:space="preserve">6.2.2.3. </w:t>
      </w:r>
      <w:r>
        <w:t>提供服务</w:t>
      </w:r>
      <w:bookmarkEnd w:id="55"/>
    </w:p>
    <w:p w14:paraId="7A61B16A" w14:textId="77777777" w:rsidR="002525FE" w:rsidRDefault="00695562">
      <w:pPr>
        <w:pStyle w:val="FirstParagraph"/>
      </w:pPr>
      <w:r>
        <w:t>在</w:t>
      </w:r>
      <w:r>
        <w:t>TensorFlow</w:t>
      </w:r>
      <w:r>
        <w:t>中，提供了标准的</w:t>
      </w:r>
      <w:r>
        <w:t>serving</w:t>
      </w:r>
      <w:r>
        <w:t>模块</w:t>
      </w:r>
      <w:r>
        <w:t xml:space="preserve"> - tensorflow serving</w:t>
      </w:r>
      <w:r>
        <w:t>。但研究了很久，还专门看了一遍</w:t>
      </w:r>
      <w:r>
        <w:t xml:space="preserve"> </w:t>
      </w:r>
      <w:r>
        <w:t>《</w:t>
      </w:r>
      <w:r>
        <w:t>C++ Essentials</w:t>
      </w:r>
      <w:r>
        <w:t>》，还没有将它搞定，社区也普遍抱怨</w:t>
      </w:r>
      <w:r>
        <w:t>tensorflow serving</w:t>
      </w:r>
      <w:r>
        <w:t>不好学，不好用。训练结束后，使用下面的脚本启动服务，</w:t>
      </w:r>
      <w:r>
        <w:t>DeepQA2</w:t>
      </w:r>
      <w:r>
        <w:t>的</w:t>
      </w:r>
      <w:r>
        <w:t>serve</w:t>
      </w:r>
      <w:r>
        <w:t>部分还是调用</w:t>
      </w:r>
      <w:r>
        <w:t>TensorFlow</w:t>
      </w:r>
      <w:r>
        <w:t>的</w:t>
      </w:r>
      <w:r>
        <w:t>python api</w:t>
      </w:r>
      <w:r>
        <w:t>。</w:t>
      </w:r>
    </w:p>
    <w:p w14:paraId="10E020E1" w14:textId="77777777" w:rsidR="002525FE" w:rsidRDefault="00695562">
      <w:pPr>
        <w:pStyle w:val="SourceCode"/>
      </w:pPr>
      <w:r>
        <w:rPr>
          <w:rStyle w:val="VerbatimChar"/>
        </w:rPr>
        <w:lastRenderedPageBreak/>
        <w:t>cd DeepQA2/save/dee</w:t>
      </w:r>
      <w:r>
        <w:rPr>
          <w:rStyle w:val="VerbatimChar"/>
        </w:rPr>
        <w:t>plearning.cobra.vulcan.20170127.175256/deepqa2/serve</w:t>
      </w:r>
      <w:r>
        <w:br/>
      </w:r>
      <w:r>
        <w:rPr>
          <w:rStyle w:val="VerbatimChar"/>
        </w:rPr>
        <w:t>cp db.sample.sqlite3 db.sqlite3</w:t>
      </w:r>
      <w:r>
        <w:br/>
      </w:r>
      <w:r>
        <w:rPr>
          <w:rStyle w:val="VerbatimChar"/>
        </w:rPr>
        <w:t>python manage.py runserver 0.0.0.0:8000</w:t>
      </w:r>
    </w:p>
    <w:p w14:paraId="015A047A" w14:textId="77777777" w:rsidR="002525FE" w:rsidRDefault="00695562">
      <w:pPr>
        <w:pStyle w:val="FirstParagraph"/>
      </w:pPr>
      <w:r>
        <w:t>测试</w:t>
      </w:r>
    </w:p>
    <w:p w14:paraId="756A5A4A" w14:textId="77777777" w:rsidR="002525FE" w:rsidRDefault="00695562">
      <w:pPr>
        <w:pStyle w:val="SourceCode"/>
      </w:pPr>
      <w:r>
        <w:rPr>
          <w:rStyle w:val="VerbatimChar"/>
        </w:rPr>
        <w:t>POST /api/v1/question HTTP/1.1</w:t>
      </w:r>
      <w:r>
        <w:br/>
      </w:r>
      <w:r>
        <w:rPr>
          <w:rStyle w:val="VerbatimChar"/>
        </w:rPr>
        <w:t>Host: 127.0.0.1:8000</w:t>
      </w:r>
      <w:r>
        <w:br/>
      </w: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Authorization: Basic YWRtaW46cGFzc3dvcmQxMjM=</w:t>
      </w:r>
      <w:r>
        <w:br/>
      </w:r>
      <w:r>
        <w:rPr>
          <w:rStyle w:val="VerbatimChar"/>
        </w:rPr>
        <w:t>Cache-Control: no-cache</w:t>
      </w:r>
      <w:r>
        <w:br/>
      </w:r>
      <w:r>
        <w:br/>
      </w:r>
      <w:r>
        <w:rPr>
          <w:rStyle w:val="VerbatimChar"/>
        </w:rPr>
        <w:t>{"message": "good to know"}</w:t>
      </w:r>
      <w:r>
        <w:br/>
      </w:r>
      <w:r>
        <w:br/>
      </w:r>
      <w:r>
        <w:rPr>
          <w:rStyle w:val="VerbatimChar"/>
        </w:rPr>
        <w:t>respons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rc": 0,</w:t>
      </w:r>
      <w:r>
        <w:br/>
      </w:r>
      <w:r>
        <w:rPr>
          <w:rStyle w:val="VerbatimChar"/>
        </w:rPr>
        <w:t xml:space="preserve">  "msg": "hello"</w:t>
      </w:r>
      <w:r>
        <w:br/>
      </w:r>
      <w:r>
        <w:rPr>
          <w:rStyle w:val="VerbatimChar"/>
        </w:rPr>
        <w:t>}</w:t>
      </w:r>
    </w:p>
    <w:p w14:paraId="0C16BBE7" w14:textId="77777777" w:rsidR="002525FE" w:rsidRDefault="00695562">
      <w:pPr>
        <w:pStyle w:val="a9"/>
      </w:pPr>
      <w:r>
        <w:rPr>
          <w:i/>
        </w:rPr>
        <w:t>serve</w:t>
      </w:r>
      <w:r>
        <w:t>的核心代码在</w:t>
      </w:r>
      <w:hyperlink r:id="rId80">
        <w:r>
          <w:rPr>
            <w:rStyle w:val="ae"/>
            <w:i/>
          </w:rPr>
          <w:t>serve/api/chatbotmanager.py</w:t>
        </w:r>
      </w:hyperlink>
      <w:r>
        <w:t>中。</w:t>
      </w:r>
    </w:p>
    <w:p w14:paraId="5F33450A" w14:textId="77777777" w:rsidR="002525FE" w:rsidRDefault="00695562">
      <w:pPr>
        <w:pStyle w:val="Compact"/>
        <w:numPr>
          <w:ilvl w:val="0"/>
          <w:numId w:val="23"/>
        </w:numPr>
      </w:pPr>
      <w:r>
        <w:t>使用脚本</w:t>
      </w:r>
    </w:p>
    <w:p w14:paraId="4CEC6C58" w14:textId="77777777" w:rsidR="002525FE" w:rsidRDefault="00695562">
      <w:pPr>
        <w:pStyle w:val="FirstParagraph"/>
      </w:pPr>
      <w:hyperlink r:id="rId81">
        <w:r>
          <w:rPr>
            <w:rStyle w:val="ae"/>
          </w:rPr>
          <w:t>scripts/start_training.sh</w:t>
        </w:r>
      </w:hyperlink>
      <w:r>
        <w:t xml:space="preserve"> </w:t>
      </w:r>
      <w:r>
        <w:t>启动训练</w:t>
      </w:r>
    </w:p>
    <w:p w14:paraId="25055266" w14:textId="77777777" w:rsidR="002525FE" w:rsidRDefault="00695562">
      <w:pPr>
        <w:pStyle w:val="a0"/>
      </w:pPr>
      <w:hyperlink r:id="rId82">
        <w:r>
          <w:rPr>
            <w:rStyle w:val="ae"/>
          </w:rPr>
          <w:t>scripts/start_tensorboard.sh</w:t>
        </w:r>
      </w:hyperlink>
      <w:r>
        <w:t xml:space="preserve"> </w:t>
      </w:r>
      <w:r>
        <w:t>启动</w:t>
      </w:r>
      <w:r>
        <w:t>Tensorboar</w:t>
      </w:r>
      <w:r>
        <w:t>d</w:t>
      </w:r>
    </w:p>
    <w:p w14:paraId="5836D225" w14:textId="77777777" w:rsidR="002525FE" w:rsidRDefault="00695562">
      <w:pPr>
        <w:pStyle w:val="a0"/>
      </w:pPr>
      <w:hyperlink r:id="rId83">
        <w:r>
          <w:rPr>
            <w:rStyle w:val="ae"/>
          </w:rPr>
          <w:t>scripts/start_serving.sh</w:t>
        </w:r>
      </w:hyperlink>
      <w:r>
        <w:t xml:space="preserve"> </w:t>
      </w:r>
      <w:r>
        <w:t>启动服务</w:t>
      </w:r>
    </w:p>
    <w:p w14:paraId="4A28AD08" w14:textId="77777777" w:rsidR="002525FE" w:rsidRDefault="00695562">
      <w:pPr>
        <w:pStyle w:val="3"/>
      </w:pPr>
      <w:bookmarkStart w:id="56" w:name="对模型的评价"/>
      <w:bookmarkStart w:id="57" w:name="_Toc131837733"/>
      <w:r>
        <w:t xml:space="preserve">6.3. </w:t>
      </w:r>
      <w:r>
        <w:t>对模型的评价</w:t>
      </w:r>
      <w:bookmarkEnd w:id="56"/>
      <w:bookmarkEnd w:id="57"/>
    </w:p>
    <w:p w14:paraId="1582F2B6" w14:textId="77777777" w:rsidR="002525FE" w:rsidRDefault="00695562">
      <w:pPr>
        <w:pStyle w:val="FirstParagraph"/>
      </w:pPr>
      <w:r>
        <w:t>目前代码具有很高的维护性，这也是从</w:t>
      </w:r>
      <w:r>
        <w:t>DeepQA</w:t>
      </w:r>
      <w:r>
        <w:t>项目进行重构的原因，更清晰的数据预处理、训练和服务。有新的变更可以添加到</w:t>
      </w:r>
      <w:r>
        <w:rPr>
          <w:i/>
        </w:rPr>
        <w:t>deepqa2/models</w:t>
      </w:r>
      <w:r>
        <w:t>中，然后在</w:t>
      </w:r>
      <w:r>
        <w:rPr>
          <w:i/>
        </w:rPr>
        <w:t>tra</w:t>
      </w:r>
      <w:r>
        <w:rPr>
          <w:i/>
        </w:rPr>
        <w:t>in.py</w:t>
      </w:r>
      <w:r>
        <w:t>和</w:t>
      </w:r>
      <w:r>
        <w:rPr>
          <w:i/>
        </w:rPr>
        <w:t>chatbotmanager.py</w:t>
      </w:r>
      <w:r>
        <w:t>变更一下。</w:t>
      </w:r>
    </w:p>
    <w:p w14:paraId="5BA5EBAF" w14:textId="77777777" w:rsidR="002525FE" w:rsidRDefault="00695562">
      <w:pPr>
        <w:pStyle w:val="3"/>
      </w:pPr>
      <w:bookmarkStart w:id="58" w:name="有待改进的地方"/>
      <w:bookmarkStart w:id="59" w:name="_Toc131837734"/>
      <w:r>
        <w:t xml:space="preserve">6.4. </w:t>
      </w:r>
      <w:r>
        <w:t>有待改进的地方</w:t>
      </w:r>
      <w:bookmarkEnd w:id="58"/>
      <w:bookmarkEnd w:id="59"/>
    </w:p>
    <w:p w14:paraId="074F81ED" w14:textId="77777777" w:rsidR="002525FE" w:rsidRDefault="00695562">
      <w:pPr>
        <w:numPr>
          <w:ilvl w:val="0"/>
          <w:numId w:val="24"/>
        </w:numPr>
      </w:pPr>
      <w:r>
        <w:t>新建</w:t>
      </w:r>
      <w:r>
        <w:t xml:space="preserve">models/rnn2.py, </w:t>
      </w:r>
      <w:r>
        <w:t>使用</w:t>
      </w:r>
      <w:r>
        <w:t>dropout</w:t>
      </w:r>
      <w:r>
        <w:t>。目前</w:t>
      </w:r>
      <w:r>
        <w:t>DeepQA</w:t>
      </w:r>
      <w:r>
        <w:t>中已经使用了</w:t>
      </w:r>
      <w:r>
        <w:t>Drop.</w:t>
      </w:r>
    </w:p>
    <w:p w14:paraId="1038236A" w14:textId="77777777" w:rsidR="002525FE" w:rsidRDefault="00695562">
      <w:pPr>
        <w:numPr>
          <w:ilvl w:val="0"/>
          <w:numId w:val="24"/>
        </w:numPr>
      </w:pPr>
      <w:r>
        <w:t>tensorflow rc0.12.x</w:t>
      </w:r>
      <w:r>
        <w:t>中已经提供了</w:t>
      </w:r>
      <w:r>
        <w:t>seq2seq network</w:t>
      </w:r>
      <w:r>
        <w:t>，可以更新成</w:t>
      </w:r>
      <w:r>
        <w:t>tf</w:t>
      </w:r>
      <w:r>
        <w:t>版本</w:t>
      </w:r>
      <w:r>
        <w:t>.</w:t>
      </w:r>
    </w:p>
    <w:p w14:paraId="54B34377" w14:textId="77777777" w:rsidR="002525FE" w:rsidRDefault="00695562">
      <w:pPr>
        <w:numPr>
          <w:ilvl w:val="0"/>
          <w:numId w:val="24"/>
        </w:numPr>
      </w:pPr>
      <w:r>
        <w:t>融合训练，目前</w:t>
      </w:r>
      <w:r>
        <w:t>model</w:t>
      </w:r>
      <w:r>
        <w:t>只有一个库，应该是设计一个新的模型，支持一个大库和小库，不同权重进行，就如</w:t>
      </w:r>
      <w:hyperlink r:id="rId84">
        <w:r>
          <w:rPr>
            <w:rStyle w:val="ae"/>
          </w:rPr>
          <w:t>Mechanism-Aware</w:t>
        </w:r>
        <w:r>
          <w:rPr>
            <w:rStyle w:val="ae"/>
          </w:rPr>
          <w:t xml:space="preserve"> Neural Machine for Dialogue Response Generation</w:t>
        </w:r>
      </w:hyperlink>
      <w:r>
        <w:t>的介绍。</w:t>
      </w:r>
    </w:p>
    <w:p w14:paraId="7C3021A4" w14:textId="77777777" w:rsidR="002525FE" w:rsidRDefault="00695562">
      <w:pPr>
        <w:numPr>
          <w:ilvl w:val="0"/>
          <w:numId w:val="24"/>
        </w:numPr>
      </w:pPr>
      <w:r>
        <w:t>代码支持多机多</w:t>
      </w:r>
      <w:r>
        <w:t>GPU</w:t>
      </w:r>
      <w:r>
        <w:t>运行。</w:t>
      </w:r>
    </w:p>
    <w:p w14:paraId="5D87829E" w14:textId="77777777" w:rsidR="002525FE" w:rsidRDefault="00695562">
      <w:pPr>
        <w:numPr>
          <w:ilvl w:val="0"/>
          <w:numId w:val="24"/>
        </w:numPr>
      </w:pPr>
      <w:r>
        <w:t>目前训练的结果都是</w:t>
      </w:r>
      <w:r>
        <w:t>QA</w:t>
      </w:r>
      <w:r>
        <w:t>对，对于一个问题，可以有多个答案。</w:t>
      </w:r>
    </w:p>
    <w:p w14:paraId="32AAD2EC" w14:textId="77777777" w:rsidR="002525FE" w:rsidRDefault="00695562">
      <w:pPr>
        <w:numPr>
          <w:ilvl w:val="0"/>
          <w:numId w:val="24"/>
        </w:numPr>
      </w:pPr>
      <w:r>
        <w:lastRenderedPageBreak/>
        <w:t>目前没有一个方法进行</w:t>
      </w:r>
      <w:r>
        <w:rPr>
          <w:i/>
        </w:rPr>
        <w:t>accuracy</w:t>
      </w:r>
      <w:r>
        <w:t>测试，一个思路是在训练中就提供干扰项，因为当前只有正确的答案，如果提供错误的答案（而且越多越好），就可以使用</w:t>
      </w:r>
      <w:r>
        <w:t>recall_at_k</w:t>
      </w:r>
      <w:r>
        <w:t>方法进行测试。</w:t>
      </w:r>
    </w:p>
    <w:p w14:paraId="5E6A744F" w14:textId="77777777" w:rsidR="002525FE" w:rsidRDefault="00695562">
      <w:pPr>
        <w:pStyle w:val="2"/>
      </w:pPr>
      <w:bookmarkStart w:id="60" w:name="第七章后记"/>
      <w:bookmarkStart w:id="61" w:name="_Toc131837735"/>
      <w:r>
        <w:t>第七章、后记</w:t>
      </w:r>
      <w:bookmarkEnd w:id="60"/>
      <w:bookmarkEnd w:id="61"/>
    </w:p>
    <w:p w14:paraId="34FCECF7" w14:textId="77777777" w:rsidR="002525FE" w:rsidRDefault="00695562">
      <w:pPr>
        <w:pStyle w:val="FirstParagraph"/>
      </w:pPr>
      <w:r>
        <w:t>本系列文章最开始是三篇博客，发布于</w:t>
      </w:r>
      <w:r>
        <w:t>2017</w:t>
      </w:r>
      <w:r>
        <w:t>年</w:t>
      </w:r>
      <w:r>
        <w:t>1</w:t>
      </w:r>
      <w:r>
        <w:t>月和</w:t>
      </w:r>
      <w:r>
        <w:t>2</w:t>
      </w:r>
      <w:r>
        <w:t>月发布，从</w:t>
      </w:r>
      <w:r>
        <w:t>2016</w:t>
      </w:r>
      <w:r>
        <w:t>年开始至今，在聊天机器人设计与实现上做了很多的探索，并主要通过</w:t>
      </w:r>
      <w:r>
        <w:t xml:space="preserve"> Chatopera</w:t>
      </w:r>
      <w:r>
        <w:t>、开源项目和出版物（博客、书籍）的形式分享交流。</w:t>
      </w:r>
    </w:p>
    <w:p w14:paraId="661B99A4" w14:textId="77777777" w:rsidR="002525FE" w:rsidRDefault="00695562">
      <w:pPr>
        <w:pStyle w:val="a0"/>
      </w:pPr>
      <w:r>
        <w:t>聊天机器人相关的技术在不断的创新，很快就可以替代人工的大量的重复的劳动。</w:t>
      </w:r>
    </w:p>
    <w:p w14:paraId="4BE22795" w14:textId="77777777" w:rsidR="002525FE" w:rsidRDefault="00695562">
      <w:pPr>
        <w:pStyle w:val="2"/>
      </w:pPr>
      <w:bookmarkStart w:id="62" w:name="第八章参考引用"/>
      <w:bookmarkStart w:id="63" w:name="_Toc131837736"/>
      <w:r>
        <w:t>第八章、参考引用</w:t>
      </w:r>
      <w:bookmarkEnd w:id="62"/>
      <w:bookmarkEnd w:id="63"/>
    </w:p>
    <w:p w14:paraId="3E155466" w14:textId="77777777" w:rsidR="002525FE" w:rsidRDefault="00695562">
      <w:pPr>
        <w:pStyle w:val="FirstParagraph"/>
      </w:pPr>
      <w:hyperlink r:id="rId85">
        <w:r>
          <w:rPr>
            <w:rStyle w:val="ae"/>
          </w:rPr>
          <w:t>NaturalNode</w:t>
        </w:r>
      </w:hyperlink>
      <w:r>
        <w:t xml:space="preserve"> - General natural language facilities for node.</w:t>
      </w:r>
    </w:p>
    <w:p w14:paraId="53539BA7" w14:textId="77777777" w:rsidR="002525FE" w:rsidRDefault="00695562">
      <w:pPr>
        <w:pStyle w:val="a0"/>
      </w:pPr>
      <w:hyperlink r:id="rId86">
        <w:r>
          <w:rPr>
            <w:rStyle w:val="ae"/>
          </w:rPr>
          <w:t>SuperScript</w:t>
        </w:r>
      </w:hyperlink>
      <w:r>
        <w:t xml:space="preserve"> - A dialog system and bo</w:t>
      </w:r>
      <w:r>
        <w:t>t engine for conversational UI’s.</w:t>
      </w:r>
    </w:p>
    <w:p w14:paraId="49874443" w14:textId="77777777" w:rsidR="002525FE" w:rsidRDefault="00695562">
      <w:pPr>
        <w:pStyle w:val="a0"/>
      </w:pPr>
      <w:hyperlink r:id="rId87">
        <w:r>
          <w:rPr>
            <w:rStyle w:val="ae"/>
          </w:rPr>
          <w:t>Stanford CoreNLP</w:t>
        </w:r>
      </w:hyperlink>
      <w:r>
        <w:t xml:space="preserve"> - a suite of core NLP tools</w:t>
      </w:r>
    </w:p>
    <w:p w14:paraId="65529C13" w14:textId="77777777" w:rsidR="002525FE" w:rsidRDefault="00695562">
      <w:pPr>
        <w:pStyle w:val="a0"/>
      </w:pPr>
      <w:hyperlink r:id="rId88">
        <w:r>
          <w:rPr>
            <w:rStyle w:val="ae"/>
          </w:rPr>
          <w:t>Natural Language Toolkit</w:t>
        </w:r>
      </w:hyperlink>
      <w:r>
        <w:t xml:space="preserve"> - NLTK is a leading platform for building Python programs to work with human language data.</w:t>
      </w:r>
    </w:p>
    <w:p w14:paraId="2D3A67A9" w14:textId="77777777" w:rsidR="002525FE" w:rsidRDefault="00695562">
      <w:pPr>
        <w:pStyle w:val="a0"/>
      </w:pPr>
      <w:hyperlink r:id="rId89" w:anchor="1">
        <w:r>
          <w:rPr>
            <w:rStyle w:val="ae"/>
          </w:rPr>
          <w:t>How to Cook a Graph Database in a Night</w:t>
        </w:r>
      </w:hyperlink>
      <w:r>
        <w:t xml:space="preserve"> - A Knowledge Grap</w:t>
      </w:r>
      <w:r>
        <w:t>hic tool based on LevelDB.</w:t>
      </w:r>
    </w:p>
    <w:p w14:paraId="34A7814E" w14:textId="77777777" w:rsidR="002525FE" w:rsidRDefault="00695562">
      <w:pPr>
        <w:pStyle w:val="a0"/>
      </w:pPr>
      <w:hyperlink r:id="rId90">
        <w:r>
          <w:rPr>
            <w:rStyle w:val="ae"/>
          </w:rPr>
          <w:t>A Neural Conversational Model</w:t>
        </w:r>
      </w:hyperlink>
    </w:p>
    <w:p w14:paraId="19186F0C" w14:textId="77777777" w:rsidR="002525FE" w:rsidRDefault="00695562">
      <w:pPr>
        <w:pStyle w:val="a0"/>
      </w:pPr>
      <w:hyperlink r:id="rId91">
        <w:r>
          <w:rPr>
            <w:rStyle w:val="ae"/>
          </w:rPr>
          <w:t>Sequence to Sequence Learning with Neural Networks</w:t>
        </w:r>
      </w:hyperlink>
    </w:p>
    <w:p w14:paraId="5968CD70" w14:textId="77777777" w:rsidR="002525FE" w:rsidRDefault="00695562">
      <w:pPr>
        <w:pStyle w:val="a0"/>
      </w:pPr>
      <w:hyperlink r:id="rId92">
        <w:r>
          <w:rPr>
            <w:rStyle w:val="ae"/>
          </w:rPr>
          <w:t>DeepQA Project</w:t>
        </w:r>
      </w:hyperlink>
    </w:p>
    <w:p w14:paraId="249E36BA" w14:textId="77777777" w:rsidR="002525FE" w:rsidRDefault="00695562">
      <w:pPr>
        <w:pStyle w:val="a0"/>
      </w:pPr>
      <w:hyperlink r:id="rId93">
        <w:r>
          <w:rPr>
            <w:rStyle w:val="ae"/>
          </w:rPr>
          <w:t>Efficient Estimation of Word Representations in Vector Space</w:t>
        </w:r>
      </w:hyperlink>
    </w:p>
    <w:p w14:paraId="64A64CC5" w14:textId="77777777" w:rsidR="002525FE" w:rsidRDefault="00695562">
      <w:pPr>
        <w:pStyle w:val="a0"/>
      </w:pPr>
      <w:hyperlink r:id="rId94">
        <w:r>
          <w:rPr>
            <w:rStyle w:val="ae"/>
          </w:rPr>
          <w:t>jieba</w:t>
        </w:r>
        <w:r>
          <w:rPr>
            <w:rStyle w:val="ae"/>
          </w:rPr>
          <w:t>分词分析</w:t>
        </w:r>
      </w:hyperlink>
    </w:p>
    <w:p w14:paraId="5ADBFB2E" w14:textId="77777777" w:rsidR="002525FE" w:rsidRDefault="00695562">
      <w:pPr>
        <w:pStyle w:val="a0"/>
      </w:pPr>
      <w:hyperlink r:id="rId95">
        <w:r>
          <w:rPr>
            <w:rStyle w:val="ae"/>
          </w:rPr>
          <w:t>Tensorflow and deep learning - without a PhD by Martin Görner</w:t>
        </w:r>
      </w:hyperlink>
    </w:p>
    <w:p w14:paraId="443FF6D7" w14:textId="77777777" w:rsidR="002525FE" w:rsidRDefault="00695562">
      <w:pPr>
        <w:pStyle w:val="a0"/>
      </w:pPr>
      <w:hyperlink r:id="rId96">
        <w:r>
          <w:rPr>
            <w:rStyle w:val="ae"/>
          </w:rPr>
          <w:t>Pragmatic NLP by Matt Fortier</w:t>
        </w:r>
      </w:hyperlink>
    </w:p>
    <w:sectPr w:rsidR="002525FE">
      <w:headerReference w:type="default" r:id="rId97"/>
      <w:footerReference w:type="default" r:id="rId9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47E90" w14:textId="77777777" w:rsidR="00000000" w:rsidRDefault="00695562">
      <w:pPr>
        <w:spacing w:before="0" w:after="0"/>
      </w:pPr>
      <w:r>
        <w:separator/>
      </w:r>
    </w:p>
  </w:endnote>
  <w:endnote w:type="continuationSeparator" w:id="0">
    <w:p w14:paraId="26F090F2" w14:textId="77777777" w:rsidR="00000000" w:rsidRDefault="0069556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079C9B5C" w14:textId="77777777" w:rsidR="0043514D" w:rsidRPr="006454E7" w:rsidRDefault="00695562" w:rsidP="003C030C">
            <w:pPr>
              <w:pStyle w:val="af1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E00CC59" w14:textId="77777777" w:rsidR="00010732" w:rsidRPr="00010732" w:rsidRDefault="00695562" w:rsidP="00572E5B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72548" w14:textId="77777777" w:rsidR="002525FE" w:rsidRDefault="00695562">
      <w:r>
        <w:separator/>
      </w:r>
    </w:p>
  </w:footnote>
  <w:footnote w:type="continuationSeparator" w:id="0">
    <w:p w14:paraId="0C08DFB2" w14:textId="77777777" w:rsidR="002525FE" w:rsidRDefault="006955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2337E" w14:textId="0CA92780" w:rsidR="00114C9E" w:rsidRPr="0039109E" w:rsidRDefault="0039109E" w:rsidP="00AD068B">
    <w:pPr>
      <w:pStyle w:val="af"/>
      <w:ind w:right="800"/>
      <w:rPr>
        <w:sz w:val="20"/>
        <w:szCs w:val="20"/>
      </w:rPr>
    </w:pPr>
    <w:r w:rsidRPr="0039109E">
      <w:rPr>
        <w:rFonts w:hint="eastAsia"/>
        <w:sz w:val="20"/>
        <w:szCs w:val="20"/>
      </w:rPr>
      <w:t>聊天机器人技术与实现，2</w:t>
    </w:r>
    <w:r w:rsidRPr="0039109E">
      <w:rPr>
        <w:sz w:val="20"/>
        <w:szCs w:val="20"/>
      </w:rPr>
      <w:t>017</w:t>
    </w:r>
    <w:r w:rsidR="00AD068B">
      <w:rPr>
        <w:sz w:val="20"/>
        <w:szCs w:val="20"/>
      </w:rPr>
      <w:t xml:space="preserve">, </w:t>
    </w:r>
    <w:r w:rsidR="00AD068B">
      <w:rPr>
        <w:rFonts w:hint="eastAsia"/>
        <w:sz w:val="20"/>
        <w:szCs w:val="20"/>
      </w:rPr>
      <w:t>Hai</w:t>
    </w:r>
    <w:r w:rsidR="00AD068B">
      <w:rPr>
        <w:sz w:val="20"/>
        <w:szCs w:val="20"/>
      </w:rPr>
      <w:t xml:space="preserve"> Liang W.</w:t>
    </w:r>
    <w:r w:rsidRPr="0039109E">
      <w:rPr>
        <w:rFonts w:hint="eastAsia"/>
        <w:sz w:val="20"/>
        <w:szCs w:val="20"/>
      </w:rPr>
      <w:t xml:space="preserve"> </w:t>
    </w:r>
    <w:r w:rsidRPr="0039109E">
      <w:rPr>
        <w:sz w:val="20"/>
        <w:szCs w:val="20"/>
      </w:rPr>
      <w:t xml:space="preserve">   </w:t>
    </w:r>
    <w:hyperlink r:id="rId1" w:history="1">
      <w:r w:rsidR="00695562" w:rsidRPr="0039109E">
        <w:rPr>
          <w:rStyle w:val="ae"/>
          <w:rFonts w:hint="eastAsia"/>
          <w:sz w:val="20"/>
          <w:szCs w:val="20"/>
          <w:u w:val="single"/>
        </w:rPr>
        <w:t>https://hailiang-wang.github.io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064EC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FC807F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8D8CBB60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41A830F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 w16cid:durableId="1916234388">
    <w:abstractNumId w:val="0"/>
  </w:num>
  <w:num w:numId="2" w16cid:durableId="676155139">
    <w:abstractNumId w:val="1"/>
  </w:num>
  <w:num w:numId="3" w16cid:durableId="1938708521">
    <w:abstractNumId w:val="0"/>
  </w:num>
  <w:num w:numId="4" w16cid:durableId="43792588">
    <w:abstractNumId w:val="0"/>
  </w:num>
  <w:num w:numId="5" w16cid:durableId="125467443">
    <w:abstractNumId w:val="0"/>
  </w:num>
  <w:num w:numId="6" w16cid:durableId="637801068">
    <w:abstractNumId w:val="0"/>
  </w:num>
  <w:num w:numId="7" w16cid:durableId="984159514">
    <w:abstractNumId w:val="0"/>
  </w:num>
  <w:num w:numId="8" w16cid:durableId="1737242634">
    <w:abstractNumId w:val="0"/>
  </w:num>
  <w:num w:numId="9" w16cid:durableId="761875255">
    <w:abstractNumId w:val="0"/>
  </w:num>
  <w:num w:numId="10" w16cid:durableId="1327438196">
    <w:abstractNumId w:val="0"/>
  </w:num>
  <w:num w:numId="11" w16cid:durableId="661275482">
    <w:abstractNumId w:val="0"/>
  </w:num>
  <w:num w:numId="12" w16cid:durableId="705833698">
    <w:abstractNumId w:val="0"/>
  </w:num>
  <w:num w:numId="13" w16cid:durableId="2037847972">
    <w:abstractNumId w:val="0"/>
  </w:num>
  <w:num w:numId="14" w16cid:durableId="1015499737">
    <w:abstractNumId w:val="0"/>
  </w:num>
  <w:num w:numId="15" w16cid:durableId="238370550">
    <w:abstractNumId w:val="0"/>
  </w:num>
  <w:num w:numId="16" w16cid:durableId="8131357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33654180">
    <w:abstractNumId w:val="0"/>
  </w:num>
  <w:num w:numId="18" w16cid:durableId="1912499487">
    <w:abstractNumId w:val="0"/>
  </w:num>
  <w:num w:numId="19" w16cid:durableId="764230734">
    <w:abstractNumId w:val="0"/>
  </w:num>
  <w:num w:numId="20" w16cid:durableId="1207453778">
    <w:abstractNumId w:val="0"/>
  </w:num>
  <w:num w:numId="21" w16cid:durableId="2072652978">
    <w:abstractNumId w:val="0"/>
  </w:num>
  <w:num w:numId="22" w16cid:durableId="1504468506">
    <w:abstractNumId w:val="0"/>
  </w:num>
  <w:num w:numId="23" w16cid:durableId="1723214847">
    <w:abstractNumId w:val="0"/>
  </w:num>
  <w:num w:numId="24" w16cid:durableId="12622264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25FE"/>
    <w:rsid w:val="003119F6"/>
    <w:rsid w:val="0039109E"/>
    <w:rsid w:val="004E29B3"/>
    <w:rsid w:val="00590D07"/>
    <w:rsid w:val="00695562"/>
    <w:rsid w:val="00784D58"/>
    <w:rsid w:val="008D6863"/>
    <w:rsid w:val="00AD068B"/>
    <w:rsid w:val="00B86B75"/>
    <w:rsid w:val="00BC48D5"/>
    <w:rsid w:val="00C36279"/>
    <w:rsid w:val="00E315A3"/>
    <w:rsid w:val="00EE272D"/>
    <w:rsid w:val="00FB6AA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95BB0"/>
  <w15:docId w15:val="{53628719-B99D-4A42-9A68-5E18640E9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2E5B"/>
    <w:pPr>
      <w:spacing w:before="180" w:after="180"/>
    </w:pPr>
    <w:rPr>
      <w:rFonts w:asciiTheme="minorEastAsia" w:hAnsiTheme="minorEastAsia"/>
      <w:lang w:eastAsia="zh-CN"/>
    </w:rPr>
  </w:style>
  <w:style w:type="paragraph" w:styleId="1">
    <w:name w:val="heading 1"/>
    <w:basedOn w:val="a"/>
    <w:next w:val="a0"/>
    <w:uiPriority w:val="9"/>
    <w:qFormat/>
    <w:rsid w:val="00C573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F82AB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A932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6F28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  <w:u w:val="single"/>
    </w:rPr>
  </w:style>
  <w:style w:type="paragraph" w:styleId="6">
    <w:name w:val="heading 6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5"/>
    </w:pPr>
    <w:rPr>
      <w:rFonts w:asciiTheme="majorEastAsia" w:eastAsiaTheme="majorEastAsia" w:hAnsiTheme="majorEastAsia" w:cstheme="majorBidi"/>
      <w:i/>
      <w:iCs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FA1AE7"/>
    <w:pPr>
      <w:ind w:firstLine="432"/>
    </w:pPr>
  </w:style>
  <w:style w:type="paragraph" w:customStyle="1" w:styleId="FirstParagraph">
    <w:name w:val="First Paragraph"/>
    <w:basedOn w:val="a0"/>
    <w:next w:val="a0"/>
    <w:qFormat/>
    <w:rsid w:val="000B13E0"/>
  </w:style>
  <w:style w:type="paragraph" w:customStyle="1" w:styleId="Compact">
    <w:name w:val="Compact"/>
    <w:basedOn w:val="a0"/>
    <w:qFormat/>
    <w:rsid w:val="00CE30A8"/>
    <w:pPr>
      <w:spacing w:before="36" w:after="36"/>
      <w:ind w:firstLine="0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unhideWhenUsed/>
    <w:qFormat/>
    <w:rsid w:val="00063C3D"/>
    <w:tblPr>
      <w:tblInd w:w="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cBorders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5152D1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rsid w:val="00B43C18"/>
    <w:pPr>
      <w:keepNext/>
      <w:jc w:val="center"/>
    </w:pPr>
    <w:rPr>
      <w:noProof/>
    </w:r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0">
    <w:name w:val="页眉 字符"/>
    <w:basedOn w:val="a1"/>
    <w:link w:val="af"/>
    <w:uiPriority w:val="99"/>
    <w:rsid w:val="00010732"/>
  </w:style>
  <w:style w:type="paragraph" w:styleId="af1">
    <w:name w:val="footer"/>
    <w:basedOn w:val="a"/>
    <w:link w:val="af2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2">
    <w:name w:val="页脚 字符"/>
    <w:basedOn w:val="a1"/>
    <w:link w:val="af1"/>
    <w:uiPriority w:val="99"/>
    <w:rsid w:val="00010732"/>
  </w:style>
  <w:style w:type="character" w:customStyle="1" w:styleId="a4">
    <w:name w:val="正文文本 字符"/>
    <w:basedOn w:val="a1"/>
    <w:link w:val="a0"/>
    <w:rsid w:val="00FA1AE7"/>
    <w:rPr>
      <w:rFonts w:asciiTheme="minorEastAsia" w:hAnsiTheme="minorEastAsia"/>
      <w:lang w:eastAsia="zh-CN"/>
    </w:rPr>
  </w:style>
  <w:style w:type="paragraph" w:styleId="TOC2">
    <w:name w:val="toc 2"/>
    <w:basedOn w:val="a"/>
    <w:next w:val="a"/>
    <w:autoRedefine/>
    <w:uiPriority w:val="39"/>
    <w:unhideWhenUsed/>
    <w:rsid w:val="00D419EE"/>
    <w:pPr>
      <w:spacing w:after="100"/>
      <w:ind w:left="240"/>
    </w:pPr>
  </w:style>
  <w:style w:type="paragraph" w:styleId="TOC3">
    <w:name w:val="toc 3"/>
    <w:basedOn w:val="a"/>
    <w:next w:val="a"/>
    <w:autoRedefine/>
    <w:uiPriority w:val="39"/>
    <w:unhideWhenUsed/>
    <w:rsid w:val="00D419EE"/>
    <w:pPr>
      <w:spacing w:after="100"/>
      <w:ind w:left="480"/>
    </w:pPr>
  </w:style>
  <w:style w:type="paragraph" w:styleId="TOC1">
    <w:name w:val="toc 1"/>
    <w:basedOn w:val="a"/>
    <w:next w:val="a"/>
    <w:autoRedefine/>
    <w:semiHidden/>
    <w:unhideWhenUsed/>
    <w:rsid w:val="003A764C"/>
    <w:pPr>
      <w:spacing w:after="100"/>
    </w:pPr>
  </w:style>
  <w:style w:type="table" w:styleId="af3">
    <w:name w:val="Table Grid"/>
    <w:basedOn w:val="a2"/>
    <w:rsid w:val="00BB1B3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0">
    <w:name w:val="Plain Table 5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30">
    <w:name w:val="Plain Table 3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0">
    <w:name w:val="Grid Table 1 Light"/>
    <w:basedOn w:val="a2"/>
    <w:rsid w:val="00BB1B3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verTitle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eastAsia="方正仿宋_GB2312" w:hAnsi="仿宋" w:cs="Arial"/>
      <w:sz w:val="52"/>
      <w:szCs w:val="52"/>
      <w:lang w:eastAsia="zh-CN"/>
    </w:rPr>
  </w:style>
  <w:style w:type="paragraph" w:styleId="TOC4">
    <w:name w:val="toc 4"/>
    <w:basedOn w:val="a"/>
    <w:next w:val="a"/>
    <w:autoRedefine/>
    <w:uiPriority w:val="39"/>
    <w:unhideWhenUsed/>
    <w:rsid w:val="00373D00"/>
    <w:pPr>
      <w:spacing w:after="100"/>
      <w:ind w:left="720"/>
    </w:pPr>
  </w:style>
  <w:style w:type="paragraph" w:styleId="af4">
    <w:name w:val="Revision"/>
    <w:hidden/>
    <w:semiHidden/>
    <w:rsid w:val="00721983"/>
    <w:pPr>
      <w:spacing w:after="0"/>
    </w:pPr>
    <w:rPr>
      <w:rFonts w:asciiTheme="minorEastAsia" w:hAnsiTheme="minorEastAsia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14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www.xfyun.cn/index.php" TargetMode="External"/><Relationship Id="rId21" Type="http://schemas.openxmlformats.org/officeDocument/2006/relationships/hyperlink" Target="http://www.wildml.com/2016/07/deep-learning-for-chatbots-2-retrieval-based-model-tensorflow" TargetMode="External"/><Relationship Id="rId42" Type="http://schemas.openxmlformats.org/officeDocument/2006/relationships/hyperlink" Target="https://github.com/cayleygraph/cayley" TargetMode="External"/><Relationship Id="rId47" Type="http://schemas.openxmlformats.org/officeDocument/2006/relationships/hyperlink" Target="https://github.com/superscriptjs/superscript" TargetMode="External"/><Relationship Id="rId63" Type="http://schemas.openxmlformats.org/officeDocument/2006/relationships/hyperlink" Target="http://nlp.stanford.edu/projects/glove/" TargetMode="External"/><Relationship Id="rId68" Type="http://schemas.openxmlformats.org/officeDocument/2006/relationships/image" Target="media/image22.png"/><Relationship Id="rId84" Type="http://schemas.openxmlformats.org/officeDocument/2006/relationships/hyperlink" Target="http://git.oschina.net/ubiware/tech-books/blob/master/machine-learning-papers/aware_neural_machine_wechat_lin_fen.pdf?dir=0&amp;filepath=machine-learning-papers%2Faware_neural_machine_wechat_lin_fen.pdf&amp;oid=6cfcc46afb3e31e12f173d6f0a807dafa6ef8a54&amp;sha=0c80890d5897933346fbce09452011a2a052f0c5" TargetMode="External"/><Relationship Id="rId89" Type="http://schemas.openxmlformats.org/officeDocument/2006/relationships/hyperlink" Target="http://nodejsconfit.levelgraph.io/" TargetMode="External"/><Relationship Id="rId16" Type="http://schemas.openxmlformats.org/officeDocument/2006/relationships/hyperlink" Target="http://bot.qq.com/" TargetMode="External"/><Relationship Id="rId11" Type="http://schemas.openxmlformats.org/officeDocument/2006/relationships/image" Target="media/image4.png"/><Relationship Id="rId32" Type="http://schemas.openxmlformats.org/officeDocument/2006/relationships/hyperlink" Target="https://github.com/bwilcox-1234/ChatScript" TargetMode="External"/><Relationship Id="rId37" Type="http://schemas.openxmlformats.org/officeDocument/2006/relationships/hyperlink" Target="https://www.npmjs.com/package/async" TargetMode="External"/><Relationship Id="rId53" Type="http://schemas.openxmlformats.org/officeDocument/2006/relationships/hyperlink" Target="https://github.com/fxsjy/jieba" TargetMode="External"/><Relationship Id="rId58" Type="http://schemas.openxmlformats.org/officeDocument/2006/relationships/image" Target="media/image17.png"/><Relationship Id="rId74" Type="http://schemas.openxmlformats.org/officeDocument/2006/relationships/image" Target="media/image24.png"/><Relationship Id="rId79" Type="http://schemas.openxmlformats.org/officeDocument/2006/relationships/image" Target="media/image29.png"/><Relationship Id="rId5" Type="http://schemas.openxmlformats.org/officeDocument/2006/relationships/webSettings" Target="webSettings.xml"/><Relationship Id="rId90" Type="http://schemas.openxmlformats.org/officeDocument/2006/relationships/hyperlink" Target="https://arxiv.org/pdf/1506.05869v3.pdf" TargetMode="External"/><Relationship Id="rId95" Type="http://schemas.openxmlformats.org/officeDocument/2006/relationships/hyperlink" Target="https://www.youtube.com/watch?v=vq2nnJ4g6N0&amp;t=478s" TargetMode="External"/><Relationship Id="rId22" Type="http://schemas.openxmlformats.org/officeDocument/2006/relationships/image" Target="media/image8.png"/><Relationship Id="rId27" Type="http://schemas.openxmlformats.org/officeDocument/2006/relationships/hyperlink" Target="https://www.ibm.com/smarterplanet/us/en/ibmwatson/developercloud/text-to-speech.html" TargetMode="External"/><Relationship Id="rId43" Type="http://schemas.openxmlformats.org/officeDocument/2006/relationships/image" Target="media/image14.png"/><Relationship Id="rId48" Type="http://schemas.openxmlformats.org/officeDocument/2006/relationships/hyperlink" Target="http://git.oschina.net/ubiware/tech-books/blob/master/machine-learning-papers/aware_neural_machine_wechat_lin_fen.pdf?dir=0&amp;filepath=machine-learning-papers%2Faware_neural_machine_wechat_lin_fen.pdf&amp;oid=6cfcc46afb3e31e12f173d6f0a807dafa6ef8a54&amp;sha=0c80890d5897933346fbce09452011a2a052f0c5" TargetMode="External"/><Relationship Id="rId64" Type="http://schemas.openxmlformats.org/officeDocument/2006/relationships/hyperlink" Target="https://arxiv.org/abs/1409.3215" TargetMode="External"/><Relationship Id="rId69" Type="http://schemas.openxmlformats.org/officeDocument/2006/relationships/hyperlink" Target="www.cs.cornell.edu/~cristian/Cornell_Movie-Dialogs_Corpus.html" TargetMode="External"/><Relationship Id="rId80" Type="http://schemas.openxmlformats.org/officeDocument/2006/relationships/hyperlink" Target="https://github.com/hailiang-wang/DeepQA2/blob/master/deepqa2/serve/api/chatbotmanager.py" TargetMode="External"/><Relationship Id="rId85" Type="http://schemas.openxmlformats.org/officeDocument/2006/relationships/hyperlink" Target="https://github.com/naturalnode" TargetMode="External"/><Relationship Id="rId3" Type="http://schemas.openxmlformats.org/officeDocument/2006/relationships/styles" Target="styles.xml"/><Relationship Id="rId12" Type="http://schemas.openxmlformats.org/officeDocument/2006/relationships/hyperlink" Target="https://storebot.me/" TargetMode="External"/><Relationship Id="rId17" Type="http://schemas.openxmlformats.org/officeDocument/2006/relationships/hyperlink" Target="https://operator.com/" TargetMode="External"/><Relationship Id="rId25" Type="http://schemas.openxmlformats.org/officeDocument/2006/relationships/hyperlink" Target="dev.hivoice.cn/sdk_download/schema_sdk.jsp" TargetMode="External"/><Relationship Id="rId33" Type="http://schemas.openxmlformats.org/officeDocument/2006/relationships/hyperlink" Target="http://nlp.stanford.edu/software/tagger.html" TargetMode="External"/><Relationship Id="rId38" Type="http://schemas.openxmlformats.org/officeDocument/2006/relationships/hyperlink" Target="http://baike.baidu.com/link?url=ASlZAbNwelZm8sz1AFhSU9W9irn1PK98QGewGnk0mMM-NYLPSNNTuSysDxwqTznVFBAl97kI_49tuODWZBcHrEsac6MbIh0o1m0hdxY1qnQvsSUGElGClhmlttSvqsly" TargetMode="External"/><Relationship Id="rId46" Type="http://schemas.openxmlformats.org/officeDocument/2006/relationships/hyperlink" Target="https://github.com/superscriptjs/superscript/wiki/Plugins-and-Functions" TargetMode="External"/><Relationship Id="rId59" Type="http://schemas.openxmlformats.org/officeDocument/2006/relationships/image" Target="media/image18.png"/><Relationship Id="rId67" Type="http://schemas.openxmlformats.org/officeDocument/2006/relationships/image" Target="media/image21.png"/><Relationship Id="rId20" Type="http://schemas.openxmlformats.org/officeDocument/2006/relationships/image" Target="media/image7.png"/><Relationship Id="rId41" Type="http://schemas.openxmlformats.org/officeDocument/2006/relationships/hyperlink" Target="https://developers.google.com/knowledge-graph/" TargetMode="External"/><Relationship Id="rId54" Type="http://schemas.openxmlformats.org/officeDocument/2006/relationships/hyperlink" Target="https://en.wikipedia.org/wiki/Directed_acyclic_graph" TargetMode="External"/><Relationship Id="rId62" Type="http://schemas.openxmlformats.org/officeDocument/2006/relationships/hyperlink" Target="https://radimrehurek.com/gensim/install.html" TargetMode="External"/><Relationship Id="rId70" Type="http://schemas.openxmlformats.org/officeDocument/2006/relationships/hyperlink" Target="https://github.com/hailiang-wang/DeepQA2/blob/master/data/cornell/movie_lines.txt" TargetMode="External"/><Relationship Id="rId75" Type="http://schemas.openxmlformats.org/officeDocument/2006/relationships/image" Target="media/image25.shtml"/><Relationship Id="rId83" Type="http://schemas.openxmlformats.org/officeDocument/2006/relationships/hyperlink" Target="https://github.com/hailiang-wang/DeepQA2/blob/master/scripts/start_serving.sh" TargetMode="External"/><Relationship Id="rId88" Type="http://schemas.openxmlformats.org/officeDocument/2006/relationships/hyperlink" Target="http://www.nltk.org/" TargetMode="External"/><Relationship Id="rId91" Type="http://schemas.openxmlformats.org/officeDocument/2006/relationships/hyperlink" Target="https://arxiv.org/abs/1409.3215" TargetMode="External"/><Relationship Id="rId96" Type="http://schemas.openxmlformats.org/officeDocument/2006/relationships/hyperlink" Target="http://git.oschina.net/ubiware/tech-books/raw/master/nlp/TALK_PragmaticNLP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hyperlink" Target="https://cloud.google.com/speech/docs/" TargetMode="External"/><Relationship Id="rId28" Type="http://schemas.openxmlformats.org/officeDocument/2006/relationships/hyperlink" Target="https://text-to-speech-demo.mybluemix.net/" TargetMode="External"/><Relationship Id="rId36" Type="http://schemas.openxmlformats.org/officeDocument/2006/relationships/hyperlink" Target="https://en.wikipedia.org/wiki/Tf%E2%80%93idf" TargetMode="External"/><Relationship Id="rId49" Type="http://schemas.openxmlformats.org/officeDocument/2006/relationships/image" Target="media/image15.png"/><Relationship Id="rId57" Type="http://schemas.openxmlformats.org/officeDocument/2006/relationships/hyperlink" Target="https://github.com/fxsjy/jieba" TargetMode="External"/><Relationship Id="rId10" Type="http://schemas.openxmlformats.org/officeDocument/2006/relationships/image" Target="media/image3.png"/><Relationship Id="rId31" Type="http://schemas.openxmlformats.org/officeDocument/2006/relationships/hyperlink" Target="https://github.com/aichaos/rivescript-js/" TargetMode="External"/><Relationship Id="rId44" Type="http://schemas.openxmlformats.org/officeDocument/2006/relationships/hyperlink" Target="https://github.com/superscriptjs/superscript/wiki/Topics" TargetMode="External"/><Relationship Id="rId52" Type="http://schemas.openxmlformats.org/officeDocument/2006/relationships/hyperlink" Target="http://mp.weixin.qq.com/s/PcinWNcumoOLiJ_eNwpt4w" TargetMode="External"/><Relationship Id="rId60" Type="http://schemas.openxmlformats.org/officeDocument/2006/relationships/hyperlink" Target="https://code.google.com/archive/p/word2vec/%20%20" TargetMode="External"/><Relationship Id="rId65" Type="http://schemas.openxmlformats.org/officeDocument/2006/relationships/image" Target="media/image19.png"/><Relationship Id="rId73" Type="http://schemas.openxmlformats.org/officeDocument/2006/relationships/image" Target="media/image23.png"/><Relationship Id="rId78" Type="http://schemas.openxmlformats.org/officeDocument/2006/relationships/image" Target="media/image28.png"/><Relationship Id="rId81" Type="http://schemas.openxmlformats.org/officeDocument/2006/relationships/hyperlink" Target="https://github.com/hailiang-wang/DeepQA2/blob/master/scripts/start_training.sh" TargetMode="External"/><Relationship Id="rId86" Type="http://schemas.openxmlformats.org/officeDocument/2006/relationships/hyperlink" Target="http://superscriptjs.com/" TargetMode="External"/><Relationship Id="rId94" Type="http://schemas.openxmlformats.org/officeDocument/2006/relationships/hyperlink" Target="http://zhazha.me/jieba%E5%88%86%E8%AF%8D%E5%AD%A6%E4%B9%A0%E7%AC%94%E8%AE%B0%EF%BC%88%E4%BA%8C%EF%BC%89/" TargetMode="External"/><Relationship Id="rId9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hyperlink" Target="http://mp.weixin.qq.com/s/qZ6tagsz_2PICS15hP5erw" TargetMode="External"/><Relationship Id="rId39" Type="http://schemas.openxmlformats.org/officeDocument/2006/relationships/image" Target="media/image12.png"/><Relationship Id="rId34" Type="http://schemas.openxmlformats.org/officeDocument/2006/relationships/image" Target="media/image10.png"/><Relationship Id="rId50" Type="http://schemas.openxmlformats.org/officeDocument/2006/relationships/hyperlink" Target="http://www.nltk.org/book/" TargetMode="External"/><Relationship Id="rId55" Type="http://schemas.openxmlformats.org/officeDocument/2006/relationships/image" Target="media/image16.png"/><Relationship Id="rId76" Type="http://schemas.openxmlformats.org/officeDocument/2006/relationships/image" Target="media/image26.png"/><Relationship Id="rId97" Type="http://schemas.openxmlformats.org/officeDocument/2006/relationships/header" Target="header1.xml"/><Relationship Id="rId7" Type="http://schemas.openxmlformats.org/officeDocument/2006/relationships/endnotes" Target="endnotes.xml"/><Relationship Id="rId71" Type="http://schemas.openxmlformats.org/officeDocument/2006/relationships/hyperlink" Target="https://github.com/hailiang-wang/DeepQA2/blob/master/data/cornell/movie_conversations.txt" TargetMode="External"/><Relationship Id="rId92" Type="http://schemas.openxmlformats.org/officeDocument/2006/relationships/hyperlink" Target="https://github.com/Conchylicultor/DeepQA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9.png"/><Relationship Id="rId24" Type="http://schemas.openxmlformats.org/officeDocument/2006/relationships/hyperlink" Target="https://www.ibm.com/smarterplanet/us/en/ibmwatson/developercloud/speech-to-text.html" TargetMode="External"/><Relationship Id="rId40" Type="http://schemas.openxmlformats.org/officeDocument/2006/relationships/image" Target="media/image13.png"/><Relationship Id="rId45" Type="http://schemas.openxmlformats.org/officeDocument/2006/relationships/hyperlink" Target="https://github.com/superscriptjs/superscript/wiki/Conversations" TargetMode="External"/><Relationship Id="rId66" Type="http://schemas.openxmlformats.org/officeDocument/2006/relationships/image" Target="media/image20.png"/><Relationship Id="rId87" Type="http://schemas.openxmlformats.org/officeDocument/2006/relationships/hyperlink" Target="http://stanfordnlp.github.io/CoreNLP/" TargetMode="External"/><Relationship Id="rId61" Type="http://schemas.openxmlformats.org/officeDocument/2006/relationships/hyperlink" Target="http://www.open-open.com/lib/view/open1420687569468.html" TargetMode="External"/><Relationship Id="rId82" Type="http://schemas.openxmlformats.org/officeDocument/2006/relationships/hyperlink" Target="https://github.com/hailiang-wang/DeepQA2/blob/master/scripts/start_tensorboard.sh" TargetMode="External"/><Relationship Id="rId19" Type="http://schemas.openxmlformats.org/officeDocument/2006/relationships/hyperlink" Target="http://git.oschina.net/ubiware/tech-books/raw/master/machine-learning-papers/1409.3215v3.pdf" TargetMode="External"/><Relationship Id="rId14" Type="http://schemas.openxmlformats.org/officeDocument/2006/relationships/hyperlink" Target="https://storebot.me/bot/andyrobot" TargetMode="External"/><Relationship Id="rId30" Type="http://schemas.openxmlformats.org/officeDocument/2006/relationships/hyperlink" Target="http://superscriptjs.com" TargetMode="External"/><Relationship Id="rId35" Type="http://schemas.openxmlformats.org/officeDocument/2006/relationships/image" Target="media/image11.png"/><Relationship Id="rId56" Type="http://schemas.openxmlformats.org/officeDocument/2006/relationships/hyperlink" Target="http://www.hawstein.com/posts/dp-novice-to-advanced.html" TargetMode="External"/><Relationship Id="rId77" Type="http://schemas.openxmlformats.org/officeDocument/2006/relationships/image" Target="media/image27.png"/><Relationship Id="rId100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hyperlink" Target="http://stanfordnlp.github.io/CoreNLP/" TargetMode="External"/><Relationship Id="rId72" Type="http://schemas.openxmlformats.org/officeDocument/2006/relationships/hyperlink" Target="https://github.com/hailiang-wang/DeepQA2/tree/master/data/cornell" TargetMode="External"/><Relationship Id="rId93" Type="http://schemas.openxmlformats.org/officeDocument/2006/relationships/hyperlink" Target="https://arxiv.org/abs/1301.3781" TargetMode="External"/><Relationship Id="rId98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hailiang-wang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73FC58-CDB7-4512-917C-BE475122C9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7</Pages>
  <Words>3171</Words>
  <Characters>18077</Characters>
  <Application>Microsoft Office Word</Application>
  <DocSecurity>0</DocSecurity>
  <Lines>150</Lines>
  <Paragraphs>42</Paragraphs>
  <ScaleCrop>false</ScaleCrop>
  <Company/>
  <LinksUpToDate>false</LinksUpToDate>
  <CharactersWithSpaces>2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. HL</cp:lastModifiedBy>
  <cp:revision>7</cp:revision>
  <dcterms:created xsi:type="dcterms:W3CDTF">2023-04-08T01:13:00Z</dcterms:created>
  <dcterms:modified xsi:type="dcterms:W3CDTF">2023-04-08T01:14:00Z</dcterms:modified>
</cp:coreProperties>
</file>